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3BFCDB2C" w14:textId="2345725C" w:rsidR="00AF5F60"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57673727" w:history="1">
            <w:r w:rsidR="00AF5F60" w:rsidRPr="0019302C">
              <w:rPr>
                <w:rStyle w:val="Hyperlink"/>
                <w:noProof/>
              </w:rPr>
              <w:t>1 Introduction</w:t>
            </w:r>
            <w:r w:rsidR="00AF5F60">
              <w:rPr>
                <w:noProof/>
                <w:webHidden/>
              </w:rPr>
              <w:tab/>
            </w:r>
            <w:r w:rsidR="00AF5F60">
              <w:rPr>
                <w:noProof/>
                <w:webHidden/>
              </w:rPr>
              <w:fldChar w:fldCharType="begin"/>
            </w:r>
            <w:r w:rsidR="00AF5F60">
              <w:rPr>
                <w:noProof/>
                <w:webHidden/>
              </w:rPr>
              <w:instrText xml:space="preserve"> PAGEREF _Toc157673727 \h </w:instrText>
            </w:r>
            <w:r w:rsidR="00AF5F60">
              <w:rPr>
                <w:noProof/>
                <w:webHidden/>
              </w:rPr>
            </w:r>
            <w:r w:rsidR="00AF5F60">
              <w:rPr>
                <w:noProof/>
                <w:webHidden/>
              </w:rPr>
              <w:fldChar w:fldCharType="separate"/>
            </w:r>
            <w:r w:rsidR="00AF5F60">
              <w:rPr>
                <w:noProof/>
                <w:webHidden/>
              </w:rPr>
              <w:t>4</w:t>
            </w:r>
            <w:r w:rsidR="00AF5F60">
              <w:rPr>
                <w:noProof/>
                <w:webHidden/>
              </w:rPr>
              <w:fldChar w:fldCharType="end"/>
            </w:r>
          </w:hyperlink>
        </w:p>
        <w:p w14:paraId="6E70E998" w14:textId="545D0286"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28" w:history="1">
            <w:r w:rsidRPr="0019302C">
              <w:rPr>
                <w:rStyle w:val="Hyperlink"/>
                <w:noProof/>
              </w:rPr>
              <w:t>1.1 AppGyver Overview</w:t>
            </w:r>
            <w:r>
              <w:rPr>
                <w:noProof/>
                <w:webHidden/>
              </w:rPr>
              <w:tab/>
            </w:r>
            <w:r>
              <w:rPr>
                <w:noProof/>
                <w:webHidden/>
              </w:rPr>
              <w:fldChar w:fldCharType="begin"/>
            </w:r>
            <w:r>
              <w:rPr>
                <w:noProof/>
                <w:webHidden/>
              </w:rPr>
              <w:instrText xml:space="preserve"> PAGEREF _Toc157673728 \h </w:instrText>
            </w:r>
            <w:r>
              <w:rPr>
                <w:noProof/>
                <w:webHidden/>
              </w:rPr>
            </w:r>
            <w:r>
              <w:rPr>
                <w:noProof/>
                <w:webHidden/>
              </w:rPr>
              <w:fldChar w:fldCharType="separate"/>
            </w:r>
            <w:r>
              <w:rPr>
                <w:noProof/>
                <w:webHidden/>
              </w:rPr>
              <w:t>4</w:t>
            </w:r>
            <w:r>
              <w:rPr>
                <w:noProof/>
                <w:webHidden/>
              </w:rPr>
              <w:fldChar w:fldCharType="end"/>
            </w:r>
          </w:hyperlink>
        </w:p>
        <w:p w14:paraId="7CBE5869" w14:textId="1348C295"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29" w:history="1">
            <w:r w:rsidRPr="0019302C">
              <w:rPr>
                <w:rStyle w:val="Hyperlink"/>
                <w:noProof/>
              </w:rPr>
              <w:t>1.2 High-Level Architecture</w:t>
            </w:r>
            <w:r>
              <w:rPr>
                <w:noProof/>
                <w:webHidden/>
              </w:rPr>
              <w:tab/>
            </w:r>
            <w:r>
              <w:rPr>
                <w:noProof/>
                <w:webHidden/>
              </w:rPr>
              <w:fldChar w:fldCharType="begin"/>
            </w:r>
            <w:r>
              <w:rPr>
                <w:noProof/>
                <w:webHidden/>
              </w:rPr>
              <w:instrText xml:space="preserve"> PAGEREF _Toc157673729 \h </w:instrText>
            </w:r>
            <w:r>
              <w:rPr>
                <w:noProof/>
                <w:webHidden/>
              </w:rPr>
            </w:r>
            <w:r>
              <w:rPr>
                <w:noProof/>
                <w:webHidden/>
              </w:rPr>
              <w:fldChar w:fldCharType="separate"/>
            </w:r>
            <w:r>
              <w:rPr>
                <w:noProof/>
                <w:webHidden/>
              </w:rPr>
              <w:t>5</w:t>
            </w:r>
            <w:r>
              <w:rPr>
                <w:noProof/>
                <w:webHidden/>
              </w:rPr>
              <w:fldChar w:fldCharType="end"/>
            </w:r>
          </w:hyperlink>
        </w:p>
        <w:p w14:paraId="2D52BF70" w14:textId="77EDCEDA" w:rsidR="00AF5F60" w:rsidRDefault="00AF5F6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30" w:history="1">
            <w:r w:rsidRPr="0019302C">
              <w:rPr>
                <w:rStyle w:val="Hyperlink"/>
                <w:noProof/>
              </w:rPr>
              <w:t>2 Setup and Deployment</w:t>
            </w:r>
            <w:r>
              <w:rPr>
                <w:noProof/>
                <w:webHidden/>
              </w:rPr>
              <w:tab/>
            </w:r>
            <w:r>
              <w:rPr>
                <w:noProof/>
                <w:webHidden/>
              </w:rPr>
              <w:fldChar w:fldCharType="begin"/>
            </w:r>
            <w:r>
              <w:rPr>
                <w:noProof/>
                <w:webHidden/>
              </w:rPr>
              <w:instrText xml:space="preserve"> PAGEREF _Toc157673730 \h </w:instrText>
            </w:r>
            <w:r>
              <w:rPr>
                <w:noProof/>
                <w:webHidden/>
              </w:rPr>
            </w:r>
            <w:r>
              <w:rPr>
                <w:noProof/>
                <w:webHidden/>
              </w:rPr>
              <w:fldChar w:fldCharType="separate"/>
            </w:r>
            <w:r>
              <w:rPr>
                <w:noProof/>
                <w:webHidden/>
              </w:rPr>
              <w:t>10</w:t>
            </w:r>
            <w:r>
              <w:rPr>
                <w:noProof/>
                <w:webHidden/>
              </w:rPr>
              <w:fldChar w:fldCharType="end"/>
            </w:r>
          </w:hyperlink>
        </w:p>
        <w:p w14:paraId="5A86F8F0" w14:textId="240F6823"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1" w:history="1">
            <w:r w:rsidRPr="0019302C">
              <w:rPr>
                <w:rStyle w:val="Hyperlink"/>
                <w:noProof/>
              </w:rPr>
              <w:t>2.1 Pre-Requisites</w:t>
            </w:r>
            <w:r>
              <w:rPr>
                <w:noProof/>
                <w:webHidden/>
              </w:rPr>
              <w:tab/>
            </w:r>
            <w:r>
              <w:rPr>
                <w:noProof/>
                <w:webHidden/>
              </w:rPr>
              <w:fldChar w:fldCharType="begin"/>
            </w:r>
            <w:r>
              <w:rPr>
                <w:noProof/>
                <w:webHidden/>
              </w:rPr>
              <w:instrText xml:space="preserve"> PAGEREF _Toc157673731 \h </w:instrText>
            </w:r>
            <w:r>
              <w:rPr>
                <w:noProof/>
                <w:webHidden/>
              </w:rPr>
            </w:r>
            <w:r>
              <w:rPr>
                <w:noProof/>
                <w:webHidden/>
              </w:rPr>
              <w:fldChar w:fldCharType="separate"/>
            </w:r>
            <w:r>
              <w:rPr>
                <w:noProof/>
                <w:webHidden/>
              </w:rPr>
              <w:t>10</w:t>
            </w:r>
            <w:r>
              <w:rPr>
                <w:noProof/>
                <w:webHidden/>
              </w:rPr>
              <w:fldChar w:fldCharType="end"/>
            </w:r>
          </w:hyperlink>
        </w:p>
        <w:p w14:paraId="0708F372" w14:textId="37FB930C"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2" w:history="1">
            <w:r w:rsidRPr="0019302C">
              <w:rPr>
                <w:rStyle w:val="Hyperlink"/>
                <w:noProof/>
              </w:rPr>
              <w:t>2.2 Deployment Package Preparation</w:t>
            </w:r>
            <w:r>
              <w:rPr>
                <w:noProof/>
                <w:webHidden/>
              </w:rPr>
              <w:tab/>
            </w:r>
            <w:r>
              <w:rPr>
                <w:noProof/>
                <w:webHidden/>
              </w:rPr>
              <w:fldChar w:fldCharType="begin"/>
            </w:r>
            <w:r>
              <w:rPr>
                <w:noProof/>
                <w:webHidden/>
              </w:rPr>
              <w:instrText xml:space="preserve"> PAGEREF _Toc157673732 \h </w:instrText>
            </w:r>
            <w:r>
              <w:rPr>
                <w:noProof/>
                <w:webHidden/>
              </w:rPr>
            </w:r>
            <w:r>
              <w:rPr>
                <w:noProof/>
                <w:webHidden/>
              </w:rPr>
              <w:fldChar w:fldCharType="separate"/>
            </w:r>
            <w:r>
              <w:rPr>
                <w:noProof/>
                <w:webHidden/>
              </w:rPr>
              <w:t>10</w:t>
            </w:r>
            <w:r>
              <w:rPr>
                <w:noProof/>
                <w:webHidden/>
              </w:rPr>
              <w:fldChar w:fldCharType="end"/>
            </w:r>
          </w:hyperlink>
        </w:p>
        <w:p w14:paraId="7D70113C" w14:textId="1C3716BF"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3" w:history="1">
            <w:r w:rsidRPr="0019302C">
              <w:rPr>
                <w:rStyle w:val="Hyperlink"/>
                <w:noProof/>
              </w:rPr>
              <w:t>2.3 AppGyver Account Setup</w:t>
            </w:r>
            <w:r>
              <w:rPr>
                <w:noProof/>
                <w:webHidden/>
              </w:rPr>
              <w:tab/>
            </w:r>
            <w:r>
              <w:rPr>
                <w:noProof/>
                <w:webHidden/>
              </w:rPr>
              <w:fldChar w:fldCharType="begin"/>
            </w:r>
            <w:r>
              <w:rPr>
                <w:noProof/>
                <w:webHidden/>
              </w:rPr>
              <w:instrText xml:space="preserve"> PAGEREF _Toc157673733 \h </w:instrText>
            </w:r>
            <w:r>
              <w:rPr>
                <w:noProof/>
                <w:webHidden/>
              </w:rPr>
            </w:r>
            <w:r>
              <w:rPr>
                <w:noProof/>
                <w:webHidden/>
              </w:rPr>
              <w:fldChar w:fldCharType="separate"/>
            </w:r>
            <w:r>
              <w:rPr>
                <w:noProof/>
                <w:webHidden/>
              </w:rPr>
              <w:t>11</w:t>
            </w:r>
            <w:r>
              <w:rPr>
                <w:noProof/>
                <w:webHidden/>
              </w:rPr>
              <w:fldChar w:fldCharType="end"/>
            </w:r>
          </w:hyperlink>
        </w:p>
        <w:p w14:paraId="4F522D2C" w14:textId="4A364F46"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4" w:history="1">
            <w:r w:rsidRPr="0019302C">
              <w:rPr>
                <w:rStyle w:val="Hyperlink"/>
                <w:noProof/>
              </w:rPr>
              <w:t>2.4 App Variables Setup</w:t>
            </w:r>
            <w:r>
              <w:rPr>
                <w:noProof/>
                <w:webHidden/>
              </w:rPr>
              <w:tab/>
            </w:r>
            <w:r>
              <w:rPr>
                <w:noProof/>
                <w:webHidden/>
              </w:rPr>
              <w:fldChar w:fldCharType="begin"/>
            </w:r>
            <w:r>
              <w:rPr>
                <w:noProof/>
                <w:webHidden/>
              </w:rPr>
              <w:instrText xml:space="preserve"> PAGEREF _Toc157673734 \h </w:instrText>
            </w:r>
            <w:r>
              <w:rPr>
                <w:noProof/>
                <w:webHidden/>
              </w:rPr>
            </w:r>
            <w:r>
              <w:rPr>
                <w:noProof/>
                <w:webHidden/>
              </w:rPr>
              <w:fldChar w:fldCharType="separate"/>
            </w:r>
            <w:r>
              <w:rPr>
                <w:noProof/>
                <w:webHidden/>
              </w:rPr>
              <w:t>12</w:t>
            </w:r>
            <w:r>
              <w:rPr>
                <w:noProof/>
                <w:webHidden/>
              </w:rPr>
              <w:fldChar w:fldCharType="end"/>
            </w:r>
          </w:hyperlink>
        </w:p>
        <w:p w14:paraId="1E9BCCEC" w14:textId="456F3463"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5" w:history="1">
            <w:r w:rsidRPr="0019302C">
              <w:rPr>
                <w:rStyle w:val="Hyperlink"/>
                <w:noProof/>
              </w:rPr>
              <w:t>2.5 Theme Variables</w:t>
            </w:r>
            <w:r>
              <w:rPr>
                <w:noProof/>
                <w:webHidden/>
              </w:rPr>
              <w:tab/>
            </w:r>
            <w:r>
              <w:rPr>
                <w:noProof/>
                <w:webHidden/>
              </w:rPr>
              <w:fldChar w:fldCharType="begin"/>
            </w:r>
            <w:r>
              <w:rPr>
                <w:noProof/>
                <w:webHidden/>
              </w:rPr>
              <w:instrText xml:space="preserve"> PAGEREF _Toc157673735 \h </w:instrText>
            </w:r>
            <w:r>
              <w:rPr>
                <w:noProof/>
                <w:webHidden/>
              </w:rPr>
            </w:r>
            <w:r>
              <w:rPr>
                <w:noProof/>
                <w:webHidden/>
              </w:rPr>
              <w:fldChar w:fldCharType="separate"/>
            </w:r>
            <w:r>
              <w:rPr>
                <w:noProof/>
                <w:webHidden/>
              </w:rPr>
              <w:t>16</w:t>
            </w:r>
            <w:r>
              <w:rPr>
                <w:noProof/>
                <w:webHidden/>
              </w:rPr>
              <w:fldChar w:fldCharType="end"/>
            </w:r>
          </w:hyperlink>
        </w:p>
        <w:p w14:paraId="5A114EB4" w14:textId="63824236"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6" w:history="1">
            <w:r w:rsidRPr="0019302C">
              <w:rPr>
                <w:rStyle w:val="Hyperlink"/>
                <w:noProof/>
              </w:rPr>
              <w:t>2.6 Import CORTEX Flows</w:t>
            </w:r>
            <w:r>
              <w:rPr>
                <w:noProof/>
                <w:webHidden/>
              </w:rPr>
              <w:tab/>
            </w:r>
            <w:r>
              <w:rPr>
                <w:noProof/>
                <w:webHidden/>
              </w:rPr>
              <w:fldChar w:fldCharType="begin"/>
            </w:r>
            <w:r>
              <w:rPr>
                <w:noProof/>
                <w:webHidden/>
              </w:rPr>
              <w:instrText xml:space="preserve"> PAGEREF _Toc157673736 \h </w:instrText>
            </w:r>
            <w:r>
              <w:rPr>
                <w:noProof/>
                <w:webHidden/>
              </w:rPr>
            </w:r>
            <w:r>
              <w:rPr>
                <w:noProof/>
                <w:webHidden/>
              </w:rPr>
              <w:fldChar w:fldCharType="separate"/>
            </w:r>
            <w:r>
              <w:rPr>
                <w:noProof/>
                <w:webHidden/>
              </w:rPr>
              <w:t>17</w:t>
            </w:r>
            <w:r>
              <w:rPr>
                <w:noProof/>
                <w:webHidden/>
              </w:rPr>
              <w:fldChar w:fldCharType="end"/>
            </w:r>
          </w:hyperlink>
        </w:p>
        <w:p w14:paraId="6505287A" w14:textId="7DD9F68F"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7" w:history="1">
            <w:r w:rsidRPr="0019302C">
              <w:rPr>
                <w:rStyle w:val="Hyperlink"/>
                <w:noProof/>
              </w:rPr>
              <w:t>2.7 Config Flow Configuration</w:t>
            </w:r>
            <w:r>
              <w:rPr>
                <w:noProof/>
                <w:webHidden/>
              </w:rPr>
              <w:tab/>
            </w:r>
            <w:r>
              <w:rPr>
                <w:noProof/>
                <w:webHidden/>
              </w:rPr>
              <w:fldChar w:fldCharType="begin"/>
            </w:r>
            <w:r>
              <w:rPr>
                <w:noProof/>
                <w:webHidden/>
              </w:rPr>
              <w:instrText xml:space="preserve"> PAGEREF _Toc157673737 \h </w:instrText>
            </w:r>
            <w:r>
              <w:rPr>
                <w:noProof/>
                <w:webHidden/>
              </w:rPr>
            </w:r>
            <w:r>
              <w:rPr>
                <w:noProof/>
                <w:webHidden/>
              </w:rPr>
              <w:fldChar w:fldCharType="separate"/>
            </w:r>
            <w:r>
              <w:rPr>
                <w:noProof/>
                <w:webHidden/>
              </w:rPr>
              <w:t>18</w:t>
            </w:r>
            <w:r>
              <w:rPr>
                <w:noProof/>
                <w:webHidden/>
              </w:rPr>
              <w:fldChar w:fldCharType="end"/>
            </w:r>
          </w:hyperlink>
        </w:p>
        <w:p w14:paraId="11EECF67" w14:textId="092FFE81"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8" w:history="1">
            <w:r w:rsidRPr="0019302C">
              <w:rPr>
                <w:rStyle w:val="Hyperlink"/>
                <w:noProof/>
              </w:rPr>
              <w:t>2.8 Publish CORTEX Flows</w:t>
            </w:r>
            <w:r>
              <w:rPr>
                <w:noProof/>
                <w:webHidden/>
              </w:rPr>
              <w:tab/>
            </w:r>
            <w:r>
              <w:rPr>
                <w:noProof/>
                <w:webHidden/>
              </w:rPr>
              <w:fldChar w:fldCharType="begin"/>
            </w:r>
            <w:r>
              <w:rPr>
                <w:noProof/>
                <w:webHidden/>
              </w:rPr>
              <w:instrText xml:space="preserve"> PAGEREF _Toc157673738 \h </w:instrText>
            </w:r>
            <w:r>
              <w:rPr>
                <w:noProof/>
                <w:webHidden/>
              </w:rPr>
            </w:r>
            <w:r>
              <w:rPr>
                <w:noProof/>
                <w:webHidden/>
              </w:rPr>
              <w:fldChar w:fldCharType="separate"/>
            </w:r>
            <w:r>
              <w:rPr>
                <w:noProof/>
                <w:webHidden/>
              </w:rPr>
              <w:t>21</w:t>
            </w:r>
            <w:r>
              <w:rPr>
                <w:noProof/>
                <w:webHidden/>
              </w:rPr>
              <w:fldChar w:fldCharType="end"/>
            </w:r>
          </w:hyperlink>
        </w:p>
        <w:p w14:paraId="1197584B" w14:textId="46905135"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9" w:history="1">
            <w:r w:rsidRPr="0019302C">
              <w:rPr>
                <w:rStyle w:val="Hyperlink"/>
                <w:noProof/>
              </w:rPr>
              <w:t>2.9 Setup OAuth Published for Flows</w:t>
            </w:r>
            <w:r>
              <w:rPr>
                <w:noProof/>
                <w:webHidden/>
              </w:rPr>
              <w:tab/>
            </w:r>
            <w:r>
              <w:rPr>
                <w:noProof/>
                <w:webHidden/>
              </w:rPr>
              <w:fldChar w:fldCharType="begin"/>
            </w:r>
            <w:r>
              <w:rPr>
                <w:noProof/>
                <w:webHidden/>
              </w:rPr>
              <w:instrText xml:space="preserve"> PAGEREF _Toc157673739 \h </w:instrText>
            </w:r>
            <w:r>
              <w:rPr>
                <w:noProof/>
                <w:webHidden/>
              </w:rPr>
            </w:r>
            <w:r>
              <w:rPr>
                <w:noProof/>
                <w:webHidden/>
              </w:rPr>
              <w:fldChar w:fldCharType="separate"/>
            </w:r>
            <w:r>
              <w:rPr>
                <w:noProof/>
                <w:webHidden/>
              </w:rPr>
              <w:t>21</w:t>
            </w:r>
            <w:r>
              <w:rPr>
                <w:noProof/>
                <w:webHidden/>
              </w:rPr>
              <w:fldChar w:fldCharType="end"/>
            </w:r>
          </w:hyperlink>
        </w:p>
        <w:p w14:paraId="7622FFB9" w14:textId="66D3E5D3"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0" w:history="1">
            <w:r w:rsidRPr="0019302C">
              <w:rPr>
                <w:rStyle w:val="Hyperlink"/>
                <w:noProof/>
              </w:rPr>
              <w:t>2.10 Initialise Shared Data (Reliable Collections)</w:t>
            </w:r>
            <w:r>
              <w:rPr>
                <w:noProof/>
                <w:webHidden/>
              </w:rPr>
              <w:tab/>
            </w:r>
            <w:r>
              <w:rPr>
                <w:noProof/>
                <w:webHidden/>
              </w:rPr>
              <w:fldChar w:fldCharType="begin"/>
            </w:r>
            <w:r>
              <w:rPr>
                <w:noProof/>
                <w:webHidden/>
              </w:rPr>
              <w:instrText xml:space="preserve"> PAGEREF _Toc157673740 \h </w:instrText>
            </w:r>
            <w:r>
              <w:rPr>
                <w:noProof/>
                <w:webHidden/>
              </w:rPr>
            </w:r>
            <w:r>
              <w:rPr>
                <w:noProof/>
                <w:webHidden/>
              </w:rPr>
              <w:fldChar w:fldCharType="separate"/>
            </w:r>
            <w:r>
              <w:rPr>
                <w:noProof/>
                <w:webHidden/>
              </w:rPr>
              <w:t>22</w:t>
            </w:r>
            <w:r>
              <w:rPr>
                <w:noProof/>
                <w:webHidden/>
              </w:rPr>
              <w:fldChar w:fldCharType="end"/>
            </w:r>
          </w:hyperlink>
        </w:p>
        <w:p w14:paraId="37B94B2D" w14:textId="49934051"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1" w:history="1">
            <w:r w:rsidRPr="0019302C">
              <w:rPr>
                <w:rStyle w:val="Hyperlink"/>
                <w:noProof/>
              </w:rPr>
              <w:t>2.11 Website Deployment</w:t>
            </w:r>
            <w:r>
              <w:rPr>
                <w:noProof/>
                <w:webHidden/>
              </w:rPr>
              <w:tab/>
            </w:r>
            <w:r>
              <w:rPr>
                <w:noProof/>
                <w:webHidden/>
              </w:rPr>
              <w:fldChar w:fldCharType="begin"/>
            </w:r>
            <w:r>
              <w:rPr>
                <w:noProof/>
                <w:webHidden/>
              </w:rPr>
              <w:instrText xml:space="preserve"> PAGEREF _Toc157673741 \h </w:instrText>
            </w:r>
            <w:r>
              <w:rPr>
                <w:noProof/>
                <w:webHidden/>
              </w:rPr>
            </w:r>
            <w:r>
              <w:rPr>
                <w:noProof/>
                <w:webHidden/>
              </w:rPr>
              <w:fldChar w:fldCharType="separate"/>
            </w:r>
            <w:r>
              <w:rPr>
                <w:noProof/>
                <w:webHidden/>
              </w:rPr>
              <w:t>27</w:t>
            </w:r>
            <w:r>
              <w:rPr>
                <w:noProof/>
                <w:webHidden/>
              </w:rPr>
              <w:fldChar w:fldCharType="end"/>
            </w:r>
          </w:hyperlink>
        </w:p>
        <w:p w14:paraId="5A85D7A3" w14:textId="4C0565B8"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2" w:history="1">
            <w:r w:rsidRPr="0019302C">
              <w:rPr>
                <w:rStyle w:val="Hyperlink"/>
                <w:noProof/>
              </w:rPr>
              <w:t>2.12 Web Application Deployment</w:t>
            </w:r>
            <w:r>
              <w:rPr>
                <w:noProof/>
                <w:webHidden/>
              </w:rPr>
              <w:tab/>
            </w:r>
            <w:r>
              <w:rPr>
                <w:noProof/>
                <w:webHidden/>
              </w:rPr>
              <w:fldChar w:fldCharType="begin"/>
            </w:r>
            <w:r>
              <w:rPr>
                <w:noProof/>
                <w:webHidden/>
              </w:rPr>
              <w:instrText xml:space="preserve"> PAGEREF _Toc157673742 \h </w:instrText>
            </w:r>
            <w:r>
              <w:rPr>
                <w:noProof/>
                <w:webHidden/>
              </w:rPr>
            </w:r>
            <w:r>
              <w:rPr>
                <w:noProof/>
                <w:webHidden/>
              </w:rPr>
              <w:fldChar w:fldCharType="separate"/>
            </w:r>
            <w:r>
              <w:rPr>
                <w:noProof/>
                <w:webHidden/>
              </w:rPr>
              <w:t>29</w:t>
            </w:r>
            <w:r>
              <w:rPr>
                <w:noProof/>
                <w:webHidden/>
              </w:rPr>
              <w:fldChar w:fldCharType="end"/>
            </w:r>
          </w:hyperlink>
        </w:p>
        <w:p w14:paraId="5BAE5D55" w14:textId="4CA5A580"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3" w:history="1">
            <w:r w:rsidRPr="0019302C">
              <w:rPr>
                <w:rStyle w:val="Hyperlink"/>
                <w:noProof/>
              </w:rPr>
              <w:t>2.13 Web App Redirect Rule</w:t>
            </w:r>
            <w:r>
              <w:rPr>
                <w:noProof/>
                <w:webHidden/>
              </w:rPr>
              <w:tab/>
            </w:r>
            <w:r>
              <w:rPr>
                <w:noProof/>
                <w:webHidden/>
              </w:rPr>
              <w:fldChar w:fldCharType="begin"/>
            </w:r>
            <w:r>
              <w:rPr>
                <w:noProof/>
                <w:webHidden/>
              </w:rPr>
              <w:instrText xml:space="preserve"> PAGEREF _Toc157673743 \h </w:instrText>
            </w:r>
            <w:r>
              <w:rPr>
                <w:noProof/>
                <w:webHidden/>
              </w:rPr>
            </w:r>
            <w:r>
              <w:rPr>
                <w:noProof/>
                <w:webHidden/>
              </w:rPr>
              <w:fldChar w:fldCharType="separate"/>
            </w:r>
            <w:r>
              <w:rPr>
                <w:noProof/>
                <w:webHidden/>
              </w:rPr>
              <w:t>30</w:t>
            </w:r>
            <w:r>
              <w:rPr>
                <w:noProof/>
                <w:webHidden/>
              </w:rPr>
              <w:fldChar w:fldCharType="end"/>
            </w:r>
          </w:hyperlink>
        </w:p>
        <w:p w14:paraId="4B3F6CE8" w14:textId="067A148A"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4" w:history="1">
            <w:r w:rsidRPr="0019302C">
              <w:rPr>
                <w:rStyle w:val="Hyperlink"/>
                <w:noProof/>
              </w:rPr>
              <w:t>2.14 CORS Configuration</w:t>
            </w:r>
            <w:r>
              <w:rPr>
                <w:noProof/>
                <w:webHidden/>
              </w:rPr>
              <w:tab/>
            </w:r>
            <w:r>
              <w:rPr>
                <w:noProof/>
                <w:webHidden/>
              </w:rPr>
              <w:fldChar w:fldCharType="begin"/>
            </w:r>
            <w:r>
              <w:rPr>
                <w:noProof/>
                <w:webHidden/>
              </w:rPr>
              <w:instrText xml:space="preserve"> PAGEREF _Toc157673744 \h </w:instrText>
            </w:r>
            <w:r>
              <w:rPr>
                <w:noProof/>
                <w:webHidden/>
              </w:rPr>
            </w:r>
            <w:r>
              <w:rPr>
                <w:noProof/>
                <w:webHidden/>
              </w:rPr>
              <w:fldChar w:fldCharType="separate"/>
            </w:r>
            <w:r>
              <w:rPr>
                <w:noProof/>
                <w:webHidden/>
              </w:rPr>
              <w:t>30</w:t>
            </w:r>
            <w:r>
              <w:rPr>
                <w:noProof/>
                <w:webHidden/>
              </w:rPr>
              <w:fldChar w:fldCharType="end"/>
            </w:r>
          </w:hyperlink>
        </w:p>
        <w:p w14:paraId="5B41D0C1" w14:textId="0970EB5B"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5" w:history="1">
            <w:r w:rsidRPr="0019302C">
              <w:rPr>
                <w:rStyle w:val="Hyperlink"/>
                <w:noProof/>
              </w:rPr>
              <w:t>2.15 Housekeeping Tasks</w:t>
            </w:r>
            <w:r>
              <w:rPr>
                <w:noProof/>
                <w:webHidden/>
              </w:rPr>
              <w:tab/>
            </w:r>
            <w:r>
              <w:rPr>
                <w:noProof/>
                <w:webHidden/>
              </w:rPr>
              <w:fldChar w:fldCharType="begin"/>
            </w:r>
            <w:r>
              <w:rPr>
                <w:noProof/>
                <w:webHidden/>
              </w:rPr>
              <w:instrText xml:space="preserve"> PAGEREF _Toc157673745 \h </w:instrText>
            </w:r>
            <w:r>
              <w:rPr>
                <w:noProof/>
                <w:webHidden/>
              </w:rPr>
            </w:r>
            <w:r>
              <w:rPr>
                <w:noProof/>
                <w:webHidden/>
              </w:rPr>
              <w:fldChar w:fldCharType="separate"/>
            </w:r>
            <w:r>
              <w:rPr>
                <w:noProof/>
                <w:webHidden/>
              </w:rPr>
              <w:t>31</w:t>
            </w:r>
            <w:r>
              <w:rPr>
                <w:noProof/>
                <w:webHidden/>
              </w:rPr>
              <w:fldChar w:fldCharType="end"/>
            </w:r>
          </w:hyperlink>
        </w:p>
        <w:p w14:paraId="06F2591A" w14:textId="03D06452" w:rsidR="00AF5F60" w:rsidRDefault="00AF5F6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46" w:history="1">
            <w:r w:rsidRPr="0019302C">
              <w:rPr>
                <w:rStyle w:val="Hyperlink"/>
                <w:noProof/>
              </w:rPr>
              <w:t>3 Testing</w:t>
            </w:r>
            <w:r>
              <w:rPr>
                <w:noProof/>
                <w:webHidden/>
              </w:rPr>
              <w:tab/>
            </w:r>
            <w:r>
              <w:rPr>
                <w:noProof/>
                <w:webHidden/>
              </w:rPr>
              <w:fldChar w:fldCharType="begin"/>
            </w:r>
            <w:r>
              <w:rPr>
                <w:noProof/>
                <w:webHidden/>
              </w:rPr>
              <w:instrText xml:space="preserve"> PAGEREF _Toc157673746 \h </w:instrText>
            </w:r>
            <w:r>
              <w:rPr>
                <w:noProof/>
                <w:webHidden/>
              </w:rPr>
            </w:r>
            <w:r>
              <w:rPr>
                <w:noProof/>
                <w:webHidden/>
              </w:rPr>
              <w:fldChar w:fldCharType="separate"/>
            </w:r>
            <w:r>
              <w:rPr>
                <w:noProof/>
                <w:webHidden/>
              </w:rPr>
              <w:t>33</w:t>
            </w:r>
            <w:r>
              <w:rPr>
                <w:noProof/>
                <w:webHidden/>
              </w:rPr>
              <w:fldChar w:fldCharType="end"/>
            </w:r>
          </w:hyperlink>
        </w:p>
        <w:p w14:paraId="1A50FDE2" w14:textId="6D04AD7C"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7" w:history="1">
            <w:r w:rsidRPr="0019302C">
              <w:rPr>
                <w:rStyle w:val="Hyperlink"/>
                <w:noProof/>
              </w:rPr>
              <w:t>3.1 Testing User Access Management Flows</w:t>
            </w:r>
            <w:r>
              <w:rPr>
                <w:noProof/>
                <w:webHidden/>
              </w:rPr>
              <w:tab/>
            </w:r>
            <w:r>
              <w:rPr>
                <w:noProof/>
                <w:webHidden/>
              </w:rPr>
              <w:fldChar w:fldCharType="begin"/>
            </w:r>
            <w:r>
              <w:rPr>
                <w:noProof/>
                <w:webHidden/>
              </w:rPr>
              <w:instrText xml:space="preserve"> PAGEREF _Toc157673747 \h </w:instrText>
            </w:r>
            <w:r>
              <w:rPr>
                <w:noProof/>
                <w:webHidden/>
              </w:rPr>
            </w:r>
            <w:r>
              <w:rPr>
                <w:noProof/>
                <w:webHidden/>
              </w:rPr>
              <w:fldChar w:fldCharType="separate"/>
            </w:r>
            <w:r>
              <w:rPr>
                <w:noProof/>
                <w:webHidden/>
              </w:rPr>
              <w:t>33</w:t>
            </w:r>
            <w:r>
              <w:rPr>
                <w:noProof/>
                <w:webHidden/>
              </w:rPr>
              <w:fldChar w:fldCharType="end"/>
            </w:r>
          </w:hyperlink>
        </w:p>
        <w:p w14:paraId="30288CDC" w14:textId="7CA8CEE8"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8" w:history="1">
            <w:r w:rsidRPr="0019302C">
              <w:rPr>
                <w:rStyle w:val="Hyperlink"/>
                <w:noProof/>
              </w:rPr>
              <w:t>3.2 Testing the Web Application</w:t>
            </w:r>
            <w:r>
              <w:rPr>
                <w:noProof/>
                <w:webHidden/>
              </w:rPr>
              <w:tab/>
            </w:r>
            <w:r>
              <w:rPr>
                <w:noProof/>
                <w:webHidden/>
              </w:rPr>
              <w:fldChar w:fldCharType="begin"/>
            </w:r>
            <w:r>
              <w:rPr>
                <w:noProof/>
                <w:webHidden/>
              </w:rPr>
              <w:instrText xml:space="preserve"> PAGEREF _Toc157673748 \h </w:instrText>
            </w:r>
            <w:r>
              <w:rPr>
                <w:noProof/>
                <w:webHidden/>
              </w:rPr>
            </w:r>
            <w:r>
              <w:rPr>
                <w:noProof/>
                <w:webHidden/>
              </w:rPr>
              <w:fldChar w:fldCharType="separate"/>
            </w:r>
            <w:r>
              <w:rPr>
                <w:noProof/>
                <w:webHidden/>
              </w:rPr>
              <w:t>36</w:t>
            </w:r>
            <w:r>
              <w:rPr>
                <w:noProof/>
                <w:webHidden/>
              </w:rPr>
              <w:fldChar w:fldCharType="end"/>
            </w:r>
          </w:hyperlink>
        </w:p>
        <w:p w14:paraId="1EB0B1E2" w14:textId="4635E966"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9" w:history="1">
            <w:r w:rsidRPr="0019302C">
              <w:rPr>
                <w:rStyle w:val="Hyperlink"/>
                <w:noProof/>
              </w:rPr>
              <w:t>3.3 Testing UI-Driven Process (Service Requests)</w:t>
            </w:r>
            <w:r>
              <w:rPr>
                <w:noProof/>
                <w:webHidden/>
              </w:rPr>
              <w:tab/>
            </w:r>
            <w:r>
              <w:rPr>
                <w:noProof/>
                <w:webHidden/>
              </w:rPr>
              <w:fldChar w:fldCharType="begin"/>
            </w:r>
            <w:r>
              <w:rPr>
                <w:noProof/>
                <w:webHidden/>
              </w:rPr>
              <w:instrText xml:space="preserve"> PAGEREF _Toc157673749 \h </w:instrText>
            </w:r>
            <w:r>
              <w:rPr>
                <w:noProof/>
                <w:webHidden/>
              </w:rPr>
            </w:r>
            <w:r>
              <w:rPr>
                <w:noProof/>
                <w:webHidden/>
              </w:rPr>
              <w:fldChar w:fldCharType="separate"/>
            </w:r>
            <w:r>
              <w:rPr>
                <w:noProof/>
                <w:webHidden/>
              </w:rPr>
              <w:t>36</w:t>
            </w:r>
            <w:r>
              <w:rPr>
                <w:noProof/>
                <w:webHidden/>
              </w:rPr>
              <w:fldChar w:fldCharType="end"/>
            </w:r>
          </w:hyperlink>
        </w:p>
        <w:p w14:paraId="7BA4FC65" w14:textId="11B56593"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0" w:history="1">
            <w:r w:rsidRPr="0019302C">
              <w:rPr>
                <w:rStyle w:val="Hyperlink"/>
                <w:noProof/>
              </w:rPr>
              <w:t>3.4 Testing Process-Driven UI (Process Dashboard)</w:t>
            </w:r>
            <w:r>
              <w:rPr>
                <w:noProof/>
                <w:webHidden/>
              </w:rPr>
              <w:tab/>
            </w:r>
            <w:r>
              <w:rPr>
                <w:noProof/>
                <w:webHidden/>
              </w:rPr>
              <w:fldChar w:fldCharType="begin"/>
            </w:r>
            <w:r>
              <w:rPr>
                <w:noProof/>
                <w:webHidden/>
              </w:rPr>
              <w:instrText xml:space="preserve"> PAGEREF _Toc157673750 \h </w:instrText>
            </w:r>
            <w:r>
              <w:rPr>
                <w:noProof/>
                <w:webHidden/>
              </w:rPr>
            </w:r>
            <w:r>
              <w:rPr>
                <w:noProof/>
                <w:webHidden/>
              </w:rPr>
              <w:fldChar w:fldCharType="separate"/>
            </w:r>
            <w:r>
              <w:rPr>
                <w:noProof/>
                <w:webHidden/>
              </w:rPr>
              <w:t>37</w:t>
            </w:r>
            <w:r>
              <w:rPr>
                <w:noProof/>
                <w:webHidden/>
              </w:rPr>
              <w:fldChar w:fldCharType="end"/>
            </w:r>
          </w:hyperlink>
        </w:p>
        <w:p w14:paraId="0373B1F8" w14:textId="475AA0F4" w:rsidR="00AF5F60" w:rsidRDefault="00AF5F6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1" w:history="1">
            <w:r w:rsidRPr="0019302C">
              <w:rPr>
                <w:rStyle w:val="Hyperlink"/>
                <w:noProof/>
              </w:rPr>
              <w:t>4 Appendix A: Renaming Web App Title</w:t>
            </w:r>
            <w:r>
              <w:rPr>
                <w:noProof/>
                <w:webHidden/>
              </w:rPr>
              <w:tab/>
            </w:r>
            <w:r>
              <w:rPr>
                <w:noProof/>
                <w:webHidden/>
              </w:rPr>
              <w:fldChar w:fldCharType="begin"/>
            </w:r>
            <w:r>
              <w:rPr>
                <w:noProof/>
                <w:webHidden/>
              </w:rPr>
              <w:instrText xml:space="preserve"> PAGEREF _Toc157673751 \h </w:instrText>
            </w:r>
            <w:r>
              <w:rPr>
                <w:noProof/>
                <w:webHidden/>
              </w:rPr>
            </w:r>
            <w:r>
              <w:rPr>
                <w:noProof/>
                <w:webHidden/>
              </w:rPr>
              <w:fldChar w:fldCharType="separate"/>
            </w:r>
            <w:r>
              <w:rPr>
                <w:noProof/>
                <w:webHidden/>
              </w:rPr>
              <w:t>39</w:t>
            </w:r>
            <w:r>
              <w:rPr>
                <w:noProof/>
                <w:webHidden/>
              </w:rPr>
              <w:fldChar w:fldCharType="end"/>
            </w:r>
          </w:hyperlink>
        </w:p>
        <w:p w14:paraId="087F3391" w14:textId="007EF281" w:rsidR="00AF5F60" w:rsidRDefault="00AF5F6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2" w:history="1">
            <w:r w:rsidRPr="0019302C">
              <w:rPr>
                <w:rStyle w:val="Hyperlink"/>
                <w:noProof/>
              </w:rPr>
              <w:t>5 Appendix B: Issues with Self Signed Certificates</w:t>
            </w:r>
            <w:r>
              <w:rPr>
                <w:noProof/>
                <w:webHidden/>
              </w:rPr>
              <w:tab/>
            </w:r>
            <w:r>
              <w:rPr>
                <w:noProof/>
                <w:webHidden/>
              </w:rPr>
              <w:fldChar w:fldCharType="begin"/>
            </w:r>
            <w:r>
              <w:rPr>
                <w:noProof/>
                <w:webHidden/>
              </w:rPr>
              <w:instrText xml:space="preserve"> PAGEREF _Toc157673752 \h </w:instrText>
            </w:r>
            <w:r>
              <w:rPr>
                <w:noProof/>
                <w:webHidden/>
              </w:rPr>
            </w:r>
            <w:r>
              <w:rPr>
                <w:noProof/>
                <w:webHidden/>
              </w:rPr>
              <w:fldChar w:fldCharType="separate"/>
            </w:r>
            <w:r>
              <w:rPr>
                <w:noProof/>
                <w:webHidden/>
              </w:rPr>
              <w:t>40</w:t>
            </w:r>
            <w:r>
              <w:rPr>
                <w:noProof/>
                <w:webHidden/>
              </w:rPr>
              <w:fldChar w:fldCharType="end"/>
            </w:r>
          </w:hyperlink>
        </w:p>
        <w:p w14:paraId="12E9E532" w14:textId="53C35062" w:rsidR="00AF5F60" w:rsidRDefault="00AF5F6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3" w:history="1">
            <w:r w:rsidRPr="0019302C">
              <w:rPr>
                <w:rStyle w:val="Hyperlink"/>
                <w:noProof/>
              </w:rPr>
              <w:t>6 Appendix C: Load Balancer Configurations</w:t>
            </w:r>
            <w:r>
              <w:rPr>
                <w:noProof/>
                <w:webHidden/>
              </w:rPr>
              <w:tab/>
            </w:r>
            <w:r>
              <w:rPr>
                <w:noProof/>
                <w:webHidden/>
              </w:rPr>
              <w:fldChar w:fldCharType="begin"/>
            </w:r>
            <w:r>
              <w:rPr>
                <w:noProof/>
                <w:webHidden/>
              </w:rPr>
              <w:instrText xml:space="preserve"> PAGEREF _Toc157673753 \h </w:instrText>
            </w:r>
            <w:r>
              <w:rPr>
                <w:noProof/>
                <w:webHidden/>
              </w:rPr>
            </w:r>
            <w:r>
              <w:rPr>
                <w:noProof/>
                <w:webHidden/>
              </w:rPr>
              <w:fldChar w:fldCharType="separate"/>
            </w:r>
            <w:r>
              <w:rPr>
                <w:noProof/>
                <w:webHidden/>
              </w:rPr>
              <w:t>41</w:t>
            </w:r>
            <w:r>
              <w:rPr>
                <w:noProof/>
                <w:webHidden/>
              </w:rPr>
              <w:fldChar w:fldCharType="end"/>
            </w:r>
          </w:hyperlink>
        </w:p>
        <w:p w14:paraId="320A6663" w14:textId="073CD8C1"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4" w:history="1">
            <w:r w:rsidRPr="0019302C">
              <w:rPr>
                <w:rStyle w:val="Hyperlink"/>
                <w:noProof/>
              </w:rPr>
              <w:t>6.1 Single-Portal Setup</w:t>
            </w:r>
            <w:r>
              <w:rPr>
                <w:noProof/>
                <w:webHidden/>
              </w:rPr>
              <w:tab/>
            </w:r>
            <w:r>
              <w:rPr>
                <w:noProof/>
                <w:webHidden/>
              </w:rPr>
              <w:fldChar w:fldCharType="begin"/>
            </w:r>
            <w:r>
              <w:rPr>
                <w:noProof/>
                <w:webHidden/>
              </w:rPr>
              <w:instrText xml:space="preserve"> PAGEREF _Toc157673754 \h </w:instrText>
            </w:r>
            <w:r>
              <w:rPr>
                <w:noProof/>
                <w:webHidden/>
              </w:rPr>
            </w:r>
            <w:r>
              <w:rPr>
                <w:noProof/>
                <w:webHidden/>
              </w:rPr>
              <w:fldChar w:fldCharType="separate"/>
            </w:r>
            <w:r>
              <w:rPr>
                <w:noProof/>
                <w:webHidden/>
              </w:rPr>
              <w:t>41</w:t>
            </w:r>
            <w:r>
              <w:rPr>
                <w:noProof/>
                <w:webHidden/>
              </w:rPr>
              <w:fldChar w:fldCharType="end"/>
            </w:r>
          </w:hyperlink>
        </w:p>
        <w:p w14:paraId="5406B8C8" w14:textId="08481218" w:rsidR="00AF5F60" w:rsidRDefault="00AF5F6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5" w:history="1">
            <w:r w:rsidRPr="0019302C">
              <w:rPr>
                <w:rStyle w:val="Hyperlink"/>
                <w:noProof/>
              </w:rPr>
              <w:t>6.2 Multi-Portal Setup</w:t>
            </w:r>
            <w:r>
              <w:rPr>
                <w:noProof/>
                <w:webHidden/>
              </w:rPr>
              <w:tab/>
            </w:r>
            <w:r>
              <w:rPr>
                <w:noProof/>
                <w:webHidden/>
              </w:rPr>
              <w:fldChar w:fldCharType="begin"/>
            </w:r>
            <w:r>
              <w:rPr>
                <w:noProof/>
                <w:webHidden/>
              </w:rPr>
              <w:instrText xml:space="preserve"> PAGEREF _Toc157673755 \h </w:instrText>
            </w:r>
            <w:r>
              <w:rPr>
                <w:noProof/>
                <w:webHidden/>
              </w:rPr>
            </w:r>
            <w:r>
              <w:rPr>
                <w:noProof/>
                <w:webHidden/>
              </w:rPr>
              <w:fldChar w:fldCharType="separate"/>
            </w:r>
            <w:r>
              <w:rPr>
                <w:noProof/>
                <w:webHidden/>
              </w:rPr>
              <w:t>43</w:t>
            </w:r>
            <w:r>
              <w:rPr>
                <w:noProof/>
                <w:webHidden/>
              </w:rPr>
              <w:fldChar w:fldCharType="end"/>
            </w:r>
          </w:hyperlink>
        </w:p>
        <w:p w14:paraId="42EAD75C" w14:textId="0FB824AE"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580E7134"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387BA021" w14:textId="3CE8F3BD" w:rsidR="004406BF" w:rsidRPr="004406BF" w:rsidRDefault="00AA2967" w:rsidP="00FB6695">
      <w:bookmarkStart w:id="6" w:name="_Toc103051767"/>
      <w:bookmarkStart w:id="7"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novation instance.</w:t>
      </w:r>
    </w:p>
    <w:p w14:paraId="79BAE77A" w14:textId="77777777" w:rsidR="004406BF" w:rsidRPr="004406BF" w:rsidRDefault="004406BF" w:rsidP="00BA1453">
      <w:pPr>
        <w:pStyle w:val="PrefaceSubheading"/>
      </w:pPr>
      <w:bookmarkStart w:id="8" w:name="_Toc123638454"/>
      <w:bookmarkStart w:id="9" w:name="_Toc131666171"/>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5346"/>
        <w:gridCol w:w="4942"/>
      </w:tblGrid>
      <w:tr w:rsidR="000B343E" w14:paraId="1BBFAB9F" w14:textId="77777777" w:rsidTr="00973F0F">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25FF3F29" w14:textId="39D43CA6" w:rsidR="000B343E" w:rsidRDefault="000B343E" w:rsidP="007F1BC6">
            <w:r>
              <w:t>Document</w:t>
            </w:r>
          </w:p>
        </w:tc>
        <w:tc>
          <w:tcPr>
            <w:tcW w:w="4942" w:type="dxa"/>
          </w:tcPr>
          <w:p w14:paraId="593885BF" w14:textId="61BD8907" w:rsidR="000B343E" w:rsidRDefault="00973F0F" w:rsidP="007F1BC6">
            <w:r>
              <w:t>Version</w:t>
            </w:r>
          </w:p>
        </w:tc>
      </w:tr>
      <w:tr w:rsidR="000B343E" w14:paraId="6BB48275"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2327BDC4" w14:textId="73619AD2" w:rsidR="000B343E" w:rsidRPr="00505B11" w:rsidRDefault="000B343E" w:rsidP="00700EF6">
            <w:r>
              <w:t xml:space="preserve">CORTEX </w:t>
            </w:r>
            <w:r w:rsidRPr="002B4E43">
              <w:t xml:space="preserve">Interaction Portal </w:t>
            </w:r>
            <w:r>
              <w:t>Developer Guide</w:t>
            </w:r>
          </w:p>
        </w:tc>
        <w:tc>
          <w:tcPr>
            <w:tcW w:w="4942" w:type="dxa"/>
          </w:tcPr>
          <w:p w14:paraId="243ABE68" w14:textId="3A9C3418" w:rsidR="000B343E" w:rsidRDefault="000B343E" w:rsidP="00700EF6">
            <w:r>
              <w:t>v3.0</w:t>
            </w:r>
          </w:p>
        </w:tc>
      </w:tr>
      <w:tr w:rsidR="000B343E" w14:paraId="5B7E2727" w14:textId="77777777" w:rsidTr="00973F0F">
        <w:tc>
          <w:tcPr>
            <w:tcW w:w="5346" w:type="dxa"/>
          </w:tcPr>
          <w:p w14:paraId="06FDBB5E" w14:textId="17951474" w:rsidR="000B343E" w:rsidRPr="00505B11" w:rsidRDefault="000B343E" w:rsidP="00700EF6">
            <w:r>
              <w:t xml:space="preserve">CORTEX </w:t>
            </w:r>
            <w:r w:rsidRPr="002B4E43">
              <w:t>Interaction Portal Merging Guide</w:t>
            </w:r>
          </w:p>
        </w:tc>
        <w:tc>
          <w:tcPr>
            <w:tcW w:w="4942" w:type="dxa"/>
          </w:tcPr>
          <w:p w14:paraId="3DC2D8AB" w14:textId="4652C649" w:rsidR="000B343E" w:rsidRDefault="000B343E" w:rsidP="00700EF6">
            <w:r>
              <w:t>V2.0</w:t>
            </w:r>
          </w:p>
        </w:tc>
      </w:tr>
      <w:tr w:rsidR="000B343E" w14:paraId="526B8EF1"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11B0F583" w14:textId="41C00F13" w:rsidR="000B343E" w:rsidRPr="00505B11" w:rsidRDefault="000B343E" w:rsidP="00700EF6">
            <w:r>
              <w:t xml:space="preserve">CORTEX </w:t>
            </w:r>
            <w:r w:rsidRPr="002B4E43">
              <w:t>Interaction Portal User Guide</w:t>
            </w:r>
          </w:p>
        </w:tc>
        <w:tc>
          <w:tcPr>
            <w:tcW w:w="4942" w:type="dxa"/>
          </w:tcPr>
          <w:p w14:paraId="2E5E72FD" w14:textId="10A5CB70" w:rsidR="000B343E" w:rsidRDefault="000B343E" w:rsidP="00700EF6">
            <w:r>
              <w:t>V2.0</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3D19AB96" w:rsidR="00973F0F" w:rsidRDefault="00973F0F" w:rsidP="007F1BC6">
            <w:proofErr w:type="spellStart"/>
            <w:r w:rsidRPr="002B4E43">
              <w:t>Cortex.Interaction.Portal.zip.gpg</w:t>
            </w:r>
            <w:proofErr w:type="spellEnd"/>
          </w:p>
        </w:tc>
        <w:tc>
          <w:tcPr>
            <w:tcW w:w="4942" w:type="dxa"/>
          </w:tcPr>
          <w:p w14:paraId="5B39E826" w14:textId="77777777" w:rsidR="00973F0F" w:rsidRDefault="00973F0F" w:rsidP="007F1BC6">
            <w:proofErr w:type="spellStart"/>
            <w:r w:rsidRPr="00C723C2">
              <w:t>AppGyver</w:t>
            </w:r>
            <w:proofErr w:type="spellEnd"/>
            <w:r w:rsidRPr="00C723C2">
              <w:t xml:space="preserve"> Solution package (to import into the </w:t>
            </w:r>
            <w:proofErr w:type="spellStart"/>
            <w:r w:rsidRPr="00C723C2">
              <w:t>AppGyver</w:t>
            </w:r>
            <w:proofErr w:type="spellEnd"/>
            <w:r w:rsidRPr="00C723C2">
              <w:t xml:space="preserve"> development environment)</w:t>
            </w:r>
          </w:p>
        </w:tc>
      </w:tr>
      <w:tr w:rsidR="0046465C" w14:paraId="776A8A6C" w14:textId="77777777" w:rsidTr="007F1BC6">
        <w:tc>
          <w:tcPr>
            <w:tcW w:w="5346" w:type="dxa"/>
            <w:vAlign w:val="center"/>
          </w:tcPr>
          <w:p w14:paraId="0D911D20" w14:textId="2A52ED76" w:rsidR="0046465C" w:rsidRPr="002B4E43" w:rsidRDefault="0046465C" w:rsidP="007F1BC6">
            <w:proofErr w:type="spellStart"/>
            <w:proofErr w:type="gramStart"/>
            <w:r>
              <w:t>User.Access.Management.studiopkg</w:t>
            </w:r>
            <w:proofErr w:type="spellEnd"/>
            <w:proofErr w:type="gramEnd"/>
          </w:p>
        </w:tc>
        <w:tc>
          <w:tcPr>
            <w:tcW w:w="4942" w:type="dxa"/>
          </w:tcPr>
          <w:p w14:paraId="13171418" w14:textId="18387064" w:rsidR="0046465C" w:rsidRDefault="0046465C" w:rsidP="007F1BC6">
            <w:r>
              <w:t>CORTEX Innovation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proofErr w:type="spellStart"/>
            <w:proofErr w:type="gramStart"/>
            <w:r w:rsidRPr="002B4E43">
              <w:t>Interaction.Portal.</w:t>
            </w:r>
            <w:r w:rsidR="0046465C">
              <w:t>Core</w:t>
            </w:r>
            <w:r w:rsidRPr="002B4E43">
              <w:t>.studiopkg</w:t>
            </w:r>
            <w:proofErr w:type="spellEnd"/>
            <w:proofErr w:type="gramEnd"/>
          </w:p>
        </w:tc>
        <w:tc>
          <w:tcPr>
            <w:tcW w:w="4942" w:type="dxa"/>
          </w:tcPr>
          <w:p w14:paraId="2BE0FA1E" w14:textId="2E683A6B" w:rsidR="00973F0F" w:rsidRDefault="00973F0F" w:rsidP="007F1BC6">
            <w:r>
              <w:t>CORTEX</w:t>
            </w:r>
            <w:r w:rsidRPr="00C723C2">
              <w:t xml:space="preserve"> Innovation flows: </w:t>
            </w:r>
            <w:r w:rsidR="0046465C">
              <w:t xml:space="preserve">Portal and Management </w:t>
            </w:r>
            <w:r w:rsidRPr="00C723C2">
              <w:t xml:space="preserve">(for </w:t>
            </w:r>
            <w:proofErr w:type="spellStart"/>
            <w:r w:rsidRPr="00C723C2">
              <w:t>AppGyver</w:t>
            </w:r>
            <w:proofErr w:type="spellEnd"/>
            <w:r w:rsidRPr="00C723C2">
              <w:t xml:space="preserve">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commentRangeStart w:id="10"/>
            <w:proofErr w:type="spellStart"/>
            <w:proofErr w:type="gramStart"/>
            <w:r w:rsidRPr="00DB4DC3">
              <w:t>Process.Management.Extension.studiopkg</w:t>
            </w:r>
            <w:commentRangeEnd w:id="10"/>
            <w:proofErr w:type="spellEnd"/>
            <w:proofErr w:type="gramEnd"/>
            <w:r>
              <w:rPr>
                <w:rStyle w:val="CommentReference"/>
                <w:rFonts w:ascii="Trebuchet MS" w:eastAsia="Times New Roman" w:hAnsi="Trebuchet MS" w:cs="Times New Roman"/>
                <w:lang w:eastAsia="en-GB"/>
              </w:rPr>
              <w:commentReference w:id="10"/>
            </w:r>
          </w:p>
        </w:tc>
        <w:tc>
          <w:tcPr>
            <w:tcW w:w="4942" w:type="dxa"/>
          </w:tcPr>
          <w:p w14:paraId="56BDEDB9" w14:textId="1AA0AE80" w:rsidR="00973F0F" w:rsidRDefault="0046465C" w:rsidP="007F1BC6">
            <w:r>
              <w:t xml:space="preserve">CORTEX Innovation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proofErr w:type="spellStart"/>
            <w:proofErr w:type="gramStart"/>
            <w:r w:rsidRPr="002B4E43">
              <w:t>Cortex.Interaction.Portal.postman</w:t>
            </w:r>
            <w:proofErr w:type="gramEnd"/>
            <w:r w:rsidRPr="002B4E43">
              <w:t>_collection.json</w:t>
            </w:r>
            <w:proofErr w:type="spellEnd"/>
          </w:p>
        </w:tc>
        <w:tc>
          <w:tcPr>
            <w:tcW w:w="4942" w:type="dxa"/>
          </w:tcPr>
          <w:p w14:paraId="45CBA008" w14:textId="77777777" w:rsidR="00973F0F" w:rsidRDefault="00973F0F" w:rsidP="007F1BC6">
            <w:pPr>
              <w:tabs>
                <w:tab w:val="left" w:pos="937"/>
              </w:tabs>
            </w:pPr>
            <w:r w:rsidRPr="00C723C2">
              <w:t xml:space="preserve">Postman collection for testing </w:t>
            </w:r>
            <w:r>
              <w:t>CORTEX</w:t>
            </w:r>
            <w:r w:rsidRPr="00C723C2">
              <w:t xml:space="preserve"> Innovation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1" w:name="_Toc123638455"/>
      <w:bookmarkStart w:id="12" w:name="_Toc131666172"/>
      <w:r w:rsidRPr="004406BF">
        <w:t xml:space="preserve">Abbreviations used in this </w:t>
      </w:r>
      <w:proofErr w:type="gramStart"/>
      <w:r w:rsidRPr="004406BF">
        <w:t>Document</w:t>
      </w:r>
      <w:bookmarkEnd w:id="11"/>
      <w:bookmarkEnd w:id="12"/>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7"/>
          <w:footerReference w:type="default" r:id="rId18"/>
          <w:headerReference w:type="first" r:id="rId19"/>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13" w:name="_Toc130996328"/>
      <w:bookmarkStart w:id="14" w:name="_Toc142058380"/>
      <w:bookmarkStart w:id="15" w:name="_Hlk142920278"/>
      <w:bookmarkStart w:id="16" w:name="_Toc157673727"/>
      <w:bookmarkEnd w:id="0"/>
      <w:r w:rsidRPr="009B77D4">
        <w:lastRenderedPageBreak/>
        <w:t>Introduction</w:t>
      </w:r>
      <w:bookmarkEnd w:id="13"/>
      <w:bookmarkEnd w:id="14"/>
      <w:bookmarkEnd w:id="16"/>
    </w:p>
    <w:p w14:paraId="41E49C55" w14:textId="77777777" w:rsidR="00102EFB" w:rsidRPr="009B77D4" w:rsidRDefault="00102EFB" w:rsidP="00BA1453">
      <w:pPr>
        <w:pStyle w:val="Heading2"/>
      </w:pPr>
      <w:bookmarkStart w:id="17" w:name="_Toc130996329"/>
      <w:bookmarkStart w:id="18" w:name="_Toc142058381"/>
      <w:bookmarkStart w:id="19" w:name="_Toc157673728"/>
      <w:proofErr w:type="spellStart"/>
      <w:r w:rsidRPr="009B77D4">
        <w:t>AppGyver</w:t>
      </w:r>
      <w:proofErr w:type="spellEnd"/>
      <w:r w:rsidRPr="009B77D4">
        <w:t xml:space="preserve"> Overview</w:t>
      </w:r>
      <w:bookmarkEnd w:id="17"/>
      <w:bookmarkEnd w:id="18"/>
      <w:bookmarkEnd w:id="19"/>
    </w:p>
    <w:p w14:paraId="27BE5A61" w14:textId="713EC6D7" w:rsidR="00102EFB" w:rsidRPr="009B77D4" w:rsidRDefault="00102EFB" w:rsidP="00102EFB">
      <w:r w:rsidRPr="009B77D4">
        <w:t xml:space="preserve">The </w:t>
      </w:r>
      <w:r>
        <w:t xml:space="preserve">CORTEX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20" w:name="_Toc130996330"/>
      <w:r>
        <w:br w:type="page"/>
      </w:r>
    </w:p>
    <w:p w14:paraId="1AB88E82" w14:textId="77777777" w:rsidR="00102EFB" w:rsidRPr="008C5EF6" w:rsidRDefault="00102EFB" w:rsidP="00BA1453">
      <w:pPr>
        <w:pStyle w:val="Heading2"/>
      </w:pPr>
      <w:bookmarkStart w:id="21" w:name="_Toc142058382"/>
      <w:bookmarkStart w:id="22" w:name="_Toc157673729"/>
      <w:r w:rsidRPr="008C5EF6">
        <w:lastRenderedPageBreak/>
        <w:t>High-Level Architecture</w:t>
      </w:r>
      <w:bookmarkEnd w:id="20"/>
      <w:bookmarkEnd w:id="21"/>
      <w:bookmarkEnd w:id="22"/>
    </w:p>
    <w:p w14:paraId="353FD6C3" w14:textId="77777777" w:rsidR="00102EFB" w:rsidRPr="008C5EF6" w:rsidRDefault="00102EFB" w:rsidP="00102EFB">
      <w:pPr>
        <w:pStyle w:val="Heading3"/>
      </w:pPr>
      <w:bookmarkStart w:id="23" w:name="_Toc130888560"/>
      <w:bookmarkStart w:id="24" w:name="_Toc130996331"/>
      <w:r w:rsidRPr="008C5EF6">
        <w:t>Single Node</w:t>
      </w:r>
      <w:bookmarkEnd w:id="23"/>
      <w:bookmarkEnd w:id="24"/>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stretch>
                      <a:fillRect/>
                    </a:stretch>
                  </pic:blipFill>
                  <pic:spPr>
                    <a:xfrm>
                      <a:off x="0" y="0"/>
                      <a:ext cx="3783316" cy="3101482"/>
                    </a:xfrm>
                    <a:prstGeom prst="rect">
                      <a:avLst/>
                    </a:prstGeom>
                  </pic:spPr>
                </pic:pic>
              </a:graphicData>
            </a:graphic>
          </wp:inline>
        </w:drawing>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1"/>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2"/>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3"/>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25" w:name="_Toc130888561"/>
      <w:bookmarkStart w:id="26" w:name="_Toc130996332"/>
      <w:r w:rsidRPr="008C5EF6">
        <w:lastRenderedPageBreak/>
        <w:t>Multi Node</w:t>
      </w:r>
      <w:bookmarkEnd w:id="25"/>
      <w:bookmarkEnd w:id="26"/>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 xml:space="preserve">installation including a Load Balancer server, the </w:t>
      </w:r>
      <w:proofErr w:type="spellStart"/>
      <w:r w:rsidRPr="008C5EF6">
        <w:t>GoBetween</w:t>
      </w:r>
      <w:proofErr w:type="spellEnd"/>
      <w:r w:rsidRPr="008C5EF6">
        <w:t xml:space="preserve"> service is installed there </w:t>
      </w:r>
      <w:proofErr w:type="gramStart"/>
      <w:r w:rsidRPr="008C5EF6">
        <w:t>in order to</w:t>
      </w:r>
      <w:proofErr w:type="gramEnd"/>
      <w:r w:rsidRPr="008C5EF6">
        <w:t xml:space="preserve">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4"/>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5"/>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 xml:space="preserve">The Web Application could also be hosted on a single server and configured to send requests to the Load Balancer which would then forward them to an available node, however, this server would not have the </w:t>
      </w:r>
      <w:proofErr w:type="gramStart"/>
      <w:r>
        <w:t>high-availability</w:t>
      </w:r>
      <w:proofErr w:type="gramEnd"/>
      <w:r>
        <w:t xml:space="preserve">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w:t>
      </w:r>
      <w:proofErr w:type="spellStart"/>
      <w:r w:rsidRPr="008C5EF6">
        <w:t>AppGyver</w:t>
      </w:r>
      <w:proofErr w:type="spellEnd"/>
      <w:r w:rsidRPr="008C5EF6">
        <w:t xml:space="preserve">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27" w:name="_Toc130996333"/>
      <w:bookmarkStart w:id="28" w:name="_Toc142058383"/>
      <w:bookmarkStart w:id="29" w:name="_Toc157673730"/>
      <w:r w:rsidRPr="00BE2225">
        <w:lastRenderedPageBreak/>
        <w:t>Setup and Deployment</w:t>
      </w:r>
      <w:bookmarkEnd w:id="27"/>
      <w:bookmarkEnd w:id="28"/>
      <w:bookmarkEnd w:id="29"/>
    </w:p>
    <w:p w14:paraId="7E7378F0" w14:textId="1F7EAF68" w:rsidR="00102EFB" w:rsidRPr="00BE2225" w:rsidRDefault="00102EFB" w:rsidP="00102EFB">
      <w:pPr>
        <w:spacing w:line="276" w:lineRule="auto"/>
        <w:jc w:val="both"/>
      </w:pPr>
      <w:r w:rsidRPr="00BE2225">
        <w:t>Detailed steps for deploying the</w:t>
      </w:r>
      <w:r w:rsidRPr="008901CB">
        <w:t xml:space="preserve"> </w:t>
      </w:r>
      <w:r>
        <w:t xml:space="preserve">CORTEX </w:t>
      </w:r>
      <w:r w:rsidRPr="00BE2225">
        <w:t>Interaction Portal to a host server will be outlined in this section.</w:t>
      </w:r>
    </w:p>
    <w:p w14:paraId="505AE674" w14:textId="77777777" w:rsidR="00102EFB" w:rsidRDefault="00102EFB" w:rsidP="00BA1453">
      <w:pPr>
        <w:pStyle w:val="Heading2"/>
      </w:pPr>
      <w:bookmarkStart w:id="30" w:name="_Toc142058384"/>
      <w:bookmarkStart w:id="31" w:name="_Toc157673731"/>
      <w:r>
        <w:t>Pre-Requisites</w:t>
      </w:r>
      <w:bookmarkEnd w:id="30"/>
      <w:bookmarkEnd w:id="31"/>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d CORTEX 2023.7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77777777"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32" w:name="_Toc130996334"/>
      <w:bookmarkStart w:id="33" w:name="_Toc142058385"/>
      <w:bookmarkStart w:id="34" w:name="_Toc157673732"/>
      <w:r w:rsidRPr="00BE2225">
        <w:t>Deployment Package Preparation</w:t>
      </w:r>
      <w:bookmarkEnd w:id="32"/>
      <w:bookmarkEnd w:id="33"/>
      <w:bookmarkEnd w:id="34"/>
    </w:p>
    <w:p w14:paraId="5BDA4585" w14:textId="77777777" w:rsidR="00102EFB" w:rsidRPr="00BE2225" w:rsidRDefault="00102EFB" w:rsidP="00102EFB">
      <w:proofErr w:type="gramStart"/>
      <w:r w:rsidRPr="00BE2225">
        <w:t>In order to</w:t>
      </w:r>
      <w:proofErr w:type="gramEnd"/>
      <w:r w:rsidRPr="00BE2225">
        <w:t xml:space="preserve"> install the </w:t>
      </w:r>
      <w:r>
        <w:t xml:space="preserve">CORTEX </w:t>
      </w:r>
      <w:r w:rsidRPr="00BE2225">
        <w:t>Interaction Portal, the relevant installation package must be acquired and made ready.</w:t>
      </w:r>
    </w:p>
    <w:p w14:paraId="5FA9F0FB" w14:textId="7890E6C8" w:rsidR="00102EFB" w:rsidRPr="00E86039" w:rsidRDefault="00102EFB" w:rsidP="00EC3FBC">
      <w:pPr>
        <w:pStyle w:val="ListParagraph"/>
        <w:numPr>
          <w:ilvl w:val="0"/>
          <w:numId w:val="102"/>
        </w:numPr>
      </w:pPr>
      <w:r w:rsidRPr="00E86039">
        <w:t xml:space="preserve">Download </w:t>
      </w:r>
      <w:r>
        <w:rPr>
          <w:rStyle w:val="ui-provider"/>
        </w:rPr>
        <w:t xml:space="preserve">Cortex Innovation </w:t>
      </w:r>
      <w:r w:rsidR="00F829FC">
        <w:rPr>
          <w:rStyle w:val="ui-provider"/>
        </w:rPr>
        <w:fldChar w:fldCharType="begin"/>
      </w:r>
      <w:r w:rsidR="00F829FC">
        <w:rPr>
          <w:rStyle w:val="ui-provider"/>
        </w:rPr>
        <w:instrText xml:space="preserve"> DOCPROPERTY  ReleaseVersion  \* MERGEFORMAT </w:instrText>
      </w:r>
      <w:r w:rsidR="00F829FC">
        <w:rPr>
          <w:rStyle w:val="ui-provider"/>
        </w:rPr>
        <w:fldChar w:fldCharType="separate"/>
      </w:r>
      <w:r w:rsidR="00AF5F60">
        <w:rPr>
          <w:rStyle w:val="ui-provider"/>
        </w:rPr>
        <w:t>2024.1</w:t>
      </w:r>
      <w:r w:rsidR="00F829FC">
        <w:rPr>
          <w:rStyle w:val="ui-provider"/>
        </w:rPr>
        <w:fldChar w:fldCharType="end"/>
      </w:r>
      <w:r>
        <w:rPr>
          <w:rStyle w:val="ui-provider"/>
        </w:rPr>
        <w:t xml:space="preserve"> - Interaction Portal.zip</w:t>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35" w:name="_Toc130996335"/>
      <w:bookmarkStart w:id="36" w:name="_Toc142058386"/>
      <w:bookmarkStart w:id="37" w:name="_Toc157673733"/>
      <w:proofErr w:type="spellStart"/>
      <w:r w:rsidRPr="00BE2225">
        <w:t>AppGyver</w:t>
      </w:r>
      <w:proofErr w:type="spellEnd"/>
      <w:r w:rsidRPr="00BE2225">
        <w:t xml:space="preserve"> Account Setup</w:t>
      </w:r>
      <w:bookmarkEnd w:id="35"/>
      <w:bookmarkEnd w:id="36"/>
      <w:bookmarkEnd w:id="37"/>
    </w:p>
    <w:p w14:paraId="594A7B48" w14:textId="520402D0" w:rsidR="00102EFB" w:rsidRPr="00BE2225" w:rsidRDefault="00102EFB" w:rsidP="00102EFB">
      <w:r w:rsidRPr="00BE2225">
        <w:t xml:space="preserve">The online </w:t>
      </w:r>
      <w:proofErr w:type="spellStart"/>
      <w:r w:rsidRPr="00BE2225">
        <w:t>AppGyver</w:t>
      </w:r>
      <w:proofErr w:type="spellEnd"/>
      <w:r w:rsidRPr="00BE2225">
        <w:t xml:space="preserve"> platform serves as a development environment for </w:t>
      </w:r>
      <w:proofErr w:type="spellStart"/>
      <w:r w:rsidRPr="00BE2225">
        <w:t>AppGyver</w:t>
      </w:r>
      <w:proofErr w:type="spellEnd"/>
      <w:r w:rsidRPr="00BE2225">
        <w:t xml:space="preserve"> apps and importing the pre-</w:t>
      </w:r>
      <w:proofErr w:type="gramStart"/>
      <w:r w:rsidRPr="00BE2225">
        <w:t xml:space="preserve">built </w:t>
      </w:r>
      <w:r w:rsidRPr="008901CB">
        <w:t xml:space="preserve"> </w:t>
      </w:r>
      <w:r>
        <w:t>CORTEX</w:t>
      </w:r>
      <w:proofErr w:type="gramEnd"/>
      <w:r>
        <w:t xml:space="preserve"> </w:t>
      </w:r>
      <w:r w:rsidRPr="00BE2225">
        <w:t>Interaction Portal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01638A4B" w14:textId="5E2A8510" w:rsidR="00102EFB" w:rsidRPr="00BE2225" w:rsidRDefault="00102EFB" w:rsidP="00EC3FBC">
      <w:pPr>
        <w:pStyle w:val="ListParagraph"/>
        <w:numPr>
          <w:ilvl w:val="0"/>
          <w:numId w:val="103"/>
        </w:numPr>
      </w:pPr>
      <w:r w:rsidRPr="00BE2225">
        <w:t xml:space="preserve">Navigate to </w:t>
      </w:r>
      <w:proofErr w:type="spellStart"/>
      <w:r w:rsidRPr="00BE2225">
        <w:t>App</w:t>
      </w:r>
      <w:r>
        <w:t>G</w:t>
      </w:r>
      <w:r w:rsidRPr="00BE2225">
        <w:t>yver</w:t>
      </w:r>
      <w:proofErr w:type="spellEnd"/>
      <w:r w:rsidRPr="00BE2225">
        <w:t xml:space="preserve"> online platform at </w:t>
      </w:r>
      <w:hyperlink r:id="rId27" w:history="1">
        <w:r w:rsidR="00E73FA5" w:rsidRPr="00E73FA5">
          <w:rPr>
            <w:rStyle w:val="Hyperlink"/>
            <w:b/>
          </w:rPr>
          <w:t>https://www.appgyver.com/community</w:t>
        </w:r>
      </w:hyperlink>
      <w:r w:rsidRPr="00BE2225">
        <w:t>.</w:t>
      </w:r>
    </w:p>
    <w:p w14:paraId="75325921" w14:textId="21C15E3E" w:rsidR="00E73FA5" w:rsidRDefault="00E73FA5" w:rsidP="00E73FA5">
      <w:pPr>
        <w:pStyle w:val="ListParagraph"/>
        <w:numPr>
          <w:ilvl w:val="0"/>
          <w:numId w:val="103"/>
        </w:numPr>
      </w:pPr>
      <w:r>
        <w:t>Click</w:t>
      </w:r>
      <w:r w:rsidRPr="00BE2225">
        <w:t xml:space="preserve"> </w:t>
      </w:r>
      <w:r>
        <w:t xml:space="preserve">the </w:t>
      </w:r>
      <w:r w:rsidRPr="00BE2225">
        <w:t>‘</w:t>
      </w:r>
      <w:r>
        <w:t>Join Our Community’ or ‘Login / Sign Up</w:t>
      </w:r>
      <w:r w:rsidRPr="00BE2225">
        <w:t>’</w:t>
      </w:r>
      <w:r>
        <w:t xml:space="preserve"> button</w:t>
      </w:r>
      <w:r w:rsidRPr="00BE2225">
        <w:t>.</w:t>
      </w:r>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38" w:name="_Toc130996336"/>
      <w:bookmarkStart w:id="39" w:name="_Toc142058387"/>
      <w:bookmarkStart w:id="40" w:name="_Toc157673734"/>
      <w:r w:rsidRPr="00BC50B9">
        <w:lastRenderedPageBreak/>
        <w:t>App Variables Setup</w:t>
      </w:r>
      <w:bookmarkEnd w:id="38"/>
      <w:bookmarkEnd w:id="39"/>
      <w:bookmarkEnd w:id="40"/>
    </w:p>
    <w:p w14:paraId="57D12B4C" w14:textId="18C69592" w:rsidR="00102EFB" w:rsidRPr="00BC50B9" w:rsidRDefault="00102EFB" w:rsidP="00102EFB">
      <w:r w:rsidRPr="00BC50B9">
        <w:t xml:space="preserve">Once logged into an existing </w:t>
      </w:r>
      <w:proofErr w:type="spellStart"/>
      <w:r w:rsidRPr="00BC50B9">
        <w:t>AppGyver</w:t>
      </w:r>
      <w:proofErr w:type="spellEnd"/>
      <w:r w:rsidRPr="00BC50B9">
        <w:t xml:space="preserve">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 xml:space="preserve">Select </w:t>
      </w:r>
      <w:proofErr w:type="spellStart"/>
      <w:r w:rsidRPr="00BC50B9">
        <w:t>Cortex.Interaction.Portal.zip.gpg</w:t>
      </w:r>
      <w:proofErr w:type="spellEnd"/>
      <w:r w:rsidRPr="00BC50B9">
        <w:t>,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 xml:space="preserve">This is contained within the CORTEX Interaction Portal </w:t>
      </w:r>
      <w:proofErr w:type="gramStart"/>
      <w:r>
        <w:t>subfolder</w:t>
      </w:r>
      <w:proofErr w:type="gramEnd"/>
    </w:p>
    <w:p w14:paraId="09782365" w14:textId="1E6B611A" w:rsidR="00102EFB" w:rsidRPr="00BC50B9" w:rsidRDefault="00102EFB" w:rsidP="00EC3FBC">
      <w:pPr>
        <w:pStyle w:val="ListParagraph"/>
        <w:numPr>
          <w:ilvl w:val="1"/>
          <w:numId w:val="104"/>
        </w:numPr>
      </w:pPr>
      <w:r>
        <w:t xml:space="preserve">For example, </w:t>
      </w:r>
      <w:r w:rsidRPr="00C06F75">
        <w:t xml:space="preserve">C:\Install\Cortex Innovation </w:t>
      </w:r>
      <w:fldSimple w:instr=" DOCPROPERTY  ReleaseVersion  \* MERGEFORMAT ">
        <w:r w:rsidR="00AF5F60">
          <w:t>2024.1</w:t>
        </w:r>
      </w:fldSimple>
      <w:r w:rsidR="00F829FC">
        <w:t xml:space="preserve"> </w:t>
      </w:r>
      <w:r w:rsidRPr="00C06F75">
        <w:t>- Interaction Portal</w:t>
      </w:r>
      <w:r w:rsidR="006A229F" w:rsidRPr="00C06F75">
        <w:t xml:space="preserve"> </w:t>
      </w:r>
      <w:r w:rsidRPr="00C06F75">
        <w:t>\Cortex Interaction Portal</w:t>
      </w:r>
    </w:p>
    <w:p w14:paraId="60F29449" w14:textId="7EECC8C4" w:rsidR="00102EFB" w:rsidRPr="00BC50B9" w:rsidRDefault="00102EFB" w:rsidP="00EC3FBC">
      <w:pPr>
        <w:pStyle w:val="ListParagraph"/>
        <w:numPr>
          <w:ilvl w:val="0"/>
          <w:numId w:val="104"/>
        </w:numPr>
      </w:pPr>
      <w:r w:rsidRPr="00BC50B9">
        <w:t xml:space="preserve">Give the app a relevant name (such </w:t>
      </w:r>
      <w:proofErr w:type="gramStart"/>
      <w:r w:rsidRPr="00BC50B9">
        <w:t xml:space="preserve">as </w:t>
      </w:r>
      <w:r w:rsidRPr="008901CB">
        <w:t xml:space="preserve"> </w:t>
      </w:r>
      <w:r>
        <w:t>CORTEX</w:t>
      </w:r>
      <w:proofErr w:type="gramEnd"/>
      <w:r>
        <w:t xml:space="preserve"> </w:t>
      </w:r>
      <w:r w:rsidRPr="00BC50B9">
        <w:t>Interaction Portal) and click ‘Create’.</w:t>
      </w:r>
    </w:p>
    <w:p w14:paraId="552F9002" w14:textId="77777777" w:rsidR="00102EFB" w:rsidRPr="00BC50B9" w:rsidRDefault="00102EFB" w:rsidP="00102EFB"/>
    <w:p w14:paraId="1CB46E40" w14:textId="5CDEF3EC" w:rsidR="00102EFB" w:rsidRPr="00BC50B9" w:rsidRDefault="00102EFB" w:rsidP="00102EFB">
      <w:r w:rsidRPr="00BC50B9">
        <w:t>Once the app has been imported, the Config Object must be set up correctly. The elements of this are global parameters that govern how the app behaves.</w:t>
      </w:r>
    </w:p>
    <w:p w14:paraId="50F658B4" w14:textId="77777777" w:rsidR="00102EFB" w:rsidRPr="00BC50B9" w:rsidRDefault="00102EFB" w:rsidP="00102EFB">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r w:rsidRPr="00BC50B9">
        <w:t>App Variables should be shown by default, but page variables and parameters may be viewed using the panel on the lef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9"/>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w:t>
      </w:r>
      <w:proofErr w:type="spellStart"/>
      <w:r w:rsidRPr="00BC50B9">
        <w:t>ConfigVariables</w:t>
      </w:r>
      <w:proofErr w:type="spellEnd"/>
      <w:r w:rsidRPr="00BC50B9">
        <w:t>’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30"/>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5710BA">
          <w:headerReference w:type="default" r:id="rId31"/>
          <w:footerReference w:type="default" r:id="rId32"/>
          <w:pgSz w:w="11906" w:h="16838"/>
          <w:pgMar w:top="1797" w:right="1800" w:bottom="1440" w:left="1800" w:header="708" w:footer="708" w:gutter="0"/>
          <w:cols w:space="708"/>
          <w:docGrid w:linePitch="360"/>
        </w:sectPr>
      </w:pPr>
    </w:p>
    <w:p w14:paraId="3D024A6D" w14:textId="77777777" w:rsidR="00102EFB" w:rsidRDefault="00102EFB" w:rsidP="00EC3FBC">
      <w:pPr>
        <w:pStyle w:val="ListParagraph"/>
        <w:numPr>
          <w:ilvl w:val="0"/>
          <w:numId w:val="105"/>
        </w:numPr>
      </w:pPr>
      <w:r w:rsidRPr="00BC50B9">
        <w:lastRenderedPageBreak/>
        <w:t>The following elements should be configured:</w:t>
      </w:r>
    </w:p>
    <w:p w14:paraId="1653B08B" w14:textId="233DF498" w:rsidR="00102EFB" w:rsidRPr="00BC50B9" w:rsidRDefault="00102EFB" w:rsidP="00102EFB">
      <w:pPr>
        <w:pStyle w:val="ListParagraph"/>
        <w:numPr>
          <w:ilvl w:val="1"/>
          <w:numId w:val="105"/>
        </w:numPr>
      </w:pPr>
      <w:commentRangeStart w:id="41"/>
      <w:r>
        <w:t>Note that any elements not mentioned in the table below should be kept with their existing values.</w:t>
      </w:r>
      <w:commentRangeEnd w:id="41"/>
      <w:r>
        <w:rPr>
          <w:rStyle w:val="CommentReference"/>
          <w:rFonts w:ascii="Trebuchet MS" w:eastAsia="Times New Roman" w:hAnsi="Trebuchet MS" w:cs="Times New Roman"/>
          <w:lang w:eastAsia="en-GB"/>
        </w:rPr>
        <w:commentReference w:id="41"/>
      </w:r>
    </w:p>
    <w:tbl>
      <w:tblPr>
        <w:tblStyle w:val="TableProfessional"/>
        <w:tblW w:w="13600" w:type="dxa"/>
        <w:tblLayout w:type="fixed"/>
        <w:tblLook w:val="04A0" w:firstRow="1" w:lastRow="0" w:firstColumn="1" w:lastColumn="0" w:noHBand="0" w:noVBand="1"/>
      </w:tblPr>
      <w:tblGrid>
        <w:gridCol w:w="2544"/>
        <w:gridCol w:w="3544"/>
        <w:gridCol w:w="3827"/>
        <w:gridCol w:w="3685"/>
      </w:tblGrid>
      <w:tr w:rsidR="00102EFB" w:rsidRPr="00BC50B9" w14:paraId="00AC7139"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3A88F94" w14:textId="77777777" w:rsidR="00102EFB" w:rsidRPr="00BC1BB7" w:rsidRDefault="00102EFB" w:rsidP="00102EFB">
            <w:r w:rsidRPr="00BC1BB7">
              <w:t>Variable Name</w:t>
            </w:r>
          </w:p>
        </w:tc>
        <w:tc>
          <w:tcPr>
            <w:tcW w:w="0" w:type="dxa"/>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0" w:type="dxa"/>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0" w:type="dxa"/>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proofErr w:type="spellStart"/>
            <w:r w:rsidRPr="00700F10">
              <w:rPr>
                <w:sz w:val="18"/>
                <w:szCs w:val="18"/>
              </w:rPr>
              <w:t>CortexEnvironment</w:t>
            </w:r>
            <w:proofErr w:type="spellEnd"/>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proofErr w:type="spellStart"/>
            <w:r w:rsidRPr="00700F10">
              <w:rPr>
                <w:sz w:val="18"/>
                <w:szCs w:val="18"/>
              </w:rPr>
              <w:t>CortexPort</w:t>
            </w:r>
            <w:proofErr w:type="spellEnd"/>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proofErr w:type="spellStart"/>
            <w:r w:rsidRPr="00700F10">
              <w:rPr>
                <w:sz w:val="18"/>
                <w:szCs w:val="18"/>
              </w:rPr>
              <w:t>CortexTenant</w:t>
            </w:r>
            <w:proofErr w:type="spellEnd"/>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proofErr w:type="spellStart"/>
            <w:r w:rsidRPr="00700F10">
              <w:rPr>
                <w:sz w:val="18"/>
                <w:szCs w:val="18"/>
              </w:rPr>
              <w:t>CortexUrl</w:t>
            </w:r>
            <w:proofErr w:type="spellEnd"/>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102EFB" w:rsidRPr="00BC50B9" w14:paraId="4D2A2BC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b/>
                <w:bCs/>
                <w:sz w:val="18"/>
                <w:szCs w:val="18"/>
              </w:rPr>
              <w:t xml:space="preserve">Only required if </w:t>
            </w:r>
            <w:proofErr w:type="spellStart"/>
            <w:r w:rsidRPr="00700F10">
              <w:rPr>
                <w:b/>
                <w:bCs/>
                <w:sz w:val="18"/>
                <w:szCs w:val="18"/>
              </w:rPr>
              <w:t>UseOAuth</w:t>
            </w:r>
            <w:proofErr w:type="spellEnd"/>
            <w:r w:rsidRPr="00700F10">
              <w:rPr>
                <w:b/>
                <w:bCs/>
                <w:sz w:val="18"/>
                <w:szCs w:val="18"/>
              </w:rPr>
              <w:t xml:space="preserve">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This is generated in the form of </w:t>
            </w:r>
            <w:proofErr w:type="spellStart"/>
            <w:proofErr w:type="gramStart"/>
            <w:r w:rsidRPr="00700F10">
              <w:rPr>
                <w:sz w:val="18"/>
                <w:szCs w:val="18"/>
              </w:rPr>
              <w:t>username:password</w:t>
            </w:r>
            <w:proofErr w:type="spellEnd"/>
            <w:proofErr w:type="gramEnd"/>
            <w:r w:rsidRPr="00700F10">
              <w:rPr>
                <w:sz w:val="18"/>
                <w:szCs w:val="18"/>
              </w:rPr>
              <w:t xml:space="preserve"> </w:t>
            </w:r>
          </w:p>
          <w:p w14:paraId="4B7A8ABE"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w:t>
            </w:r>
            <w:proofErr w:type="gramStart"/>
            <w:r w:rsidRPr="00700F10">
              <w:rPr>
                <w:sz w:val="18"/>
                <w:szCs w:val="18"/>
              </w:rPr>
              <w:t>Authentication, and</w:t>
            </w:r>
            <w:proofErr w:type="gramEnd"/>
            <w:r w:rsidRPr="00700F10">
              <w:rPr>
                <w:sz w:val="18"/>
                <w:szCs w:val="18"/>
              </w:rPr>
              <w:t xml:space="preserve"> check the auto-generated headers.</w:t>
            </w:r>
          </w:p>
        </w:tc>
        <w:tc>
          <w:tcPr>
            <w:tcW w:w="3685" w:type="dxa"/>
          </w:tcPr>
          <w:p w14:paraId="3729799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XNlcm5hbWU6cGFzc3dvcmQ=</w:t>
            </w:r>
          </w:p>
        </w:tc>
      </w:tr>
      <w:tr w:rsidR="00102EFB" w:rsidRPr="00BC50B9" w14:paraId="5ABF4B8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proofErr w:type="spellStart"/>
            <w:r w:rsidRPr="00700F10">
              <w:rPr>
                <w:sz w:val="18"/>
                <w:szCs w:val="18"/>
              </w:rPr>
              <w:t>MobileBreakpoint</w:t>
            </w:r>
            <w:proofErr w:type="spellEnd"/>
          </w:p>
        </w:tc>
        <w:tc>
          <w:tcPr>
            <w:tcW w:w="3544" w:type="dxa"/>
          </w:tcPr>
          <w:p w14:paraId="4B37E8B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proofErr w:type="spellStart"/>
            <w:r w:rsidRPr="00700F10">
              <w:rPr>
                <w:sz w:val="18"/>
                <w:szCs w:val="18"/>
              </w:rPr>
              <w:lastRenderedPageBreak/>
              <w:t>TableBreakpoint</w:t>
            </w:r>
            <w:proofErr w:type="spellEnd"/>
          </w:p>
        </w:tc>
        <w:tc>
          <w:tcPr>
            <w:tcW w:w="3544" w:type="dxa"/>
          </w:tcPr>
          <w:p w14:paraId="7C6948A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proofErr w:type="spellStart"/>
            <w:r w:rsidRPr="00700F10">
              <w:rPr>
                <w:sz w:val="18"/>
                <w:szCs w:val="18"/>
              </w:rPr>
              <w:t>UamEnvironment</w:t>
            </w:r>
            <w:proofErr w:type="spellEnd"/>
          </w:p>
        </w:tc>
        <w:tc>
          <w:tcPr>
            <w:tcW w:w="3544" w:type="dxa"/>
          </w:tcPr>
          <w:p w14:paraId="72D7B6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proofErr w:type="spellStart"/>
            <w:r w:rsidRPr="00700F10">
              <w:rPr>
                <w:sz w:val="18"/>
                <w:szCs w:val="18"/>
              </w:rPr>
              <w:t>UamPackageName</w:t>
            </w:r>
            <w:proofErr w:type="spellEnd"/>
          </w:p>
        </w:tc>
        <w:tc>
          <w:tcPr>
            <w:tcW w:w="3544" w:type="dxa"/>
          </w:tcPr>
          <w:p w14:paraId="64EE19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700F10">
              <w:rPr>
                <w:sz w:val="18"/>
                <w:szCs w:val="18"/>
              </w:rPr>
              <w:t>UserAccessManagement</w:t>
            </w:r>
            <w:proofErr w:type="spellEnd"/>
          </w:p>
        </w:tc>
      </w:tr>
      <w:tr w:rsidR="00102EFB" w:rsidRPr="00BC50B9" w14:paraId="5B5725E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proofErr w:type="spellStart"/>
            <w:r w:rsidRPr="00700F10">
              <w:rPr>
                <w:sz w:val="18"/>
                <w:szCs w:val="18"/>
              </w:rPr>
              <w:t>UamPackageVersion</w:t>
            </w:r>
            <w:proofErr w:type="spellEnd"/>
          </w:p>
        </w:tc>
        <w:tc>
          <w:tcPr>
            <w:tcW w:w="3544" w:type="dxa"/>
          </w:tcPr>
          <w:p w14:paraId="3F9264B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is should be left blank unless targeting a specific version of a published package (e.g. for testing).</w:t>
            </w:r>
          </w:p>
        </w:tc>
        <w:tc>
          <w:tcPr>
            <w:tcW w:w="3685" w:type="dxa"/>
          </w:tcPr>
          <w:p w14:paraId="79876C6A" w14:textId="77777777" w:rsidR="00102EFB" w:rsidRPr="00700F10"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sz w:val="18"/>
                <w:szCs w:val="18"/>
              </w:rPr>
            </w:pPr>
          </w:p>
        </w:tc>
      </w:tr>
      <w:tr w:rsidR="00102EFB" w:rsidRPr="00BC50B9" w14:paraId="2A3EF9E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proofErr w:type="spellStart"/>
            <w:r w:rsidRPr="00700F10">
              <w:rPr>
                <w:sz w:val="18"/>
                <w:szCs w:val="18"/>
              </w:rPr>
              <w:t>UamTenant</w:t>
            </w:r>
            <w:proofErr w:type="spellEnd"/>
          </w:p>
        </w:tc>
        <w:tc>
          <w:tcPr>
            <w:tcW w:w="3544" w:type="dxa"/>
          </w:tcPr>
          <w:p w14:paraId="311C9D26"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proofErr w:type="spellStart"/>
            <w:r w:rsidRPr="00700F10">
              <w:rPr>
                <w:sz w:val="18"/>
                <w:szCs w:val="18"/>
              </w:rPr>
              <w:t>UseOAuth</w:t>
            </w:r>
            <w:proofErr w:type="spellEnd"/>
          </w:p>
        </w:tc>
        <w:tc>
          <w:tcPr>
            <w:tcW w:w="3544" w:type="dxa"/>
          </w:tcPr>
          <w:p w14:paraId="5C85809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010000" w:firstRow="0" w:lastRow="0" w:firstColumn="0" w:lastColumn="0" w:oddVBand="0" w:evenVBand="0" w:oddHBand="0" w:evenHBand="1"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5710BA">
          <w:headerReference w:type="default" r:id="rId33"/>
          <w:footerReference w:type="default" r:id="rId34"/>
          <w:headerReference w:type="first" r:id="rId35"/>
          <w:footerReference w:type="first" r:id="rId36"/>
          <w:pgSz w:w="16838" w:h="11906" w:orient="landscape"/>
          <w:pgMar w:top="1440" w:right="1440" w:bottom="1440" w:left="1440" w:header="709" w:footer="709" w:gutter="0"/>
          <w:cols w:space="708"/>
          <w:titlePg/>
          <w:docGrid w:linePitch="435"/>
        </w:sectPr>
      </w:pPr>
    </w:p>
    <w:p w14:paraId="3D8FE880" w14:textId="77777777" w:rsidR="00102EFB" w:rsidRPr="006275F5" w:rsidRDefault="00102EFB" w:rsidP="00BA1453">
      <w:pPr>
        <w:pStyle w:val="Heading2"/>
      </w:pPr>
      <w:bookmarkStart w:id="42" w:name="_Toc130996337"/>
      <w:bookmarkStart w:id="43" w:name="_Toc142058388"/>
      <w:bookmarkStart w:id="44" w:name="_Toc157673735"/>
      <w:r w:rsidRPr="006275F5">
        <w:lastRenderedPageBreak/>
        <w:t>Theme Variables</w:t>
      </w:r>
      <w:bookmarkEnd w:id="42"/>
      <w:bookmarkEnd w:id="43"/>
      <w:bookmarkEnd w:id="44"/>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7"/>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 xml:space="preserve">These variables control the look and feel of the Interaction Portal and are set to </w:t>
      </w:r>
      <w:proofErr w:type="gramStart"/>
      <w:r w:rsidRPr="006275F5">
        <w:t>We</w:t>
      </w:r>
      <w:proofErr w:type="gramEnd"/>
      <w:r w:rsidRPr="006275F5">
        <w:t xml:space="preserv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 xml:space="preserve">In the </w:t>
      </w:r>
      <w:proofErr w:type="spellStart"/>
      <w:r w:rsidRPr="006275F5">
        <w:t>AppGyver</w:t>
      </w:r>
      <w:proofErr w:type="spellEnd"/>
      <w:r w:rsidRPr="006275F5">
        <w:t xml:space="preserve">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w:t>
      </w:r>
      <w:proofErr w:type="spellStart"/>
      <w:r w:rsidRPr="006275F5">
        <w:t>Color</w:t>
      </w:r>
      <w:proofErr w:type="spellEnd"/>
      <w:r w:rsidRPr="006275F5">
        <w:t xml:space="preserve">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8"/>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0409426" w:rsidR="00102EFB" w:rsidRPr="00F90481" w:rsidRDefault="00102EFB" w:rsidP="00BA1453">
      <w:pPr>
        <w:pStyle w:val="Heading2"/>
      </w:pPr>
      <w:bookmarkStart w:id="45" w:name="_Toc130996338"/>
      <w:bookmarkStart w:id="46" w:name="_Toc142058389"/>
      <w:bookmarkStart w:id="47" w:name="_Toc157673736"/>
      <w:r w:rsidRPr="00F90481">
        <w:t xml:space="preserve">Import </w:t>
      </w:r>
      <w:r>
        <w:t>CORTEX</w:t>
      </w:r>
      <w:r w:rsidRPr="00F90481">
        <w:t xml:space="preserve"> Flows</w:t>
      </w:r>
      <w:bookmarkEnd w:id="45"/>
      <w:bookmarkEnd w:id="46"/>
      <w:bookmarkEnd w:id="47"/>
    </w:p>
    <w:p w14:paraId="4D4B2F4A" w14:textId="77777777"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Innovation 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788079D3" w:rsidR="00102EFB" w:rsidRDefault="00102EFB" w:rsidP="00EC3FBC">
      <w:pPr>
        <w:pStyle w:val="ListParagraph"/>
        <w:numPr>
          <w:ilvl w:val="0"/>
          <w:numId w:val="109"/>
        </w:numPr>
      </w:pPr>
      <w:r w:rsidRPr="00F90481">
        <w:t xml:space="preserve">In </w:t>
      </w:r>
      <w:r>
        <w:t xml:space="preserve">CORTEX </w:t>
      </w:r>
      <w:r w:rsidRPr="00F90481">
        <w:t>Gateway, click ‘Settings’, then ‘Studio Import’.</w:t>
      </w:r>
    </w:p>
    <w:p w14:paraId="5D845CE3" w14:textId="7A9809AF" w:rsidR="00102EFB" w:rsidRDefault="00102EFB" w:rsidP="00EC3FBC">
      <w:pPr>
        <w:pStyle w:val="ListParagraph"/>
        <w:numPr>
          <w:ilvl w:val="0"/>
          <w:numId w:val="109"/>
        </w:numPr>
      </w:pPr>
      <w:r>
        <w:t xml:space="preserve">Select </w:t>
      </w:r>
      <w:r w:rsidRPr="00EC3FBC">
        <w:rPr>
          <w:b/>
          <w:bCs/>
        </w:rPr>
        <w:t xml:space="preserve">User Access </w:t>
      </w:r>
      <w:proofErr w:type="spellStart"/>
      <w:proofErr w:type="gramStart"/>
      <w:r w:rsidRPr="00EC3FBC">
        <w:rPr>
          <w:b/>
          <w:bCs/>
        </w:rPr>
        <w:t>Management.Flows.studiopkg</w:t>
      </w:r>
      <w:proofErr w:type="spellEnd"/>
      <w:proofErr w:type="gramEnd"/>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proofErr w:type="spellStart"/>
      <w:proofErr w:type="gramStart"/>
      <w:r w:rsidRPr="00EC3FBC">
        <w:rPr>
          <w:b/>
          <w:bCs/>
        </w:rPr>
        <w:t>Interaction.Portal.Core.Flows</w:t>
      </w:r>
      <w:proofErr w:type="gramEnd"/>
      <w:r w:rsidRPr="00EC3FBC">
        <w:rPr>
          <w:b/>
          <w:bCs/>
        </w:rPr>
        <w:t>.studiopkg</w:t>
      </w:r>
      <w:proofErr w:type="spellEnd"/>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rsidP="00555479">
      <w:pPr>
        <w:pStyle w:val="ListParagraph"/>
        <w:numPr>
          <w:ilvl w:val="0"/>
          <w:numId w:val="109"/>
        </w:numPr>
      </w:pPr>
      <w:r w:rsidRPr="00F90481">
        <w:t>Select</w:t>
      </w:r>
      <w:r>
        <w:t xml:space="preserve"> </w:t>
      </w:r>
      <w:proofErr w:type="spellStart"/>
      <w:proofErr w:type="gramStart"/>
      <w:r w:rsidRPr="00EC3FBC">
        <w:rPr>
          <w:b/>
          <w:bCs/>
        </w:rPr>
        <w:t>Process.Management.Extension.Flows</w:t>
      </w:r>
      <w:proofErr w:type="gramEnd"/>
      <w:r w:rsidRPr="00EC3FBC">
        <w:rPr>
          <w:b/>
          <w:bCs/>
        </w:rPr>
        <w:t>.studiopkg</w:t>
      </w:r>
      <w:proofErr w:type="spellEnd"/>
      <w:r>
        <w:t>, inside the Process Management Extension directory, and import it.</w:t>
      </w:r>
    </w:p>
    <w:p w14:paraId="0D67AC98" w14:textId="73CE95F3" w:rsidR="00102EFB" w:rsidRPr="00F90481" w:rsidRDefault="00102EFB" w:rsidP="00555479">
      <w:pPr>
        <w:pStyle w:val="WeAreCORTEXEmphasis"/>
      </w:pPr>
      <w:r w:rsidRPr="00F90481">
        <w:t>The import hierarchy should not need to change unless the flows need to be stored in a different location.</w:t>
      </w:r>
    </w:p>
    <w:p w14:paraId="217A25F7" w14:textId="6DD0F08C" w:rsidR="00102EFB" w:rsidRPr="00F90481" w:rsidRDefault="00102EFB" w:rsidP="00555479">
      <w:pPr>
        <w:pStyle w:val="ListParagraph"/>
        <w:numPr>
          <w:ilvl w:val="0"/>
          <w:numId w:val="109"/>
        </w:numPr>
      </w:pPr>
      <w:r w:rsidRPr="00F90481">
        <w:t>Set up the access to these flows using Studio Authorisation</w:t>
      </w:r>
      <w:r>
        <w:t>.</w:t>
      </w:r>
    </w:p>
    <w:p w14:paraId="660F37B7" w14:textId="554344EB" w:rsidR="00102EFB" w:rsidRPr="00F90481" w:rsidRDefault="00102EFB" w:rsidP="00102EFB">
      <w:pPr>
        <w:pStyle w:val="WeAreCORTEXEmphasis"/>
      </w:pPr>
      <w:r w:rsidRPr="00F90481">
        <w:t>Once the flows are imported, they should be available from the ‘Flows’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48" w:name="_Toc130996339"/>
      <w:bookmarkStart w:id="49" w:name="_Toc142058390"/>
      <w:bookmarkStart w:id="50" w:name="_Toc157673737"/>
      <w:r w:rsidRPr="00C675D2">
        <w:lastRenderedPageBreak/>
        <w:t>Config Flow Configuration</w:t>
      </w:r>
      <w:bookmarkEnd w:id="48"/>
      <w:bookmarkEnd w:id="49"/>
      <w:bookmarkEnd w:id="50"/>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00333154" w:rsidR="00102EFB" w:rsidRPr="00C675D2" w:rsidRDefault="00102EFB" w:rsidP="00102EFB">
      <w:pPr>
        <w:pStyle w:val="ListParagraph"/>
        <w:numPr>
          <w:ilvl w:val="0"/>
          <w:numId w:val="111"/>
        </w:numPr>
      </w:pPr>
      <w:r w:rsidRPr="00C675D2">
        <w:t>This flow contains one Set Variable block which must be edited accordingly:</w:t>
      </w:r>
    </w:p>
    <w:p w14:paraId="267CBCFA" w14:textId="575B86AF" w:rsidR="00102EFB" w:rsidRPr="00C675D2" w:rsidRDefault="00093625" w:rsidP="00102EFB">
      <w:r w:rsidRPr="00093625">
        <w:rPr>
          <w:noProof/>
        </w:rPr>
        <w:t xml:space="preserve"> </w:t>
      </w:r>
      <w:r w:rsidRPr="00093625">
        <w:rPr>
          <w:noProof/>
        </w:rPr>
        <w:drawing>
          <wp:inline distT="0" distB="0" distL="0" distR="0" wp14:anchorId="11E1A4BC" wp14:editId="57FF9A02">
            <wp:extent cx="5731510" cy="2707640"/>
            <wp:effectExtent l="0" t="0" r="2540" b="0"/>
            <wp:docPr id="12128815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81564" name="Picture 1" descr="A screenshot of a computer&#10;&#10;Description automatically generated"/>
                    <pic:cNvPicPr/>
                  </pic:nvPicPr>
                  <pic:blipFill>
                    <a:blip r:embed="rId39"/>
                    <a:stretch>
                      <a:fillRect/>
                    </a:stretch>
                  </pic:blipFill>
                  <pic:spPr>
                    <a:xfrm>
                      <a:off x="0" y="0"/>
                      <a:ext cx="5731510" cy="2707640"/>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
      <w:tblGrid>
        <w:gridCol w:w="3111"/>
        <w:gridCol w:w="2551"/>
        <w:gridCol w:w="2628"/>
      </w:tblGrid>
      <w:tr w:rsidR="00102EFB" w:rsidRPr="0070781E" w14:paraId="15627353"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08D1205" w14:textId="77777777" w:rsidR="00102EFB" w:rsidRPr="0008004E" w:rsidRDefault="00102EFB" w:rsidP="00102EFB">
            <w:r w:rsidRPr="0008004E">
              <w:t>Parameter</w:t>
            </w:r>
          </w:p>
        </w:tc>
        <w:tc>
          <w:tcPr>
            <w:tcW w:w="0" w:type="dxa"/>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0" w:type="dxa"/>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proofErr w:type="spellStart"/>
            <w:r w:rsidRPr="0008004E">
              <w:t>PowerShellDetails.Username</w:t>
            </w:r>
            <w:proofErr w:type="spellEnd"/>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w:t>
            </w:r>
            <w:proofErr w:type="spellStart"/>
            <w:proofErr w:type="gramStart"/>
            <w:r w:rsidRPr="0008004E">
              <w:t>ctx</w:t>
            </w:r>
            <w:proofErr w:type="gramEnd"/>
            <w:r w:rsidRPr="0008004E">
              <w:t>_ServiceAccount</w:t>
            </w:r>
            <w:proofErr w:type="spellEnd"/>
            <w:r w:rsidRPr="0008004E">
              <w: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proofErr w:type="spellStart"/>
            <w:r w:rsidRPr="0008004E">
              <w:t>PowerShellDetails.Password</w:t>
            </w:r>
            <w:proofErr w:type="spellEnd"/>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proofErr w:type="spellStart"/>
            <w:r w:rsidRPr="0008004E">
              <w:lastRenderedPageBreak/>
              <w:t>PowerShellDetails.Domain</w:t>
            </w:r>
            <w:proofErr w:type="spellEnd"/>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5D932A6E" w14:textId="6D4AC7B4" w:rsidR="00102EFB" w:rsidRPr="0008004E" w:rsidRDefault="00102EFB">
            <w:pPr>
              <w:cnfStyle w:val="000000100000" w:firstRow="0" w:lastRow="0" w:firstColumn="0" w:lastColumn="0" w:oddVBand="0" w:evenVBand="0" w:oddHBand="1" w:evenHBand="0" w:firstRowFirstColumn="0" w:firstRowLastColumn="0" w:lastRowFirstColumn="0" w:lastRowLastColumn="0"/>
            </w:pPr>
            <w:r w:rsidRPr="0008004E">
              <w:t>"</w:t>
            </w:r>
            <w:proofErr w:type="spellStart"/>
            <w:r w:rsidRPr="0008004E">
              <w:t>myDomain</w:t>
            </w:r>
            <w:proofErr w:type="spellEnd"/>
            <w:r w:rsidRPr="0008004E">
              <w:t>"</w:t>
            </w: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proofErr w:type="spellStart"/>
            <w:r w:rsidRPr="0008004E">
              <w:t>PowerShellDetails.Host</w:t>
            </w:r>
            <w:proofErr w:type="spellEnd"/>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Hostname of the machine</w:t>
            </w:r>
          </w:p>
        </w:tc>
        <w:tc>
          <w:tcPr>
            <w:tcW w:w="2628" w:type="dxa"/>
          </w:tcPr>
          <w:p w14:paraId="193D5BC0"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commentRangeStart w:id="51"/>
            <w:r w:rsidRPr="0008004E">
              <w:t>"cortexApp1.myDomain.com"</w:t>
            </w:r>
            <w:commentRangeEnd w:id="51"/>
            <w:r>
              <w:rPr>
                <w:rStyle w:val="CommentReference"/>
                <w:rFonts w:ascii="Trebuchet MS" w:hAnsi="Trebuchet MS"/>
              </w:rPr>
              <w:commentReference w:id="51"/>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proofErr w:type="spellStart"/>
            <w:r w:rsidRPr="0008004E">
              <w:t>PowerShellDetails.Port</w:t>
            </w:r>
            <w:proofErr w:type="spellEnd"/>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proofErr w:type="spellStart"/>
            <w:r w:rsidRPr="0008004E">
              <w:t>PowerShellDetails.SSL</w:t>
            </w:r>
            <w:proofErr w:type="spellEnd"/>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proofErr w:type="spellStart"/>
            <w:r w:rsidRPr="0008004E">
              <w:t>RecursiveAccessControl</w:t>
            </w:r>
            <w:proofErr w:type="spellEnd"/>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e.g.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proofErr w:type="spellStart"/>
            <w:r w:rsidRPr="00D405F0">
              <w:t>OptionalAdConfig.DomainController</w:t>
            </w:r>
            <w:proofErr w:type="spellEnd"/>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w:t>
            </w:r>
            <w:proofErr w:type="gramStart"/>
            <w:r w:rsidRPr="00D405F0">
              <w:t>server</w:t>
            </w:r>
            <w:proofErr w:type="gramEnd"/>
            <w:r w:rsidRPr="00D405F0">
              <w:t>-name"</w:t>
            </w:r>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proofErr w:type="spellStart"/>
            <w:r>
              <w:t>OptionalAdConfig.BaseAdGroupSearch</w:t>
            </w:r>
            <w:proofErr w:type="spellEnd"/>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w:t>
            </w:r>
            <w:proofErr w:type="spellStart"/>
            <w:proofErr w:type="gramStart"/>
            <w:r w:rsidRPr="00ED7836">
              <w:t>Builtin,DC</w:t>
            </w:r>
            <w:proofErr w:type="spellEnd"/>
            <w:proofErr w:type="gramEnd"/>
            <w:r w:rsidRPr="00ED7836">
              <w:t>=</w:t>
            </w:r>
            <w:proofErr w:type="spellStart"/>
            <w:r>
              <w:t>CortexUsers</w:t>
            </w:r>
            <w:r w:rsidRPr="00ED7836">
              <w:t>,DC</w:t>
            </w:r>
            <w:proofErr w:type="spellEnd"/>
            <w:r w:rsidRPr="00ED7836">
              <w:t>=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proofErr w:type="spellStart"/>
            <w:r w:rsidRPr="006143DE">
              <w:t>DataStorage</w:t>
            </w:r>
            <w:proofErr w:type="spellEnd"/>
            <w:r w:rsidRPr="006143DE">
              <w:t xml:space="preserv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534E575F" w14:textId="77777777" w:rsidR="00102EFB" w:rsidRDefault="00102EFB" w:rsidP="00EC3FBC">
      <w:pPr>
        <w:pStyle w:val="ListParagraph"/>
        <w:numPr>
          <w:ilvl w:val="0"/>
          <w:numId w:val="111"/>
        </w:numPr>
      </w:pPr>
      <w:r w:rsidRPr="0070781E">
        <w:t>The flow should then be saved and committed.</w:t>
      </w:r>
    </w:p>
    <w:p w14:paraId="24E94DB8" w14:textId="77777777" w:rsidR="00102EFB" w:rsidRPr="009609F3" w:rsidRDefault="00102EFB" w:rsidP="00102EFB">
      <w:pPr>
        <w:pStyle w:val="Heading3"/>
      </w:pPr>
      <w:r>
        <w:lastRenderedPageBreak/>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 xml:space="preserve">Edit the final Set Variable block, as directed by the note on the </w:t>
      </w:r>
      <w:proofErr w:type="gramStart"/>
      <w:r>
        <w:t>workspace</w:t>
      </w:r>
      <w:proofErr w:type="gramEnd"/>
    </w:p>
    <w:p w14:paraId="68E747ED" w14:textId="18ED997C" w:rsidR="00102EFB" w:rsidRPr="00C675D2" w:rsidRDefault="00093625" w:rsidP="00093625">
      <w:pPr>
        <w:jc w:val="center"/>
      </w:pPr>
      <w:r w:rsidRPr="00093625">
        <w:rPr>
          <w:noProof/>
        </w:rPr>
        <w:drawing>
          <wp:inline distT="0" distB="0" distL="0" distR="0" wp14:anchorId="6E25F81F" wp14:editId="51B0A355">
            <wp:extent cx="2882743" cy="3190875"/>
            <wp:effectExtent l="0" t="0" r="0" b="0"/>
            <wp:docPr id="1878333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3392" name="Picture 1" descr="A screenshot of a computer screen&#10;&#10;Description automatically generated"/>
                    <pic:cNvPicPr/>
                  </pic:nvPicPr>
                  <pic:blipFill>
                    <a:blip r:embed="rId40"/>
                    <a:stretch>
                      <a:fillRect/>
                    </a:stretch>
                  </pic:blipFill>
                  <pic:spPr>
                    <a:xfrm>
                      <a:off x="0" y="0"/>
                      <a:ext cx="2884598" cy="3192929"/>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414FDCD0" w14:textId="75F6A41D" w:rsidR="00102EFB" w:rsidRPr="0070781E" w:rsidRDefault="00102EFB" w:rsidP="00102EFB">
      <w:pPr>
        <w:pStyle w:val="ListParagraph"/>
        <w:numPr>
          <w:ilvl w:val="1"/>
          <w:numId w:val="113"/>
        </w:numPr>
      </w:pPr>
      <w:r>
        <w:t xml:space="preserve">Save and </w:t>
      </w:r>
      <w:proofErr w:type="gramStart"/>
      <w:r>
        <w:t>Commit</w:t>
      </w:r>
      <w:proofErr w:type="gramEnd"/>
      <w:r>
        <w:t xml:space="preserve"> the flow if changes were made</w:t>
      </w:r>
    </w:p>
    <w:p w14:paraId="2FD6FE5E" w14:textId="77777777" w:rsidR="00102EFB" w:rsidRDefault="00102EFB" w:rsidP="00102EFB"/>
    <w:p w14:paraId="65E917B7" w14:textId="77777777" w:rsidR="00102EFB" w:rsidRDefault="00102EFB" w:rsidP="00102EFB">
      <w:pPr>
        <w:rPr>
          <w:rFonts w:asciiTheme="majorHAnsi" w:eastAsiaTheme="majorEastAsia" w:hAnsiTheme="majorHAnsi" w:cstheme="majorBidi"/>
          <w:b/>
          <w:iCs/>
          <w:color w:val="282864"/>
          <w:sz w:val="24"/>
        </w:rPr>
      </w:pPr>
      <w:bookmarkStart w:id="52" w:name="_Toc130996340"/>
      <w:r>
        <w:br w:type="page"/>
      </w:r>
    </w:p>
    <w:p w14:paraId="3A3FB0D5" w14:textId="77777777" w:rsidR="00102EFB" w:rsidRPr="00950A27" w:rsidRDefault="00102EFB" w:rsidP="00555479">
      <w:pPr>
        <w:pStyle w:val="Heading2"/>
      </w:pPr>
      <w:bookmarkStart w:id="53" w:name="_Toc142058391"/>
      <w:bookmarkStart w:id="54" w:name="_Toc157673738"/>
      <w:r w:rsidRPr="00950A27">
        <w:lastRenderedPageBreak/>
        <w:t xml:space="preserve">Publish </w:t>
      </w:r>
      <w:r>
        <w:t xml:space="preserve">CORTEX </w:t>
      </w:r>
      <w:r w:rsidRPr="00950A27">
        <w:t>Flows</w:t>
      </w:r>
      <w:bookmarkEnd w:id="52"/>
      <w:bookmarkEnd w:id="53"/>
      <w:bookmarkEnd w:id="54"/>
    </w:p>
    <w:p w14:paraId="386F9DB1" w14:textId="77777777" w:rsidR="00102EFB" w:rsidRPr="00950A27" w:rsidRDefault="00102EFB" w:rsidP="00102EFB">
      <w:r w:rsidRPr="00950A27">
        <w:t>The flows then need to be added to a package and published to the server.</w:t>
      </w:r>
    </w:p>
    <w:p w14:paraId="2D015FA0" w14:textId="68DC4650"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Gateway, click ‘Settings’, then ‘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572BE371" w:rsidR="00102EFB" w:rsidRPr="00950A27" w:rsidRDefault="00102EFB" w:rsidP="00364BA3">
      <w:pPr>
        <w:pStyle w:val="ListParagraph"/>
        <w:numPr>
          <w:ilvl w:val="1"/>
          <w:numId w:val="115"/>
        </w:numPr>
      </w:pPr>
      <w:r w:rsidRPr="00950A27">
        <w:t>The default name is ‘</w:t>
      </w:r>
      <w:proofErr w:type="spellStart"/>
      <w:r w:rsidRPr="00950A27">
        <w:t>UserAccessManagement</w:t>
      </w:r>
      <w:proofErr w:type="spellEnd"/>
      <w:r w:rsidRPr="00950A27">
        <w:t>’, however any value can be entered.</w:t>
      </w:r>
    </w:p>
    <w:p w14:paraId="07289F8E" w14:textId="77777777" w:rsidR="00102EFB" w:rsidRPr="00950A27" w:rsidRDefault="00102EFB" w:rsidP="00364BA3">
      <w:pPr>
        <w:pStyle w:val="ListParagraph"/>
        <w:numPr>
          <w:ilvl w:val="1"/>
          <w:numId w:val="115"/>
        </w:numPr>
      </w:pPr>
      <w:r w:rsidRPr="00950A27">
        <w:t xml:space="preserve">If changing from default, the </w:t>
      </w:r>
      <w:proofErr w:type="spellStart"/>
      <w:r w:rsidRPr="00950A27">
        <w:t>UamPackageName</w:t>
      </w:r>
      <w:proofErr w:type="spellEnd"/>
      <w:r w:rsidRPr="00950A27">
        <w:t xml:space="preserve"> element of the </w:t>
      </w:r>
      <w:proofErr w:type="spellStart"/>
      <w:r w:rsidRPr="00950A27">
        <w:t>ConfigVariables</w:t>
      </w:r>
      <w:proofErr w:type="spellEnd"/>
      <w:r w:rsidRPr="00950A27">
        <w:t xml:space="preserve"> App Variable in </w:t>
      </w:r>
      <w:proofErr w:type="spellStart"/>
      <w:r w:rsidRPr="00950A27">
        <w:t>AppGyver</w:t>
      </w:r>
      <w:proofErr w:type="spellEnd"/>
      <w:r w:rsidRPr="00950A27">
        <w:t xml:space="preserve">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p>
    <w:p w14:paraId="17C07AC0" w14:textId="77777777" w:rsidR="00102EFB" w:rsidRDefault="00102EFB" w:rsidP="00102EFB"/>
    <w:p w14:paraId="4E31D8B6" w14:textId="77777777" w:rsidR="00102EFB" w:rsidRPr="00950A27" w:rsidRDefault="00102EFB" w:rsidP="00555479">
      <w:pPr>
        <w:pStyle w:val="Heading2"/>
      </w:pPr>
      <w:bookmarkStart w:id="55" w:name="_Toc142058392"/>
      <w:bookmarkStart w:id="56" w:name="_Toc157673739"/>
      <w:r>
        <w:t>Setup OAuth Published for Flows</w:t>
      </w:r>
      <w:bookmarkEnd w:id="55"/>
      <w:bookmarkEnd w:id="56"/>
    </w:p>
    <w:p w14:paraId="6953AA76" w14:textId="77777777" w:rsidR="00102EFB" w:rsidRDefault="00102EFB" w:rsidP="00102EFB">
      <w:r>
        <w:t xml:space="preserve">If using OAuth (as set in the </w:t>
      </w:r>
      <w:proofErr w:type="spellStart"/>
      <w:r>
        <w:t>AppGyver</w:t>
      </w:r>
      <w:proofErr w:type="spellEnd"/>
      <w:r>
        <w:t xml:space="preserve"> Config Object variable), the configuration must be setup within the published Package.</w:t>
      </w:r>
    </w:p>
    <w:p w14:paraId="49BF63BB" w14:textId="49C15B03" w:rsidR="00102EFB" w:rsidRDefault="00102EFB" w:rsidP="00C507C2">
      <w:pPr>
        <w:pStyle w:val="ListParagraph"/>
        <w:numPr>
          <w:ilvl w:val="0"/>
          <w:numId w:val="116"/>
        </w:numPr>
      </w:pPr>
      <w:r w:rsidRPr="00950A27">
        <w:t xml:space="preserve">In </w:t>
      </w:r>
      <w:r>
        <w:t xml:space="preserve">CORTEX </w:t>
      </w:r>
      <w:r w:rsidRPr="00950A27">
        <w:t>Gateway, click ‘Settings’, then ‘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 xml:space="preserve">Select the relevant AD Groups which should have access to run these flows (i.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57" w:name="_Toc142058393"/>
      <w:bookmarkStart w:id="58" w:name="_Toc157673740"/>
      <w:r>
        <w:lastRenderedPageBreak/>
        <w:t>Initialise Shared Data (Reliable Collections)</w:t>
      </w:r>
      <w:bookmarkEnd w:id="57"/>
      <w:bookmarkEnd w:id="58"/>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Note that this needs to be run on an application node, i.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e.g.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21DADF2A" w14:textId="2FF32951" w:rsidR="00102EFB" w:rsidRDefault="00102EFB" w:rsidP="00102EFB">
      <w:r>
        <w:t>Based on the above, follow the relevant sections below.</w:t>
      </w:r>
    </w:p>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Default="00102EFB" w:rsidP="00102EFB"/>
    <w:p w14:paraId="351252D8" w14:textId="77777777" w:rsidR="0042557E" w:rsidRPr="00D2165F" w:rsidRDefault="0042557E" w:rsidP="00102EFB"/>
    <w:p w14:paraId="774CF2AC" w14:textId="77777777" w:rsidR="00102EFB" w:rsidRDefault="00102EFB" w:rsidP="00102EFB">
      <w:r w:rsidRPr="00D2165F">
        <w:lastRenderedPageBreak/>
        <w:t>For example:</w:t>
      </w:r>
    </w:p>
    <w:p w14:paraId="0B11FA16" w14:textId="2C749688" w:rsidR="003025A8" w:rsidRPr="002C1170" w:rsidRDefault="003025A8" w:rsidP="003025A8">
      <w:pPr>
        <w:pStyle w:val="Style1"/>
      </w:pPr>
      <w:r w:rsidRPr="008C0F55">
        <w:t>cd "</w:t>
      </w:r>
      <w:r>
        <w:t>C:\Install\</w:t>
      </w:r>
      <w:r w:rsidR="00F7397E" w:rsidRPr="00C06F75">
        <w:t xml:space="preserve">Cortex Innovation </w:t>
      </w:r>
      <w:fldSimple w:instr=" DOCPROPERTY  ReleaseVersion  \* MERGEFORMAT ">
        <w:r w:rsidR="00AF5F60">
          <w:t>2024.1</w:t>
        </w:r>
      </w:fldSimple>
      <w:r w:rsidR="00F7397E" w:rsidRPr="00C06F75">
        <w:t xml:space="preserve"> - Interaction Portal</w:t>
      </w:r>
      <w:r>
        <w:t>\</w:t>
      </w:r>
      <w:r w:rsidRPr="008C0F55">
        <w:t>Cortex</w:t>
      </w:r>
      <w:r>
        <w:t xml:space="preserve"> </w:t>
      </w:r>
      <w:r w:rsidRPr="008C0F55">
        <w:t>Interaction</w:t>
      </w:r>
      <w:r>
        <w:t xml:space="preserve"> </w:t>
      </w:r>
      <w:r w:rsidRPr="008C0F55">
        <w:t>Portal"</w:t>
      </w:r>
    </w:p>
    <w:p w14:paraId="5E06A645" w14:textId="3C04ED08" w:rsidR="00102EFB" w:rsidRPr="00D2165F" w:rsidRDefault="00102EFB" w:rsidP="00102EFB"/>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77777777" w:rsidR="00102EFB" w:rsidRPr="00D2165F" w:rsidRDefault="00102EFB" w:rsidP="00BA1453">
      <w:pPr>
        <w:pStyle w:val="Style1"/>
      </w:pPr>
      <w:r w:rsidRPr="00D2165F">
        <w:t>-</w:t>
      </w:r>
      <w:proofErr w:type="spellStart"/>
      <w:r>
        <w:t>ExportDirectory</w:t>
      </w:r>
      <w:proofErr w:type="spellEnd"/>
      <w:r>
        <w:t xml:space="preserve"> </w:t>
      </w:r>
      <w:r w:rsidRPr="00D2165F">
        <w:t>"</w:t>
      </w:r>
      <w:r>
        <w:t>C:\Temp</w:t>
      </w:r>
      <w:r w:rsidRPr="00D2165F">
        <w:t xml:space="preserve">" </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proofErr w:type="spellStart"/>
            <w:r>
              <w:t>ExportDirectory</w:t>
            </w:r>
            <w:proofErr w:type="spellEnd"/>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bl>
    <w:p w14:paraId="56BE36ED" w14:textId="77777777" w:rsidR="00102EFB" w:rsidRPr="00D45317" w:rsidRDefault="00102EFB" w:rsidP="00102EFB">
      <w:pPr>
        <w:pStyle w:val="Heading3"/>
      </w:pPr>
      <w:r>
        <w:lastRenderedPageBreak/>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w:t>
      </w:r>
      <w:proofErr w:type="gramStart"/>
      <w:r w:rsidR="00D80FF0">
        <w:t>directory</w:t>
      </w:r>
      <w:proofErr w:type="gramEnd"/>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1653B4D9" w:rsidR="00102EFB" w:rsidRDefault="00F7397E" w:rsidP="00F7397E">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w:t>
      </w:r>
      <w:proofErr w:type="spellStart"/>
      <w:r w:rsidR="00300D87">
        <w:t>SettingsImportPath</w:t>
      </w:r>
      <w:proofErr w:type="spellEnd"/>
      <w:r w:rsidR="00300D87">
        <w:t xml:space="preserve"> should be replaced with both -</w:t>
      </w:r>
      <w:proofErr w:type="spellStart"/>
      <w:r w:rsidR="00300D87">
        <w:t>adminAdGroups</w:t>
      </w:r>
      <w:proofErr w:type="spellEnd"/>
      <w:r w:rsidR="00300D87">
        <w:t xml:space="preserve"> and -</w:t>
      </w:r>
      <w:proofErr w:type="spellStart"/>
      <w:r w:rsidR="00300D87">
        <w:t>userAdGroups</w:t>
      </w:r>
      <w:proofErr w:type="spellEnd"/>
      <w:r w:rsidR="00300D87">
        <w:t xml:space="preserve">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proofErr w:type="spellStart"/>
      <w:r>
        <w:t>ServiceRequestsImportPath</w:t>
      </w:r>
      <w:proofErr w:type="spellEnd"/>
      <w:r w:rsidRPr="00D2165F">
        <w:t xml:space="preserve"> "</w:t>
      </w:r>
      <w:r>
        <w:t>C:\Temp\ServiceRequests.json</w:t>
      </w:r>
      <w:r w:rsidRPr="00D2165F">
        <w:t>"`</w:t>
      </w:r>
    </w:p>
    <w:p w14:paraId="52D65B00" w14:textId="77777777" w:rsidR="00102EFB" w:rsidRPr="00D2165F" w:rsidRDefault="00102EFB" w:rsidP="00BA1453">
      <w:pPr>
        <w:pStyle w:val="Style1"/>
      </w:pPr>
      <w:r w:rsidRPr="00D2165F">
        <w:t>-</w:t>
      </w:r>
      <w:proofErr w:type="spellStart"/>
      <w:r>
        <w:t>ProcessDefinitionsImportPath</w:t>
      </w:r>
      <w:proofErr w:type="spellEnd"/>
      <w:r>
        <w:t xml:space="preserve"> </w:t>
      </w:r>
      <w:r w:rsidRPr="00D2165F">
        <w:t>"</w:t>
      </w:r>
      <w:r>
        <w:t>C:\Temp\RbacConfig.json</w:t>
      </w:r>
      <w:r w:rsidRPr="00D2165F">
        <w:t>"`</w:t>
      </w:r>
    </w:p>
    <w:p w14:paraId="046DE4B9" w14:textId="77777777" w:rsidR="00102EFB" w:rsidRDefault="00102EFB" w:rsidP="00BA1453">
      <w:pPr>
        <w:pStyle w:val="Style1"/>
      </w:pPr>
      <w:r w:rsidRPr="00D2165F">
        <w:t>-</w:t>
      </w:r>
      <w:proofErr w:type="spellStart"/>
      <w:r>
        <w:t>ProcessKeysImportPath</w:t>
      </w:r>
      <w:proofErr w:type="spellEnd"/>
      <w:r>
        <w:t xml:space="preserve"> </w:t>
      </w:r>
      <w:r w:rsidRPr="00D2165F">
        <w:t>"</w:t>
      </w:r>
      <w:r>
        <w:t>C:\Temp\RbacKeys.json</w:t>
      </w:r>
      <w:r w:rsidRPr="00D2165F">
        <w:t>"`</w:t>
      </w:r>
    </w:p>
    <w:p w14:paraId="06EC38E5" w14:textId="77777777" w:rsidR="00102EFB" w:rsidRPr="00D2165F" w:rsidRDefault="00102EFB" w:rsidP="00BA1453">
      <w:pPr>
        <w:pStyle w:val="Style1"/>
      </w:pPr>
      <w:r w:rsidRPr="00D2165F">
        <w:t>-</w:t>
      </w:r>
      <w:proofErr w:type="spellStart"/>
      <w:r>
        <w:t>SettingsImportPath</w:t>
      </w:r>
      <w:proofErr w:type="spellEnd"/>
      <w:r>
        <w:t xml:space="preserve"> </w:t>
      </w:r>
      <w:r w:rsidRPr="00D2165F">
        <w:t>"</w:t>
      </w:r>
      <w:r>
        <w:t>C:\Temp\AppSettings.json</w:t>
      </w:r>
      <w:r w:rsidRPr="00D2165F">
        <w:t>"</w:t>
      </w:r>
    </w:p>
    <w:p w14:paraId="46D6A31E" w14:textId="77777777" w:rsidR="0042557E" w:rsidRDefault="0042557E" w:rsidP="0042557E">
      <w:pPr>
        <w:pStyle w:val="ListParagraph"/>
      </w:pPr>
    </w:p>
    <w:p w14:paraId="284AA8FC" w14:textId="77777777" w:rsidR="0042557E" w:rsidRDefault="0042557E" w:rsidP="0042557E">
      <w:pPr>
        <w:pStyle w:val="ListParagraph"/>
      </w:pPr>
    </w:p>
    <w:p w14:paraId="6257BEA1" w14:textId="77777777" w:rsidR="0042557E" w:rsidRDefault="0042557E" w:rsidP="0042557E">
      <w:pPr>
        <w:pStyle w:val="ListParagraph"/>
      </w:pPr>
    </w:p>
    <w:p w14:paraId="65656F42" w14:textId="77777777" w:rsidR="0042557E" w:rsidRDefault="0042557E" w:rsidP="0042557E">
      <w:pPr>
        <w:pStyle w:val="ListParagraph"/>
      </w:pPr>
    </w:p>
    <w:p w14:paraId="2A1BEAE5" w14:textId="77777777" w:rsidR="0042557E" w:rsidRDefault="0042557E" w:rsidP="00BC0E65">
      <w:pPr>
        <w:pStyle w:val="ListParagraph"/>
      </w:pPr>
    </w:p>
    <w:p w14:paraId="2F4F58B3" w14:textId="385C452D" w:rsidR="00102EFB" w:rsidRPr="00D2165F" w:rsidRDefault="00102EFB" w:rsidP="00BA1453">
      <w:pPr>
        <w:pStyle w:val="ListParagraph"/>
        <w:numPr>
          <w:ilvl w:val="0"/>
          <w:numId w:val="120"/>
        </w:numPr>
      </w:pPr>
      <w:r w:rsidRPr="00D2165F">
        <w:lastRenderedPageBreak/>
        <w:t>Update any parameters as necessary.</w:t>
      </w:r>
    </w:p>
    <w:tbl>
      <w:tblPr>
        <w:tblStyle w:val="TableProfessional"/>
        <w:tblW w:w="9064" w:type="dxa"/>
        <w:tblLook w:val="04A0" w:firstRow="1" w:lastRow="0" w:firstColumn="1" w:lastColumn="0" w:noHBand="0" w:noVBand="1"/>
      </w:tblPr>
      <w:tblGrid>
        <w:gridCol w:w="3147"/>
        <w:gridCol w:w="2512"/>
        <w:gridCol w:w="3405"/>
      </w:tblGrid>
      <w:tr w:rsidR="00102EFB" w:rsidRPr="00DE49CB" w14:paraId="41FB2CBF"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20A84A6" w14:textId="77777777" w:rsidR="00102EFB" w:rsidRPr="009E55CF" w:rsidRDefault="00102EFB" w:rsidP="00102EFB">
            <w:r w:rsidRPr="009E55CF">
              <w:t>Parameter Name</w:t>
            </w:r>
          </w:p>
        </w:tc>
        <w:tc>
          <w:tcPr>
            <w:tcW w:w="0" w:type="dxa"/>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0" w:type="dxa"/>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proofErr w:type="spellStart"/>
            <w:r>
              <w:t>ServiceRequestsImportPath</w:t>
            </w:r>
            <w:proofErr w:type="spellEnd"/>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proofErr w:type="spellStart"/>
            <w:r>
              <w:t>ProcessDefinitionsImportPath</w:t>
            </w:r>
            <w:proofErr w:type="spellEnd"/>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Process 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proofErr w:type="spellStart"/>
            <w:r w:rsidRPr="005576F2">
              <w:t>ProcessKeysImportPath</w:t>
            </w:r>
            <w:proofErr w:type="spellEnd"/>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proofErr w:type="spellStart"/>
            <w:r w:rsidRPr="005576F2">
              <w:t>SettingsImportPath</w:t>
            </w:r>
            <w:proofErr w:type="spellEnd"/>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lastRenderedPageBreak/>
              <w:t xml:space="preserve">Note that this can be replaced with the </w:t>
            </w:r>
            <w:proofErr w:type="spellStart"/>
            <w:r w:rsidRPr="00BC3738">
              <w:rPr>
                <w:b/>
                <w:bCs/>
              </w:rPr>
              <w:t>adminAdGroups</w:t>
            </w:r>
            <w:proofErr w:type="spellEnd"/>
            <w:r>
              <w:t xml:space="preserve"> and </w:t>
            </w:r>
            <w:proofErr w:type="spellStart"/>
            <w:r w:rsidRPr="00BC3738">
              <w:rPr>
                <w:b/>
                <w:bCs/>
              </w:rPr>
              <w:t>userAdGroups</w:t>
            </w:r>
            <w:proofErr w:type="spellEnd"/>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Settings.json</w:t>
            </w:r>
          </w:p>
        </w:tc>
      </w:tr>
    </w:tbl>
    <w:p w14:paraId="0BD2C3E5" w14:textId="1A3BF8BE" w:rsidR="00102EFB" w:rsidRDefault="00102EFB" w:rsidP="007778F8">
      <w:pPr>
        <w:pStyle w:val="ListParagraph"/>
        <w:numPr>
          <w:ilvl w:val="0"/>
          <w:numId w:val="120"/>
        </w:numPr>
      </w:pPr>
      <w:r>
        <w:t xml:space="preserve">Run the script and ensure there are no </w:t>
      </w:r>
      <w:proofErr w:type="gramStart"/>
      <w:r>
        <w:t>errors</w:t>
      </w:r>
      <w:proofErr w:type="gramEnd"/>
    </w:p>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33D4AF20" w:rsidR="00102EFB" w:rsidRPr="00D2165F" w:rsidRDefault="00F7397E" w:rsidP="00F7397E">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w:t>
      </w:r>
      <w:proofErr w:type="spellStart"/>
      <w:r w:rsidRPr="00D2165F">
        <w:t>adminAdGroups</w:t>
      </w:r>
      <w:proofErr w:type="spellEnd"/>
      <w:r w:rsidRPr="00D2165F">
        <w:t xml:space="preserve"> </w:t>
      </w:r>
      <w:proofErr w:type="gramStart"/>
      <w:r w:rsidRPr="00D2165F">
        <w:t>@(</w:t>
      </w:r>
      <w:proofErr w:type="gramEnd"/>
      <w:r w:rsidRPr="00D2165F">
        <w:t>"Domain Admins") `</w:t>
      </w:r>
    </w:p>
    <w:p w14:paraId="0757AAAF" w14:textId="77777777" w:rsidR="00102EFB" w:rsidRPr="00D2165F" w:rsidRDefault="00102EFB" w:rsidP="00BA1453">
      <w:pPr>
        <w:pStyle w:val="Style1"/>
      </w:pPr>
      <w:r w:rsidRPr="00D2165F">
        <w:t>-</w:t>
      </w:r>
      <w:proofErr w:type="spellStart"/>
      <w:r w:rsidRPr="00D2165F">
        <w:t>userAdGroups</w:t>
      </w:r>
      <w:proofErr w:type="spellEnd"/>
      <w:r w:rsidRPr="00D2165F">
        <w:t xml:space="preserve"> </w:t>
      </w:r>
      <w:proofErr w:type="gramStart"/>
      <w:r w:rsidRPr="00D2165F">
        <w:t>@(</w:t>
      </w:r>
      <w:proofErr w:type="gramEnd"/>
      <w:r w:rsidRPr="00D2165F">
        <w:t xml:space="preserve">"Domain Users") </w:t>
      </w:r>
    </w:p>
    <w:p w14:paraId="54EBB6F1" w14:textId="77777777" w:rsidR="0042557E" w:rsidRDefault="0042557E" w:rsidP="0042557E">
      <w:pPr>
        <w:pStyle w:val="ListParagraph"/>
      </w:pPr>
    </w:p>
    <w:p w14:paraId="7AB82633" w14:textId="77777777" w:rsidR="0042557E" w:rsidRDefault="0042557E" w:rsidP="00BC0E65">
      <w:pPr>
        <w:pStyle w:val="ListParagraph"/>
      </w:pPr>
    </w:p>
    <w:p w14:paraId="493BC022" w14:textId="7C2C920B" w:rsidR="00102EFB" w:rsidRPr="00D2165F" w:rsidRDefault="00102EFB" w:rsidP="00BA1453">
      <w:pPr>
        <w:pStyle w:val="ListParagraph"/>
        <w:numPr>
          <w:ilvl w:val="0"/>
          <w:numId w:val="123"/>
        </w:numPr>
      </w:pPr>
      <w:r w:rsidRPr="00D2165F">
        <w:lastRenderedPageBreak/>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proofErr w:type="spellStart"/>
            <w:r w:rsidRPr="009E55CF">
              <w:t>adminAdGroups</w:t>
            </w:r>
            <w:proofErr w:type="spellEnd"/>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A comma separated list of the user groups in Active 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gramStart"/>
            <w:r w:rsidRPr="009E55CF">
              <w:t>@(</w:t>
            </w:r>
            <w:proofErr w:type="gramEnd"/>
            <w:r w:rsidRPr="009E55CF">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proofErr w:type="spellStart"/>
            <w:r w:rsidRPr="009E55CF">
              <w:t>userAdGroups</w:t>
            </w:r>
            <w:proofErr w:type="spellEnd"/>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proofErr w:type="gramStart"/>
            <w:r w:rsidRPr="009E55CF">
              <w:t>@(</w:t>
            </w:r>
            <w:proofErr w:type="gramEnd"/>
            <w:r w:rsidRPr="009E55CF">
              <w:t>"Domain Users", "Local Users")</w:t>
            </w: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pPr>
      <w:r>
        <w:t xml:space="preserve">Run the script and ensure there are no </w:t>
      </w:r>
      <w:proofErr w:type="gramStart"/>
      <w:r>
        <w:t>errors</w:t>
      </w:r>
      <w:proofErr w:type="gramEnd"/>
    </w:p>
    <w:p w14:paraId="7A68C77D" w14:textId="77777777" w:rsidR="00102EFB" w:rsidRPr="00D2165F" w:rsidRDefault="00102EFB" w:rsidP="00BA1453">
      <w:pPr>
        <w:pStyle w:val="Heading2"/>
      </w:pPr>
      <w:bookmarkStart w:id="59" w:name="_Toc130996341"/>
      <w:bookmarkStart w:id="60" w:name="_Toc142058394"/>
      <w:bookmarkStart w:id="61" w:name="_Toc157673741"/>
      <w:r w:rsidRPr="00D2165F">
        <w:t>Website Deployment</w:t>
      </w:r>
      <w:bookmarkEnd w:id="59"/>
      <w:bookmarkEnd w:id="60"/>
      <w:bookmarkEnd w:id="61"/>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commentRangeStart w:id="62"/>
      <w:r w:rsidRPr="00D2165F">
        <w:t>To run the script, complete the following steps.</w:t>
      </w:r>
      <w:commentRangeEnd w:id="62"/>
      <w:r>
        <w:rPr>
          <w:rStyle w:val="CommentReference"/>
          <w:rFonts w:ascii="Trebuchet MS" w:eastAsia="Times New Roman" w:hAnsi="Trebuchet MS" w:cs="Times New Roman"/>
          <w:lang w:eastAsia="en-GB"/>
        </w:rPr>
        <w:commentReference w:id="62"/>
      </w:r>
    </w:p>
    <w:p w14:paraId="560403F3" w14:textId="7B874480" w:rsidR="00102EFB" w:rsidRPr="00D2165F" w:rsidRDefault="00102EFB" w:rsidP="00BA1453">
      <w:pPr>
        <w:pStyle w:val="ListParagraph"/>
        <w:numPr>
          <w:ilvl w:val="0"/>
          <w:numId w:val="125"/>
        </w:numPr>
      </w:pPr>
      <w:r w:rsidRPr="00D2165F">
        <w:lastRenderedPageBreak/>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3D4CE714" w:rsidR="00102EFB" w:rsidRPr="00D2165F" w:rsidRDefault="00564F2A" w:rsidP="00564F2A">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D2165F" w:rsidRDefault="00102EFB" w:rsidP="00BA1453">
      <w:pPr>
        <w:pStyle w:val="Style1"/>
        <w:tabs>
          <w:tab w:val="left" w:pos="7755"/>
        </w:tabs>
      </w:pPr>
      <w:r w:rsidRPr="00D2165F">
        <w:t>.\Deploy.</w:t>
      </w:r>
      <w:r>
        <w:t>Cortex.Interaction.Portal</w:t>
      </w:r>
      <w:r w:rsidRPr="00D2165F">
        <w:t>.ps1 `</w:t>
      </w:r>
    </w:p>
    <w:p w14:paraId="7F1C24B8" w14:textId="77777777" w:rsidR="00102EFB" w:rsidRPr="00D2165F" w:rsidRDefault="00102EFB" w:rsidP="00BA1453">
      <w:pPr>
        <w:pStyle w:val="Style1"/>
        <w:tabs>
          <w:tab w:val="left" w:pos="7755"/>
        </w:tabs>
      </w:pPr>
      <w:r w:rsidRPr="00D2165F">
        <w:t>-</w:t>
      </w:r>
      <w:proofErr w:type="spellStart"/>
      <w:r w:rsidRPr="00D2165F">
        <w:t>PortalIISSiteName</w:t>
      </w:r>
      <w:proofErr w:type="spellEnd"/>
      <w:r w:rsidRPr="00D2165F">
        <w:t xml:space="preserve"> "Cortex" `</w:t>
      </w:r>
    </w:p>
    <w:p w14:paraId="75B9A34C" w14:textId="77777777" w:rsidR="00102EFB" w:rsidRPr="00D2165F" w:rsidRDefault="00102EFB" w:rsidP="00BA1453">
      <w:pPr>
        <w:pStyle w:val="Style1"/>
        <w:tabs>
          <w:tab w:val="left" w:pos="7755"/>
        </w:tabs>
      </w:pPr>
      <w:r w:rsidRPr="00D2165F">
        <w:t>-</w:t>
      </w:r>
      <w:proofErr w:type="spellStart"/>
      <w:r w:rsidRPr="00D2165F">
        <w:t>PortalIISApplicationName</w:t>
      </w:r>
      <w:proofErr w:type="spellEnd"/>
      <w:r w:rsidRPr="00D2165F">
        <w:t xml:space="preserve"> "</w:t>
      </w:r>
      <w:proofErr w:type="spellStart"/>
      <w:r w:rsidRPr="00D2165F">
        <w:t>CortexInteractionPortal</w:t>
      </w:r>
      <w:proofErr w:type="spellEnd"/>
      <w:r w:rsidRPr="00D2165F">
        <w:t>" `</w:t>
      </w:r>
    </w:p>
    <w:p w14:paraId="6DBA8F92" w14:textId="77777777" w:rsidR="00102EFB" w:rsidRPr="00D2165F" w:rsidRDefault="00102EFB" w:rsidP="00BA1453">
      <w:pPr>
        <w:pStyle w:val="Style1"/>
        <w:tabs>
          <w:tab w:val="left" w:pos="7755"/>
        </w:tabs>
      </w:pPr>
      <w:r w:rsidRPr="00D2165F">
        <w:t>-</w:t>
      </w:r>
      <w:proofErr w:type="spellStart"/>
      <w:r w:rsidRPr="00D2165F">
        <w:t>PortalIISAppPool</w:t>
      </w:r>
      <w:proofErr w:type="spellEnd"/>
      <w:r w:rsidRPr="00D2165F">
        <w:t xml:space="preserve"> "</w:t>
      </w:r>
      <w:proofErr w:type="spellStart"/>
      <w:r w:rsidRPr="00D2165F">
        <w:t>CortexInteractionPortal</w:t>
      </w:r>
      <w:proofErr w:type="spellEnd"/>
      <w:r w:rsidRPr="00D2165F">
        <w:t>" `</w:t>
      </w:r>
    </w:p>
    <w:p w14:paraId="2922C2B6" w14:textId="77777777" w:rsidR="00102EFB" w:rsidRPr="00D2165F" w:rsidRDefault="00102EFB" w:rsidP="00BA1453">
      <w:pPr>
        <w:pStyle w:val="Style1"/>
        <w:tabs>
          <w:tab w:val="left" w:pos="7755"/>
        </w:tabs>
      </w:pPr>
      <w:r w:rsidRPr="00D2165F">
        <w:t>-</w:t>
      </w:r>
      <w:proofErr w:type="spellStart"/>
      <w:r w:rsidRPr="00D2165F">
        <w:t>IISDirectory</w:t>
      </w:r>
      <w:proofErr w:type="spellEnd"/>
      <w:r w:rsidRPr="00D2165F">
        <w:t xml:space="preserve"> "C:\inetpub\wwwroot" `</w:t>
      </w:r>
    </w:p>
    <w:p w14:paraId="35947E89" w14:textId="77777777" w:rsidR="00102EFB" w:rsidRDefault="00102EFB" w:rsidP="00BA1453">
      <w:pPr>
        <w:pStyle w:val="Style1"/>
        <w:tabs>
          <w:tab w:val="left" w:pos="7755"/>
        </w:tabs>
      </w:pPr>
      <w:r w:rsidRPr="00D2165F">
        <w:t>-</w:t>
      </w:r>
      <w:proofErr w:type="spellStart"/>
      <w:r w:rsidRPr="00D2165F">
        <w:t>iisSiteHostName</w:t>
      </w:r>
      <w:proofErr w:type="spellEnd"/>
      <w:r w:rsidRPr="00D2165F">
        <w:t xml:space="preserv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proofErr w:type="spellStart"/>
            <w:r w:rsidRPr="009E55CF">
              <w:t>PortalIISSiteName</w:t>
            </w:r>
            <w:proofErr w:type="spellEnd"/>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proofErr w:type="spellStart"/>
            <w:r w:rsidRPr="009E55CF">
              <w:t>PortalIISApplicationName</w:t>
            </w:r>
            <w:proofErr w:type="spellEnd"/>
          </w:p>
        </w:tc>
        <w:tc>
          <w:tcPr>
            <w:tcW w:w="2820" w:type="dxa"/>
          </w:tcPr>
          <w:p w14:paraId="2ACF674E"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proofErr w:type="spellStart"/>
            <w:r w:rsidRPr="009E55CF">
              <w:t>PortalIISAppPool</w:t>
            </w:r>
            <w:proofErr w:type="spellEnd"/>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proofErr w:type="spellStart"/>
            <w:r w:rsidRPr="009E55CF">
              <w:t>IISDirectory</w:t>
            </w:r>
            <w:proofErr w:type="spellEnd"/>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w:t>
            </w:r>
            <w:proofErr w:type="spellStart"/>
            <w:r>
              <w:t>inetpub</w:t>
            </w:r>
            <w:proofErr w:type="spellEnd"/>
            <w:r>
              <w:t>\</w:t>
            </w:r>
            <w:proofErr w:type="spellStart"/>
            <w:r>
              <w:t>wwwroot</w:t>
            </w:r>
            <w:proofErr w:type="spellEnd"/>
            <w:r>
              <w: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proofErr w:type="spellStart"/>
            <w:r w:rsidRPr="009E55CF">
              <w:t>iisSiteHostName</w:t>
            </w:r>
            <w:proofErr w:type="spellEnd"/>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r w:rsidRPr="00D2165F">
        <w:t>The PowerShell ISE window should look as follows:</w:t>
      </w:r>
    </w:p>
    <w:p w14:paraId="6EB5236E" w14:textId="65274E3C" w:rsidR="00102EFB" w:rsidRPr="00D2165F" w:rsidRDefault="00755B30" w:rsidP="00102EFB">
      <w:r w:rsidRPr="00755B30">
        <w:rPr>
          <w:noProof/>
        </w:rPr>
        <w:lastRenderedPageBreak/>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41"/>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63" w:name="_Toc130996342"/>
      <w:bookmarkStart w:id="64" w:name="_Toc142058395"/>
      <w:bookmarkStart w:id="65" w:name="_Toc157673742"/>
      <w:r w:rsidRPr="002C49F5">
        <w:t>Web Application Deployment</w:t>
      </w:r>
      <w:bookmarkEnd w:id="63"/>
      <w:bookmarkEnd w:id="64"/>
      <w:bookmarkEnd w:id="65"/>
    </w:p>
    <w:p w14:paraId="77051400" w14:textId="6EC00BBF" w:rsidR="00102EFB" w:rsidRPr="002C49F5" w:rsidRDefault="00102EFB" w:rsidP="00BA1453">
      <w:pPr>
        <w:pStyle w:val="ListParagraph"/>
        <w:numPr>
          <w:ilvl w:val="0"/>
          <w:numId w:val="126"/>
        </w:numPr>
      </w:pPr>
      <w:r w:rsidRPr="002C49F5">
        <w:t xml:space="preserve">Login to </w:t>
      </w:r>
      <w:proofErr w:type="spellStart"/>
      <w:r w:rsidRPr="002C49F5">
        <w:t>AppGyver</w:t>
      </w:r>
      <w:proofErr w:type="spellEnd"/>
      <w:r w:rsidRPr="002C49F5">
        <w:t xml:space="preserve"> and go to the App.</w:t>
      </w:r>
    </w:p>
    <w:p w14:paraId="18DD3D63" w14:textId="33BEEA3D" w:rsidR="00102EFB" w:rsidRPr="002C49F5" w:rsidRDefault="00102EFB" w:rsidP="00BA1453">
      <w:pPr>
        <w:pStyle w:val="ListParagraph"/>
        <w:numPr>
          <w:ilvl w:val="0"/>
          <w:numId w:val="126"/>
        </w:numPr>
      </w:pPr>
      <w:r w:rsidRPr="002C49F5">
        <w:t xml:space="preserve">Select a page (for example Home Page) and select </w:t>
      </w:r>
      <w:r w:rsidR="005B24A9">
        <w:t>‘</w:t>
      </w:r>
      <w:r w:rsidRPr="002C49F5">
        <w:t>Launch</w:t>
      </w:r>
      <w:r w:rsidR="005B24A9">
        <w:t>’</w:t>
      </w:r>
      <w:r w:rsidRPr="002C49F5">
        <w:t xml:space="preserve"> from the toolbar at the top.</w:t>
      </w:r>
    </w:p>
    <w:p w14:paraId="7A88BC54" w14:textId="4923910A" w:rsidR="00102EFB" w:rsidRPr="002C49F5" w:rsidRDefault="00016FC0" w:rsidP="00016FC0">
      <w:pPr>
        <w:pStyle w:val="ListParagraph"/>
        <w:numPr>
          <w:ilvl w:val="0"/>
          <w:numId w:val="126"/>
        </w:numPr>
      </w:pPr>
      <w:r>
        <w:t>From the ‘Launch’ options, select ‘Open build service’ under the ‘Build your app’ section.</w:t>
      </w:r>
    </w:p>
    <w:p w14:paraId="6AADD9A6" w14:textId="77777777" w:rsidR="00102EFB" w:rsidRPr="002C49F5" w:rsidRDefault="00102EFB" w:rsidP="00BA1453">
      <w:pPr>
        <w:pStyle w:val="ListParagraph"/>
        <w:numPr>
          <w:ilvl w:val="0"/>
          <w:numId w:val="126"/>
        </w:numPr>
      </w:pPr>
      <w:r w:rsidRPr="002C49F5">
        <w:t>For the first build operation, you will need to configure the build:</w:t>
      </w:r>
    </w:p>
    <w:p w14:paraId="2A83AE51" w14:textId="6C1B0EE4" w:rsidR="00102EFB" w:rsidRPr="002C49F5" w:rsidRDefault="00684433" w:rsidP="00BA1453">
      <w:pPr>
        <w:pStyle w:val="ListParagraph"/>
        <w:numPr>
          <w:ilvl w:val="1"/>
          <w:numId w:val="126"/>
        </w:numPr>
      </w:pPr>
      <w:r>
        <w:t>In the ‘Build</w:t>
      </w:r>
      <w:r w:rsidR="005B24A9">
        <w:t>’ section</w:t>
      </w:r>
      <w:r>
        <w:t>, s</w:t>
      </w:r>
      <w:r w:rsidR="00102EFB" w:rsidRPr="002C49F5">
        <w:t>elect ‘Configure’ under the ‘Web App’ option.</w:t>
      </w:r>
    </w:p>
    <w:p w14:paraId="18C31A51" w14:textId="09E46D0C" w:rsidR="00102EFB" w:rsidRPr="002C49F5" w:rsidRDefault="00102EFB" w:rsidP="00BA1453">
      <w:pPr>
        <w:pStyle w:val="ListParagraph"/>
        <w:numPr>
          <w:ilvl w:val="1"/>
          <w:numId w:val="126"/>
        </w:numPr>
      </w:pPr>
      <w:r w:rsidRPr="002C49F5">
        <w:t xml:space="preserve">Select </w:t>
      </w:r>
      <w:r w:rsidR="00AC547F">
        <w:t>‘</w:t>
      </w:r>
      <w:r w:rsidRPr="002C49F5">
        <w:t>ZIP</w:t>
      </w:r>
      <w:r w:rsidR="00AC547F">
        <w:t>’</w:t>
      </w:r>
      <w:r w:rsidRPr="002C49F5">
        <w:t xml:space="preserve"> as the </w:t>
      </w:r>
      <w:r w:rsidR="00016FC0">
        <w:t>‘</w:t>
      </w:r>
      <w:r w:rsidRPr="002C49F5">
        <w:t>Build Scheme</w:t>
      </w:r>
      <w:r w:rsidR="00016FC0">
        <w:t>’</w:t>
      </w:r>
      <w:r w:rsidRPr="002C49F5">
        <w:t>.</w:t>
      </w:r>
    </w:p>
    <w:p w14:paraId="0FD55472" w14:textId="2952113A" w:rsidR="00102EFB" w:rsidRPr="002C49F5" w:rsidRDefault="00102EFB" w:rsidP="00BA1453">
      <w:pPr>
        <w:pStyle w:val="ListParagraph"/>
        <w:numPr>
          <w:ilvl w:val="1"/>
          <w:numId w:val="126"/>
        </w:numPr>
      </w:pPr>
      <w:r w:rsidRPr="002C49F5">
        <w:t xml:space="preserve">Select </w:t>
      </w:r>
      <w:r w:rsidR="005B24A9" w:rsidRPr="002C49F5">
        <w:t>’</w:t>
      </w:r>
      <w:r w:rsidR="005B24A9">
        <w:t>Next</w:t>
      </w:r>
      <w:r w:rsidR="005B24A9" w:rsidRPr="002C49F5">
        <w:t>’</w:t>
      </w:r>
      <w:r w:rsidRPr="002C49F5">
        <w:t>.</w:t>
      </w:r>
    </w:p>
    <w:p w14:paraId="061543AD" w14:textId="7580D218" w:rsidR="00102EFB" w:rsidRPr="002C49F5" w:rsidRDefault="00684433" w:rsidP="00BA1453">
      <w:pPr>
        <w:pStyle w:val="ListParagraph"/>
        <w:numPr>
          <w:ilvl w:val="1"/>
          <w:numId w:val="126"/>
        </w:numPr>
      </w:pPr>
      <w:r>
        <w:t>In the ‘Image Assets’ tab, u</w:t>
      </w:r>
      <w:r w:rsidR="00102EFB" w:rsidRPr="002C49F5">
        <w:t xml:space="preserve">pload a favicon to act as a logo for the portal if desired, for example, the </w:t>
      </w:r>
      <w:r w:rsidR="00102EFB">
        <w:t xml:space="preserve">CORTEX </w:t>
      </w:r>
      <w:r w:rsidR="00102EFB" w:rsidRPr="002C49F5">
        <w:t>Logo or your company logo.</w:t>
      </w:r>
    </w:p>
    <w:p w14:paraId="78D20867" w14:textId="4B69325A" w:rsidR="00102EFB" w:rsidRPr="002C49F5" w:rsidRDefault="00102EFB" w:rsidP="00BA1453">
      <w:pPr>
        <w:pStyle w:val="ListParagraph"/>
        <w:numPr>
          <w:ilvl w:val="1"/>
          <w:numId w:val="126"/>
        </w:numPr>
      </w:pPr>
      <w:r w:rsidRPr="002C49F5">
        <w:t>Select ’</w:t>
      </w:r>
      <w:r w:rsidR="00684433">
        <w:t>N</w:t>
      </w:r>
      <w:r w:rsidR="005B24A9">
        <w:t>ext</w:t>
      </w:r>
      <w:r w:rsidRPr="002C49F5">
        <w:t>’.</w:t>
      </w:r>
    </w:p>
    <w:p w14:paraId="2C995F57" w14:textId="09881829" w:rsidR="00102EFB" w:rsidRPr="002C49F5" w:rsidRDefault="00102EFB" w:rsidP="00BA1453">
      <w:pPr>
        <w:pStyle w:val="ListParagraph"/>
        <w:numPr>
          <w:ilvl w:val="1"/>
          <w:numId w:val="126"/>
        </w:numPr>
      </w:pPr>
      <w:r w:rsidRPr="002C49F5">
        <w:t xml:space="preserve">Nothing is required </w:t>
      </w:r>
      <w:r w:rsidR="003C300E">
        <w:t>to be changed in the</w:t>
      </w:r>
      <w:r w:rsidRPr="002C49F5">
        <w:t xml:space="preserve"> ‘</w:t>
      </w:r>
      <w:r w:rsidR="003C300E">
        <w:t>Plugins</w:t>
      </w:r>
      <w:r w:rsidR="003C300E" w:rsidRPr="002C49F5">
        <w:t xml:space="preserve">’ </w:t>
      </w:r>
      <w:r w:rsidRPr="002C49F5">
        <w:t>section.</w:t>
      </w:r>
    </w:p>
    <w:p w14:paraId="12EB5344" w14:textId="65963495" w:rsidR="00102EFB" w:rsidRPr="002C49F5" w:rsidRDefault="00102EFB" w:rsidP="00BA1453">
      <w:pPr>
        <w:pStyle w:val="ListParagraph"/>
        <w:numPr>
          <w:ilvl w:val="1"/>
          <w:numId w:val="126"/>
        </w:numPr>
      </w:pPr>
      <w:r w:rsidRPr="002C49F5">
        <w:t xml:space="preserve">Select </w:t>
      </w:r>
      <w:r w:rsidR="005B24A9" w:rsidRPr="002C49F5">
        <w:t>’</w:t>
      </w:r>
      <w:r w:rsidR="005B24A9">
        <w:t>Next</w:t>
      </w:r>
      <w:r w:rsidR="005B24A9" w:rsidRPr="002C49F5">
        <w:t>’</w:t>
      </w:r>
      <w:r w:rsidRPr="002C49F5">
        <w:t>.</w:t>
      </w:r>
    </w:p>
    <w:p w14:paraId="68E61631" w14:textId="77777777" w:rsidR="00102EFB" w:rsidRPr="002C49F5" w:rsidRDefault="00102EFB" w:rsidP="00BA1453">
      <w:pPr>
        <w:pStyle w:val="ListParagraph"/>
        <w:numPr>
          <w:ilvl w:val="0"/>
          <w:numId w:val="126"/>
        </w:numPr>
      </w:pPr>
      <w:r w:rsidRPr="002C49F5">
        <w:t>Click ‘Build’ under the ‘Web App’ option.</w:t>
      </w:r>
    </w:p>
    <w:p w14:paraId="5DEE425F" w14:textId="6B507FAA" w:rsidR="00102EFB" w:rsidRPr="002C49F5" w:rsidRDefault="00102EFB" w:rsidP="00BA1453">
      <w:pPr>
        <w:pStyle w:val="ListParagraph"/>
        <w:numPr>
          <w:ilvl w:val="1"/>
          <w:numId w:val="126"/>
        </w:numPr>
      </w:pPr>
      <w:r w:rsidRPr="002C49F5">
        <w:t xml:space="preserve">Ensure </w:t>
      </w:r>
      <w:r w:rsidR="005B24A9">
        <w:t>‘</w:t>
      </w:r>
      <w:r w:rsidRPr="002C49F5">
        <w:t>ZIP</w:t>
      </w:r>
      <w:r w:rsidR="005B24A9">
        <w:t>’</w:t>
      </w:r>
      <w:r w:rsidRPr="002C49F5">
        <w:t xml:space="preserve"> is selected.</w:t>
      </w:r>
    </w:p>
    <w:p w14:paraId="187517EC" w14:textId="5F0C3396" w:rsidR="00102EFB" w:rsidRPr="002C49F5" w:rsidRDefault="00102EFB" w:rsidP="00BA1453">
      <w:pPr>
        <w:pStyle w:val="ListParagraph"/>
        <w:numPr>
          <w:ilvl w:val="1"/>
          <w:numId w:val="126"/>
        </w:numPr>
      </w:pPr>
      <w:r w:rsidRPr="002C49F5">
        <w:t xml:space="preserve">Select the latest </w:t>
      </w:r>
      <w:r w:rsidR="005B24A9">
        <w:t>‘</w:t>
      </w:r>
      <w:r w:rsidRPr="002C49F5">
        <w:t>Client runtime version</w:t>
      </w:r>
      <w:r w:rsidR="005B24A9">
        <w:t>’</w:t>
      </w:r>
      <w:r w:rsidRPr="002C49F5">
        <w:t>.</w:t>
      </w:r>
    </w:p>
    <w:p w14:paraId="5F23714E" w14:textId="77777777" w:rsidR="00102EFB" w:rsidRPr="002C49F5" w:rsidRDefault="00102EFB" w:rsidP="00BA1453">
      <w:pPr>
        <w:pStyle w:val="ListParagraph"/>
        <w:numPr>
          <w:ilvl w:val="1"/>
          <w:numId w:val="126"/>
        </w:numPr>
      </w:pPr>
      <w:r w:rsidRPr="002C49F5">
        <w:t>Enter a version number, for example 0.0.1</w:t>
      </w:r>
    </w:p>
    <w:p w14:paraId="448681D6" w14:textId="4F722332" w:rsidR="00102EFB" w:rsidRPr="002C49F5" w:rsidRDefault="00102EFB" w:rsidP="00555479">
      <w:pPr>
        <w:pStyle w:val="ListParagraph"/>
        <w:numPr>
          <w:ilvl w:val="1"/>
          <w:numId w:val="126"/>
        </w:numPr>
      </w:pPr>
      <w:r w:rsidRPr="002C49F5">
        <w:t xml:space="preserve">Click </w:t>
      </w:r>
      <w:r w:rsidR="005B24A9">
        <w:t>‘</w:t>
      </w:r>
      <w:r w:rsidRPr="002C49F5">
        <w:t>Build</w:t>
      </w:r>
      <w:r w:rsidR="005B24A9">
        <w:t>’</w:t>
      </w:r>
    </w:p>
    <w:p w14:paraId="014575C0" w14:textId="1EC9D8AE" w:rsidR="00102EFB" w:rsidRPr="002C49F5" w:rsidRDefault="00102EFB" w:rsidP="00102EFB">
      <w:r w:rsidRPr="002C49F5">
        <w:t xml:space="preserve">Once the operation has completed after </w:t>
      </w:r>
      <w:r>
        <w:t>some time</w:t>
      </w:r>
      <w:r w:rsidRPr="002C49F5">
        <w:t xml:space="preserve">, an email will be sent to the email address for this </w:t>
      </w:r>
      <w:proofErr w:type="spellStart"/>
      <w:r w:rsidRPr="002C49F5">
        <w:t>AppGyver</w:t>
      </w:r>
      <w:proofErr w:type="spellEnd"/>
      <w:r w:rsidRPr="002C49F5">
        <w:t xml:space="preserve"> account. This will contain a link from which the .zip file may be downloaded.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09412F5A" w14:textId="51A3F49F" w:rsidR="00102EFB" w:rsidRDefault="00102EFB" w:rsidP="00BA1453">
      <w:pPr>
        <w:ind w:left="720" w:firstLine="720"/>
      </w:pPr>
      <w:r w:rsidRPr="002C49F5">
        <w:t xml:space="preserve">e.g.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lastRenderedPageBreak/>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 xml:space="preserve">If required, repeat this file copy operation on any other servers hosting the </w:t>
      </w:r>
      <w:proofErr w:type="gramStart"/>
      <w:r>
        <w:t>application</w:t>
      </w:r>
      <w:proofErr w:type="gramEnd"/>
    </w:p>
    <w:p w14:paraId="54E3B5B8" w14:textId="5D4BFF4B" w:rsidR="00102EFB" w:rsidRDefault="00102EFB" w:rsidP="00102EFB">
      <w:pPr>
        <w:rPr>
          <w:b/>
          <w:bCs/>
        </w:rPr>
      </w:pPr>
      <w:r w:rsidRPr="002C49F5">
        <w:t xml:space="preserve">Once this has been completed, the Web Application is accessible from your server directly, for example: </w:t>
      </w:r>
      <w:r w:rsidR="007778F8" w:rsidRPr="007778F8">
        <w:t>https://www.myserver.myDomain.com/CortexInteractionPortal</w:t>
      </w:r>
      <w:r w:rsidRPr="00E94952">
        <w:rPr>
          <w:b/>
          <w:bCs/>
        </w:rPr>
        <w:t>.</w:t>
      </w:r>
    </w:p>
    <w:p w14:paraId="729F99A5" w14:textId="52CC52B4" w:rsidR="00102EFB" w:rsidRPr="00BA1453" w:rsidRDefault="00102EFB" w:rsidP="00BA1453">
      <w:pPr>
        <w:pStyle w:val="Heading2"/>
      </w:pPr>
      <w:bookmarkStart w:id="66" w:name="_Toc142058396"/>
      <w:bookmarkStart w:id="67" w:name="_Toc157673743"/>
      <w:r>
        <w:t>Web App Redirect Rule</w:t>
      </w:r>
      <w:bookmarkEnd w:id="66"/>
      <w:bookmarkEnd w:id="67"/>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 xml:space="preserve">You should see subdirectories for both the Interaction Portal and Gateway </w:t>
      </w:r>
      <w:proofErr w:type="gramStart"/>
      <w:r>
        <w:t>here</w:t>
      </w:r>
      <w:proofErr w:type="gramEnd"/>
    </w:p>
    <w:p w14:paraId="511C7E24" w14:textId="77777777" w:rsidR="00102EFB" w:rsidRDefault="00102EFB" w:rsidP="00BA1453">
      <w:pPr>
        <w:pStyle w:val="ListParagraph"/>
        <w:numPr>
          <w:ilvl w:val="0"/>
          <w:numId w:val="130"/>
        </w:numPr>
      </w:pPr>
      <w:r>
        <w:t xml:space="preserve">Open the </w:t>
      </w:r>
      <w:proofErr w:type="spellStart"/>
      <w:r>
        <w:t>web.config</w:t>
      </w:r>
      <w:proofErr w:type="spellEnd"/>
      <w:r>
        <w:t xml:space="preserve"> file in this directory.</w:t>
      </w:r>
    </w:p>
    <w:p w14:paraId="0EF04589" w14:textId="44D0DCDF" w:rsidR="004A4A6D" w:rsidRDefault="004A4A6D" w:rsidP="004A4A6D">
      <w:pPr>
        <w:pStyle w:val="ListParagraph"/>
        <w:numPr>
          <w:ilvl w:val="1"/>
          <w:numId w:val="130"/>
        </w:numPr>
      </w:pPr>
      <w:r>
        <w:t xml:space="preserve">If this file is not present within the top level (e.g. ‘Cortex’) IIS directory, this change will not be </w:t>
      </w:r>
      <w:proofErr w:type="gramStart"/>
      <w:r>
        <w:t>necessary</w:t>
      </w:r>
      <w:proofErr w:type="gramEnd"/>
      <w:r>
        <w:t xml:space="preserve">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proofErr w:type="spellStart"/>
      <w:r w:rsidRPr="00BA1453">
        <w:rPr>
          <w:b/>
          <w:bCs/>
        </w:rPr>
        <w:t>CortexInteractionPortal</w:t>
      </w:r>
      <w:proofErr w:type="spellEnd"/>
      <w:r w:rsidRPr="00BA1453">
        <w:rPr>
          <w:b/>
          <w:bCs/>
        </w:rPr>
        <w:t>’</w:t>
      </w:r>
      <w:r>
        <w:t xml:space="preserve"> with the application name if it is different:</w:t>
      </w:r>
    </w:p>
    <w:p w14:paraId="633DDC73" w14:textId="77777777" w:rsidR="00102EFB" w:rsidRDefault="00102EFB" w:rsidP="00102EFB">
      <w:pPr>
        <w:pStyle w:val="Style1"/>
      </w:pPr>
      <w:r w:rsidRPr="003F21BD">
        <w:t>&lt;add input="{REQUEST_URI}" pattern=</w:t>
      </w:r>
      <w:proofErr w:type="gramStart"/>
      <w:r w:rsidRPr="003F21BD">
        <w:t>".*</w:t>
      </w:r>
      <w:proofErr w:type="gramEnd"/>
      <w:r w:rsidRPr="003F21BD">
        <w:t>\/</w:t>
      </w:r>
      <w:proofErr w:type="spellStart"/>
      <w:r w:rsidRPr="003F21BD">
        <w:t>CortexInteractionPortal</w:t>
      </w:r>
      <w:proofErr w:type="spellEnd"/>
      <w:r w:rsidRPr="003F21BD">
        <w:t>.*" negate="true" /&gt;</w:t>
      </w:r>
    </w:p>
    <w:p w14:paraId="2C74DF4A" w14:textId="10732D61" w:rsidR="00102EFB" w:rsidRDefault="00102EFB" w:rsidP="00102EFB">
      <w:pPr>
        <w:pStyle w:val="ListParagraph"/>
        <w:numPr>
          <w:ilvl w:val="0"/>
          <w:numId w:val="130"/>
        </w:numPr>
      </w:pPr>
      <w:bookmarkStart w:id="68" w:name="_Toc130996343"/>
      <w:r>
        <w:t>Save and exit the file.</w:t>
      </w:r>
    </w:p>
    <w:p w14:paraId="1AA6E08B" w14:textId="77777777" w:rsidR="00102EFB" w:rsidRPr="00626A45" w:rsidRDefault="00102EFB" w:rsidP="00BA1453">
      <w:pPr>
        <w:pStyle w:val="Heading2"/>
      </w:pPr>
      <w:bookmarkStart w:id="69" w:name="_Toc142058397"/>
      <w:bookmarkStart w:id="70" w:name="_Toc157673744"/>
      <w:commentRangeStart w:id="71"/>
      <w:r w:rsidRPr="00626A45">
        <w:t>CORS Configuration</w:t>
      </w:r>
      <w:bookmarkEnd w:id="68"/>
      <w:commentRangeEnd w:id="71"/>
      <w:r>
        <w:rPr>
          <w:rStyle w:val="CommentReference"/>
          <w:rFonts w:ascii="Trebuchet MS" w:eastAsia="Times New Roman" w:hAnsi="Trebuchet MS" w:cs="Times New Roman"/>
          <w:b w:val="0"/>
          <w:color w:val="auto"/>
          <w:lang w:eastAsia="en-GB"/>
        </w:rPr>
        <w:commentReference w:id="71"/>
      </w:r>
      <w:bookmarkEnd w:id="69"/>
      <w:bookmarkEnd w:id="70"/>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43B30474" w:rsidR="00102EFB" w:rsidRDefault="00102EFB" w:rsidP="00102EFB">
      <w:r w:rsidRPr="00626A45">
        <w:t xml:space="preserve">An origin is identified based on th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r>
        <w:t>Navigate to C:\ProgramData\SF\&lt;Customer</w:t>
      </w:r>
      <w:proofErr w:type="gramStart"/>
      <w:r>
        <w:t>&gt;.&lt;</w:t>
      </w:r>
      <w:proofErr w:type="gramEnd"/>
      <w:r>
        <w:t>Node&gt;\Fabric\work\ImageCache\Store\Cortex.Innovation.Core\ApiGatewayPkg.Code.&lt;Version&gt;</w:t>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lastRenderedPageBreak/>
        <w:t xml:space="preserve">Open the </w:t>
      </w:r>
      <w:proofErr w:type="spellStart"/>
      <w:r w:rsidRPr="00626A45">
        <w:t>appsettings.json</w:t>
      </w:r>
      <w:proofErr w:type="spellEnd"/>
      <w:r w:rsidRPr="00626A45">
        <w:t xml:space="preserve"> file.</w:t>
      </w:r>
    </w:p>
    <w:p w14:paraId="05F7BB05" w14:textId="609F1E56" w:rsidR="00102EFB" w:rsidRPr="00626A45" w:rsidRDefault="00102EFB" w:rsidP="00555479">
      <w:pPr>
        <w:pStyle w:val="ListParagraph"/>
        <w:numPr>
          <w:ilvl w:val="0"/>
          <w:numId w:val="131"/>
        </w:numPr>
      </w:pPr>
      <w:r w:rsidRPr="00626A45">
        <w:t xml:space="preserve">Under the </w:t>
      </w:r>
      <w:proofErr w:type="spellStart"/>
      <w:r w:rsidRPr="00626A45">
        <w:t>Cors</w:t>
      </w:r>
      <w:proofErr w:type="spellEnd"/>
      <w:r w:rsidRPr="00626A45">
        <w:t xml:space="preserve">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BA145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proofErr w:type="spellStart"/>
            <w:r w:rsidRPr="00626A45">
              <w:t>AllowedOrigins</w:t>
            </w:r>
            <w:proofErr w:type="spellEnd"/>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Note that the origin of the app server(s) hosting the Web App is required, and the origin of the </w:t>
            </w:r>
            <w:proofErr w:type="spellStart"/>
            <w:r w:rsidRPr="00626A45">
              <w:t>AppGyver</w:t>
            </w:r>
            <w:proofErr w:type="spellEnd"/>
            <w:r w:rsidRPr="00626A45">
              <w:t xml:space="preserve">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w:t>
            </w:r>
            <w:proofErr w:type="gramStart"/>
            <w:r w:rsidRPr="00626A45">
              <w:t>https://*.&lt;</w:t>
            </w:r>
            <w:proofErr w:type="gramEnd"/>
            <w:r w:rsidRPr="00626A45">
              <w:t>domain&gt;.com",</w:t>
            </w:r>
          </w:p>
          <w:p w14:paraId="4804DE01" w14:textId="45BEBF91"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proofErr w:type="spellStart"/>
            <w:r w:rsidRPr="00626A45">
              <w:t>AllowCredentials</w:t>
            </w:r>
            <w:proofErr w:type="spellEnd"/>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proofErr w:type="spellStart"/>
            <w:r w:rsidRPr="00626A45">
              <w:t>AllowWildcardSubdomains</w:t>
            </w:r>
            <w:proofErr w:type="spellEnd"/>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Whether or not wildcards (*) are permitted for subdomains. Based on the example in </w:t>
            </w:r>
            <w:proofErr w:type="spellStart"/>
            <w:r w:rsidRPr="00626A45">
              <w:t>AllowedOrigins</w:t>
            </w:r>
            <w:proofErr w:type="spellEnd"/>
            <w:r w:rsidRPr="00626A45">
              <w:t>,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true</w:t>
            </w:r>
          </w:p>
        </w:tc>
      </w:tr>
    </w:tbl>
    <w:p w14:paraId="24ED6CFA" w14:textId="77777777" w:rsidR="0042557E" w:rsidRDefault="0042557E" w:rsidP="00102EFB"/>
    <w:p w14:paraId="0DA27BFF" w14:textId="63393685"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58A8A732" w:rsidR="00102EFB" w:rsidRPr="00626A45" w:rsidRDefault="00102EFB" w:rsidP="00102EFB">
      <w:pPr>
        <w:pStyle w:val="ListParagraph"/>
        <w:numPr>
          <w:ilvl w:val="1"/>
          <w:numId w:val="132"/>
        </w:numPr>
      </w:pPr>
      <w:r w:rsidRPr="00626A45">
        <w:t xml:space="preserve">For example, </w:t>
      </w:r>
      <w:hyperlink r:id="rId42" w:history="1">
        <w:r w:rsidRPr="00626A45">
          <w:rPr>
            <w:rStyle w:val="Hyperlink"/>
          </w:rPr>
          <w:t>https://cortexApp1.myDomain.com:9080/Explorer/</w:t>
        </w:r>
      </w:hyperlink>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6304C4C1" w14:textId="1503741E" w:rsidR="0042557E" w:rsidRDefault="00102EFB" w:rsidP="0042557E">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72" w:name="_Toc130996344"/>
      <w:bookmarkStart w:id="73" w:name="_Toc142058398"/>
      <w:bookmarkStart w:id="74" w:name="_Toc157673745"/>
      <w:r w:rsidRPr="0065690F">
        <w:t>Housekeeping Tasks</w:t>
      </w:r>
      <w:bookmarkEnd w:id="72"/>
      <w:bookmarkEnd w:id="73"/>
      <w:bookmarkEnd w:id="74"/>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t>You must give the schedule a name, select the flows detailed in the table below,</w:t>
      </w:r>
      <w:r w:rsidR="00C86CD8">
        <w:t xml:space="preserve"> and enter a schedule in CRON syntax. Each flow will be setup as a separate schedule.</w:t>
      </w:r>
    </w:p>
    <w:p w14:paraId="4A034932" w14:textId="5B4885A0" w:rsidR="00102EFB" w:rsidRDefault="000422B7" w:rsidP="00102EFB">
      <w:r>
        <w:t>As an example, t</w:t>
      </w:r>
      <w:r w:rsidR="00C86CD8">
        <w:t xml:space="preserve">he CRON syntax to start a flow at 8am every day is </w:t>
      </w:r>
      <w:r w:rsidR="00A032B0">
        <w:t xml:space="preserve">0 </w:t>
      </w:r>
      <w:r w:rsidR="00C86CD8" w:rsidRPr="00C86CD8">
        <w:t xml:space="preserve">0 </w:t>
      </w:r>
      <w:proofErr w:type="gramStart"/>
      <w:r w:rsidR="00C86CD8" w:rsidRPr="00C86CD8">
        <w:t>8 ?</w:t>
      </w:r>
      <w:proofErr w:type="gramEnd"/>
      <w:r w:rsidR="00C86CD8" w:rsidRPr="00C86CD8">
        <w:t xml:space="preserve"> </w:t>
      </w:r>
      <w:r w:rsidR="00A032B0">
        <w:t>*</w:t>
      </w:r>
      <w:r w:rsidR="00C86CD8" w:rsidRPr="00C86CD8">
        <w:t xml:space="preserve"> </w:t>
      </w:r>
      <w:r w:rsidR="00A032B0">
        <w:t>*</w:t>
      </w:r>
      <w:r w:rsidR="00C86CD8">
        <w:t xml:space="preserve">. </w:t>
      </w:r>
    </w:p>
    <w:p w14:paraId="46DA0770" w14:textId="77777777" w:rsidR="0042557E" w:rsidRPr="0065690F" w:rsidRDefault="0042557E" w:rsidP="00102EFB"/>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 xml:space="preserve">A flow to delete Session </w:t>
            </w:r>
            <w:proofErr w:type="spellStart"/>
            <w:r w:rsidRPr="0065690F">
              <w:t>json</w:t>
            </w:r>
            <w:proofErr w:type="spellEnd"/>
            <w:r w:rsidRPr="0065690F">
              <w:t xml:space="preserve">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75" w:name="_Toc142058399"/>
      <w:bookmarkStart w:id="76" w:name="_Toc157673746"/>
      <w:r>
        <w:lastRenderedPageBreak/>
        <w:t>Testing</w:t>
      </w:r>
      <w:bookmarkEnd w:id="75"/>
      <w:bookmarkEnd w:id="76"/>
    </w:p>
    <w:p w14:paraId="50815E47" w14:textId="77777777" w:rsidR="00102EFB" w:rsidRPr="00EA155C" w:rsidRDefault="00102EFB" w:rsidP="00BA1453">
      <w:pPr>
        <w:pStyle w:val="Heading2"/>
      </w:pPr>
      <w:bookmarkStart w:id="77" w:name="_Toc130996346"/>
      <w:bookmarkStart w:id="78" w:name="_Toc142058400"/>
      <w:bookmarkStart w:id="79" w:name="_Toc157673747"/>
      <w:r w:rsidRPr="00EA155C">
        <w:t>Testing User Access Management Flows</w:t>
      </w:r>
      <w:bookmarkEnd w:id="77"/>
      <w:bookmarkEnd w:id="78"/>
      <w:bookmarkEnd w:id="79"/>
    </w:p>
    <w:p w14:paraId="48C43491" w14:textId="566101DE" w:rsidR="00102EFB" w:rsidRPr="00EA155C"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If it goes through successfully, check the output variables (</w:t>
      </w:r>
      <w:proofErr w:type="spellStart"/>
      <w:r w:rsidRPr="00EA155C">
        <w:t>accessLevel</w:t>
      </w:r>
      <w:proofErr w:type="spellEnd"/>
      <w:r w:rsidRPr="00EA155C">
        <w:t xml:space="preserve"> and </w:t>
      </w:r>
      <w:proofErr w:type="spellStart"/>
      <w:r w:rsidRPr="00EA155C">
        <w:t>authToken</w:t>
      </w:r>
      <w:proofErr w:type="spellEnd"/>
      <w:r w:rsidRPr="00EA155C">
        <w:t xml:space="preserve">)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proofErr w:type="spellStart"/>
      <w:proofErr w:type="gramStart"/>
      <w:r w:rsidRPr="003331B8">
        <w:rPr>
          <w:b/>
          <w:bCs/>
        </w:rPr>
        <w:t>Cortex.Interaction.Portal.postman</w:t>
      </w:r>
      <w:proofErr w:type="gramEnd"/>
      <w:r w:rsidRPr="003331B8">
        <w:rPr>
          <w:b/>
          <w:bCs/>
        </w:rPr>
        <w:t>_collection.json</w:t>
      </w:r>
      <w:proofErr w:type="spellEnd"/>
      <w:r w:rsidRPr="00EA155C">
        <w:t>, provided as part of the package obtained in Section 2.</w:t>
      </w:r>
      <w:r w:rsidR="003E216D">
        <w:t>2</w:t>
      </w:r>
      <w:r w:rsidRPr="00EA155C">
        <w:t>.</w:t>
      </w:r>
    </w:p>
    <w:p w14:paraId="5F1B7509" w14:textId="31FD0F18" w:rsidR="004765CA" w:rsidRDefault="00102EFB" w:rsidP="00102EFB">
      <w:pPr>
        <w:pStyle w:val="ListParagraph"/>
        <w:numPr>
          <w:ilvl w:val="0"/>
          <w:numId w:val="134"/>
        </w:numPr>
      </w:pPr>
      <w:r w:rsidRPr="00EA155C">
        <w:t xml:space="preserve">Import the collection to Postman, which if required can be downloaded and installed from </w:t>
      </w:r>
      <w:hyperlink r:id="rId43" w:history="1">
        <w:r w:rsidRPr="004765CA">
          <w:rPr>
            <w:rStyle w:val="Hyperlink"/>
            <w:b/>
          </w:rPr>
          <w:t>https://www.postman.com/</w:t>
        </w:r>
      </w:hyperlink>
      <w:r w:rsidRPr="00EA155C">
        <w:t xml:space="preserve">. </w:t>
      </w:r>
    </w:p>
    <w:p w14:paraId="576EF29C" w14:textId="64926437" w:rsidR="00102EFB" w:rsidRDefault="00102EFB" w:rsidP="00102EFB">
      <w:pPr>
        <w:pStyle w:val="ListParagraph"/>
        <w:numPr>
          <w:ilvl w:val="0"/>
          <w:numId w:val="134"/>
        </w:numPr>
      </w:pPr>
      <w:r w:rsidRPr="00EA155C">
        <w:t>Update the Collection variables.</w:t>
      </w:r>
    </w:p>
    <w:p w14:paraId="565E2230" w14:textId="77777777" w:rsidR="00102EFB" w:rsidRPr="00EA155C" w:rsidRDefault="00102EFB" w:rsidP="00102EFB"/>
    <w:p w14:paraId="74526B45" w14:textId="77777777" w:rsidR="00102EFB" w:rsidRDefault="00102EFB" w:rsidP="00102EFB">
      <w:r w:rsidRPr="00EA155C">
        <w:rPr>
          <w:noProof/>
          <w:shd w:val="clear" w:color="auto" w:fill="E6E6E6"/>
        </w:rPr>
        <w:drawing>
          <wp:inline distT="0" distB="0" distL="0" distR="0" wp14:anchorId="707BF800" wp14:editId="5EE611D5">
            <wp:extent cx="5274259" cy="1990476"/>
            <wp:effectExtent l="0" t="0" r="317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44"/>
                    <a:srcRect r="25436"/>
                    <a:stretch/>
                  </pic:blipFill>
                  <pic:spPr bwMode="auto">
                    <a:xfrm>
                      <a:off x="0" y="0"/>
                      <a:ext cx="5290118" cy="1996461"/>
                    </a:xfrm>
                    <a:prstGeom prst="rect">
                      <a:avLst/>
                    </a:prstGeom>
                    <a:ln>
                      <a:noFill/>
                    </a:ln>
                    <a:extLst>
                      <a:ext uri="{53640926-AAD7-44D8-BBD7-CCE9431645EC}">
                        <a14:shadowObscured xmlns:a14="http://schemas.microsoft.com/office/drawing/2010/main"/>
                      </a:ext>
                    </a:extLst>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711"/>
        <w:gridCol w:w="3549"/>
        <w:gridCol w:w="3750"/>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proofErr w:type="spellStart"/>
            <w:r w:rsidRPr="00DB5559">
              <w:t>packageName</w:t>
            </w:r>
            <w:proofErr w:type="spellEnd"/>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rsidRPr="00DB5559">
              <w:t>UserAccessManagement</w:t>
            </w:r>
            <w:proofErr w:type="spellEnd"/>
          </w:p>
        </w:tc>
      </w:tr>
      <w:tr w:rsidR="00102EFB" w:rsidRPr="00DB5559" w14:paraId="4771BD2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71100DE9"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Username to </w:t>
            </w:r>
            <w:r>
              <w:t>authenticate against CORTEX</w:t>
            </w:r>
            <w:r w:rsidRPr="00BC1BB7">
              <w:t xml:space="preserve"> </w:t>
            </w:r>
            <w:r>
              <w:t>and run flows.</w:t>
            </w:r>
          </w:p>
          <w:p w14:paraId="0FF2934A"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This was configured during installation.</w:t>
            </w:r>
          </w:p>
        </w:tc>
        <w:tc>
          <w:tcPr>
            <w:tcW w:w="3751" w:type="dxa"/>
          </w:tcPr>
          <w:p w14:paraId="68094A3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Username&gt;</w:t>
            </w:r>
          </w:p>
        </w:tc>
      </w:tr>
      <w:tr w:rsidR="00102EFB" w:rsidRPr="00DB5559" w14:paraId="6088CD8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2B715B7"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Password to </w:t>
            </w:r>
            <w:r>
              <w:t>authenticate against CORTEX</w:t>
            </w:r>
            <w:r w:rsidRPr="00BC1BB7">
              <w:t xml:space="preserve"> </w:t>
            </w:r>
            <w:r>
              <w:t>and run flows.</w:t>
            </w:r>
          </w:p>
          <w:p w14:paraId="54C8ED50"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This was configured during installation.</w:t>
            </w:r>
          </w:p>
        </w:tc>
        <w:tc>
          <w:tcPr>
            <w:tcW w:w="3751" w:type="dxa"/>
          </w:tcPr>
          <w:p w14:paraId="3B44FC1E"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Password&gt;</w:t>
            </w:r>
          </w:p>
        </w:tc>
      </w:tr>
      <w:tr w:rsidR="00102EFB" w:rsidRPr="00DB5559" w14:paraId="2B7D2B7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proofErr w:type="spellStart"/>
            <w:r w:rsidRPr="00DB5559">
              <w:t>authToken</w:t>
            </w:r>
            <w:proofErr w:type="spellEnd"/>
          </w:p>
        </w:tc>
        <w:tc>
          <w:tcPr>
            <w:tcW w:w="3587" w:type="dxa"/>
          </w:tcPr>
          <w:p w14:paraId="02EE742B"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Pr="00EA155C" w:rsidRDefault="00102EFB" w:rsidP="004765CA">
      <w:pPr>
        <w:pStyle w:val="ListParagraph"/>
        <w:numPr>
          <w:ilvl w:val="0"/>
          <w:numId w:val="134"/>
        </w:numPr>
      </w:pPr>
      <w:r w:rsidRPr="00EA155C">
        <w:t>Select save to persist the variable values.</w:t>
      </w:r>
    </w:p>
    <w:p w14:paraId="4A4622FD" w14:textId="77777777" w:rsidR="00102EFB" w:rsidRPr="00EA155C" w:rsidRDefault="00102EFB" w:rsidP="00454F23">
      <w:pPr>
        <w:pStyle w:val="ListParagraph"/>
        <w:numPr>
          <w:ilvl w:val="0"/>
          <w:numId w:val="134"/>
        </w:numPr>
      </w:pPr>
      <w:r w:rsidRPr="00EA155C">
        <w:t>Test the ‘Authenticate’ request. This is what is called when entering a username and password to access the Interaction Portal.</w:t>
      </w:r>
    </w:p>
    <w:p w14:paraId="7FB911E8" w14:textId="77777777" w:rsidR="00102EFB" w:rsidRPr="00EA155C" w:rsidRDefault="00102EFB" w:rsidP="00454F23">
      <w:pPr>
        <w:pStyle w:val="ListParagraph"/>
        <w:numPr>
          <w:ilvl w:val="1"/>
          <w:numId w:val="134"/>
        </w:numPr>
      </w:pPr>
      <w:r w:rsidRPr="00EA155C">
        <w:t>Select the request and examine the ‘Body’ tab.</w:t>
      </w:r>
    </w:p>
    <w:p w14:paraId="79F0F4DA" w14:textId="77777777" w:rsidR="00102EFB" w:rsidRPr="00EA155C" w:rsidRDefault="00102EFB" w:rsidP="00454F23">
      <w:pPr>
        <w:pStyle w:val="ListParagraph"/>
        <w:numPr>
          <w:ilvl w:val="1"/>
          <w:numId w:val="134"/>
        </w:numPr>
      </w:pPr>
      <w:r w:rsidRPr="00EA155C">
        <w:t>Ensure that the domain, username, and password variables are referenced in this body.</w:t>
      </w:r>
    </w:p>
    <w:p w14:paraId="2BEE4DE7" w14:textId="77777777" w:rsidR="00102EFB" w:rsidRPr="00EA155C" w:rsidRDefault="00102EFB" w:rsidP="00102EFB">
      <w:r w:rsidRPr="00477CB3">
        <w:rPr>
          <w:noProof/>
          <w:shd w:val="clear" w:color="auto" w:fill="E6E6E6"/>
        </w:rPr>
        <w:drawing>
          <wp:inline distT="0" distB="0" distL="0" distR="0" wp14:anchorId="3B46FFB5" wp14:editId="2DCC88BD">
            <wp:extent cx="6194545" cy="1863305"/>
            <wp:effectExtent l="0" t="0" r="0" b="3810"/>
            <wp:docPr id="26" name="Picture 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low confidence"/>
                    <pic:cNvPicPr/>
                  </pic:nvPicPr>
                  <pic:blipFill>
                    <a:blip r:embed="rId45"/>
                    <a:stretch>
                      <a:fillRect/>
                    </a:stretch>
                  </pic:blipFill>
                  <pic:spPr>
                    <a:xfrm>
                      <a:off x="0" y="0"/>
                      <a:ext cx="6200643" cy="1865139"/>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lastRenderedPageBreak/>
        <w:t>    "</w:t>
      </w:r>
      <w:proofErr w:type="spellStart"/>
      <w:r w:rsidRPr="00EA155C">
        <w:t>accessLevel</w:t>
      </w:r>
      <w:proofErr w:type="spellEnd"/>
      <w:r w:rsidRPr="00EA155C">
        <w:t>": "&lt;e.g. Admin&gt;",</w:t>
      </w:r>
    </w:p>
    <w:p w14:paraId="4FF9896E" w14:textId="77777777" w:rsidR="00102EFB" w:rsidRPr="00EA155C" w:rsidRDefault="00102EFB" w:rsidP="00102EFB">
      <w:pPr>
        <w:pStyle w:val="Style1"/>
        <w:ind w:left="1440"/>
      </w:pPr>
      <w:r w:rsidRPr="00EA155C">
        <w:t>    "</w:t>
      </w:r>
      <w:proofErr w:type="spellStart"/>
      <w:r w:rsidRPr="00EA155C">
        <w:t>userProperties</w:t>
      </w:r>
      <w:proofErr w:type="spellEnd"/>
      <w:r w:rsidRPr="00EA155C">
        <w:t>":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w:t>
      </w:r>
      <w:proofErr w:type="spellStart"/>
      <w:r w:rsidRPr="00EA155C">
        <w:t>accountName</w:t>
      </w:r>
      <w:proofErr w:type="spellEnd"/>
      <w:r w:rsidRPr="00EA155C">
        <w:t>": "&lt;username&gt;",</w:t>
      </w:r>
    </w:p>
    <w:p w14:paraId="0DDC1615" w14:textId="77777777" w:rsidR="00102EFB" w:rsidRPr="00EA155C" w:rsidRDefault="00102EFB" w:rsidP="00102EFB">
      <w:pPr>
        <w:pStyle w:val="Style1"/>
        <w:ind w:left="1440"/>
      </w:pPr>
      <w:r w:rsidRPr="00EA155C">
        <w:t>        "</w:t>
      </w:r>
      <w:proofErr w:type="spellStart"/>
      <w:r w:rsidRPr="00EA155C">
        <w:t>upn</w:t>
      </w:r>
      <w:proofErr w:type="spellEnd"/>
      <w:r w:rsidRPr="00EA155C">
        <w:t>":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w:t>
      </w:r>
      <w:proofErr w:type="spellStart"/>
      <w:r w:rsidRPr="00EA155C">
        <w:t>authToken</w:t>
      </w:r>
      <w:proofErr w:type="spellEnd"/>
      <w:r w:rsidRPr="00EA155C">
        <w:t>": "84f01914-6j74-4055-gf38-e6de9ns9ba41"</w:t>
      </w:r>
    </w:p>
    <w:p w14:paraId="04C7D87D" w14:textId="5DF05D30" w:rsidR="00102EFB" w:rsidRPr="00EA155C" w:rsidRDefault="00102EFB" w:rsidP="00454F23">
      <w:pPr>
        <w:pStyle w:val="Style1"/>
        <w:ind w:left="1440"/>
      </w:pPr>
      <w:r w:rsidRPr="00EA155C">
        <w:t>}</w:t>
      </w:r>
    </w:p>
    <w:p w14:paraId="01C8D3A2" w14:textId="77777777" w:rsidR="00102EFB" w:rsidRPr="00EA155C" w:rsidRDefault="00102EFB" w:rsidP="00454F23">
      <w:pPr>
        <w:pStyle w:val="ListParagraph"/>
        <w:numPr>
          <w:ilvl w:val="0"/>
          <w:numId w:val="134"/>
        </w:numPr>
      </w:pPr>
      <w:r w:rsidRPr="00EA155C">
        <w:t xml:space="preserve">The </w:t>
      </w:r>
      <w:proofErr w:type="spellStart"/>
      <w:r w:rsidRPr="00EA155C">
        <w:t>authToken</w:t>
      </w:r>
      <w:proofErr w:type="spellEnd"/>
      <w:r w:rsidRPr="00EA155C">
        <w:t xml:space="preserve"> returned at the bottom of the response may be used for further requests.</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80" w:name="_Toc130996347"/>
      <w:bookmarkStart w:id="81" w:name="_Toc142058401"/>
      <w:bookmarkStart w:id="82" w:name="_Toc157673748"/>
      <w:r w:rsidRPr="005E758D">
        <w:lastRenderedPageBreak/>
        <w:t>Testing the Web Application</w:t>
      </w:r>
      <w:bookmarkEnd w:id="80"/>
      <w:bookmarkEnd w:id="81"/>
      <w:bookmarkEnd w:id="82"/>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w:t>
      </w:r>
      <w:proofErr w:type="spellStart"/>
      <w:r w:rsidRPr="005E758D">
        <w:t>AppGyver</w:t>
      </w:r>
      <w:proofErr w:type="spellEnd"/>
      <w:r w:rsidRPr="005E758D">
        <w:t xml:space="preserve"> preview mode and this step can be skipped.</w:t>
      </w:r>
    </w:p>
    <w:p w14:paraId="5C18657C" w14:textId="77777777" w:rsidR="00102EFB" w:rsidRPr="005E758D" w:rsidRDefault="00102EFB" w:rsidP="00102EFB">
      <w:pPr>
        <w:pStyle w:val="WeAreCORTEXEmphasis"/>
      </w:pPr>
      <w:r w:rsidRPr="005E758D">
        <w:t xml:space="preserve">If you have not configured CORS to enable the </w:t>
      </w:r>
      <w:proofErr w:type="spellStart"/>
      <w:r w:rsidRPr="005E758D">
        <w:t>AppGyver</w:t>
      </w:r>
      <w:proofErr w:type="spellEnd"/>
      <w:r w:rsidRPr="005E758D">
        <w:t xml:space="preserve">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 xml:space="preserve">Login to </w:t>
      </w:r>
      <w:proofErr w:type="spellStart"/>
      <w:r w:rsidRPr="005E758D">
        <w:t>AppGyver</w:t>
      </w:r>
      <w:proofErr w:type="spellEnd"/>
      <w:r w:rsidRPr="005E758D">
        <w:t xml:space="preserve">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83" w:name="_Toc130996348"/>
      <w:bookmarkStart w:id="84" w:name="_Toc142058402"/>
      <w:bookmarkStart w:id="85" w:name="_Toc157673749"/>
      <w:r w:rsidRPr="001A0D08">
        <w:t>Testing UI-Driven Process (Service Requests)</w:t>
      </w:r>
      <w:bookmarkEnd w:id="83"/>
      <w:bookmarkEnd w:id="84"/>
      <w:bookmarkEnd w:id="85"/>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pPr>
      <w:r w:rsidRPr="001A0D08">
        <w:t>Navigate to the UI hosted on the server and open Developer Tools to diagnose any potential issues</w:t>
      </w:r>
      <w:r>
        <w:t>.</w:t>
      </w:r>
    </w:p>
    <w:p w14:paraId="5244C733" w14:textId="7AAA67D3" w:rsidR="007778F8" w:rsidRPr="001A0D08" w:rsidRDefault="00102EFB" w:rsidP="007778F8">
      <w:pPr>
        <w:pStyle w:val="ListParagraph"/>
        <w:numPr>
          <w:ilvl w:val="1"/>
          <w:numId w:val="139"/>
        </w:numPr>
      </w:pPr>
      <w:r w:rsidRPr="001A0D08">
        <w:t xml:space="preserve">For example: </w:t>
      </w:r>
      <w:r w:rsidR="007778F8" w:rsidRPr="007778F8">
        <w:t>https://www.cortexApp1.myDomain.com/CortexInteractionPortal</w:t>
      </w:r>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77777777" w:rsidR="00102EFB" w:rsidRPr="001A0D08" w:rsidRDefault="00102EFB" w:rsidP="00EA2446">
      <w:pPr>
        <w:pStyle w:val="ListParagraph"/>
        <w:numPr>
          <w:ilvl w:val="0"/>
          <w:numId w:val="139"/>
        </w:numPr>
      </w:pPr>
      <w:r w:rsidRPr="001A0D08">
        <w:t>Click Service Requests – by default there should be 1 Service Request configured.</w:t>
      </w:r>
    </w:p>
    <w:p w14:paraId="0624EEE6" w14:textId="5CB147E2" w:rsidR="00102EFB" w:rsidRPr="001A0D08" w:rsidRDefault="00102EFB" w:rsidP="00EA2446">
      <w:pPr>
        <w:pStyle w:val="ListParagraph"/>
        <w:numPr>
          <w:ilvl w:val="0"/>
          <w:numId w:val="139"/>
        </w:numPr>
      </w:pPr>
      <w:r w:rsidRPr="001A0D08">
        <w:t>Select ‘</w:t>
      </w:r>
      <w:commentRangeStart w:id="86"/>
      <w:commentRangeStart w:id="87"/>
      <w:r w:rsidRPr="001A0D08">
        <w:t xml:space="preserve">Add Numbers’ </w:t>
      </w:r>
      <w:commentRangeEnd w:id="86"/>
      <w:r w:rsidRPr="001A0D08">
        <w:commentReference w:id="86"/>
      </w:r>
      <w:commentRangeEnd w:id="87"/>
      <w:r w:rsidRPr="001A0D08">
        <w:commentReference w:id="87"/>
      </w:r>
      <w:r w:rsidRPr="001A0D08">
        <w:t>in the left-hand panel, and then ‘Start’ in the right-hand panel.</w:t>
      </w:r>
    </w:p>
    <w:p w14:paraId="51ED99D6" w14:textId="181F9201" w:rsidR="00102EFB" w:rsidRPr="001A0D08" w:rsidRDefault="00102EFB" w:rsidP="00EA2446">
      <w:pPr>
        <w:pStyle w:val="ListParagraph"/>
        <w:numPr>
          <w:ilvl w:val="0"/>
          <w:numId w:val="139"/>
        </w:numPr>
      </w:pPr>
      <w:r w:rsidRPr="001A0D08">
        <w:t>In the page that opens, enter 2 numbers,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rsidP="00555479">
      <w:pPr>
        <w:pStyle w:val="WeAreCORTEXEmphasis"/>
      </w:pPr>
      <w:r w:rsidRPr="001A0D08">
        <w:t>For a more complex example and more rigorous test, start the example ‘Server Provisioning’ Service Request and follow it through to completion.</w:t>
      </w:r>
      <w:r w:rsidRPr="001A0D08">
        <w:br w:type="page"/>
      </w:r>
    </w:p>
    <w:p w14:paraId="07CE3ACF" w14:textId="77777777" w:rsidR="00102EFB" w:rsidRPr="00192B1C" w:rsidRDefault="00102EFB" w:rsidP="00BA1453">
      <w:pPr>
        <w:pStyle w:val="Heading2"/>
      </w:pPr>
      <w:bookmarkStart w:id="88" w:name="_Toc130996349"/>
      <w:bookmarkStart w:id="89" w:name="_Toc142058403"/>
      <w:bookmarkStart w:id="90" w:name="_Toc157673750"/>
      <w:r w:rsidRPr="00192B1C">
        <w:lastRenderedPageBreak/>
        <w:t>Testing Process-Driven UI (Process Dashboard)</w:t>
      </w:r>
      <w:bookmarkEnd w:id="88"/>
      <w:bookmarkEnd w:id="89"/>
      <w:bookmarkEnd w:id="90"/>
    </w:p>
    <w:p w14:paraId="0DB2D279" w14:textId="77777777" w:rsidR="00102EFB" w:rsidRPr="00192B1C" w:rsidRDefault="00102EFB" w:rsidP="00102EFB">
      <w:pPr>
        <w:pStyle w:val="WeAreCORTEXEmphasis"/>
      </w:pPr>
      <w:r w:rsidRPr="00192B1C">
        <w:t xml:space="preserve">For this process, the role-based access control will need to be set up – you can check </w:t>
      </w:r>
      <w:proofErr w:type="spellStart"/>
      <w:proofErr w:type="gramStart"/>
      <w:r w:rsidRPr="00192B1C">
        <w:t>rbac.json</w:t>
      </w:r>
      <w:proofErr w:type="spellEnd"/>
      <w:proofErr w:type="gramEnd"/>
      <w:r w:rsidRPr="00192B1C">
        <w:t xml:space="preserve"> if required</w:t>
      </w:r>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r w:rsidRPr="00192B1C">
        <w:t xml:space="preserve">From </w:t>
      </w:r>
      <w:r w:rsidRPr="00EA2446">
        <w:rPr>
          <w:rFonts w:cstheme="minorHAnsi"/>
        </w:rPr>
        <w:t xml:space="preserve">CORTEX </w:t>
      </w:r>
      <w:r w:rsidRPr="00192B1C">
        <w:t xml:space="preserve">Gateway or Postman, start ‘Example-Onboarding-Flow’.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r w:rsidRPr="00192B1C">
        <w:t xml:space="preserve">Ensure there are no exceptions after it starts </w:t>
      </w:r>
      <w:proofErr w:type="gramStart"/>
      <w:r w:rsidRPr="00192B1C">
        <w:t>running</w:t>
      </w:r>
      <w:proofErr w:type="gramEnd"/>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06566D20" w:rsidR="00102EFB" w:rsidRPr="00192B1C" w:rsidRDefault="00102EFB" w:rsidP="00EA2446">
      <w:pPr>
        <w:pStyle w:val="ListParagraph"/>
        <w:numPr>
          <w:ilvl w:val="0"/>
          <w:numId w:val="140"/>
        </w:numPr>
      </w:pPr>
      <w:r w:rsidRPr="00192B1C">
        <w:t>Click ‘Process Dashboard’</w:t>
      </w:r>
    </w:p>
    <w:p w14:paraId="30EC55EC" w14:textId="5FC9B250"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and used to render the table view</w:t>
      </w:r>
      <w:r>
        <w:t>.</w:t>
      </w:r>
    </w:p>
    <w:p w14:paraId="75A91C51" w14:textId="561AABF4" w:rsidR="00102EFB" w:rsidRPr="00192B1C" w:rsidRDefault="00102EFB" w:rsidP="00EA2446">
      <w:pPr>
        <w:pStyle w:val="ListParagraph"/>
        <w:numPr>
          <w:ilvl w:val="0"/>
          <w:numId w:val="140"/>
        </w:numPr>
      </w:pPr>
      <w:r w:rsidRPr="00192B1C">
        <w:t xml:space="preserve">Select either the ‘Onboarding Example’ Process filter or the ‘Pending’ Status </w:t>
      </w:r>
      <w:proofErr w:type="gramStart"/>
      <w:r w:rsidRPr="00192B1C">
        <w:t>filter</w:t>
      </w:r>
      <w:proofErr w:type="gramEnd"/>
      <w:r w:rsidRPr="00192B1C">
        <w:t xml:space="preserve"> </w:t>
      </w:r>
    </w:p>
    <w:p w14:paraId="73B04A9B" w14:textId="77777777" w:rsidR="00102EFB" w:rsidRPr="00192B1C" w:rsidRDefault="00102EFB" w:rsidP="00EA2446">
      <w:pPr>
        <w:pStyle w:val="ListParagraph"/>
        <w:numPr>
          <w:ilvl w:val="1"/>
          <w:numId w:val="140"/>
        </w:numPr>
      </w:pPr>
      <w:r w:rsidRPr="00192B1C">
        <w:t>A list of relevant tasks should be displayed, most likely with 1 item.</w:t>
      </w:r>
    </w:p>
    <w:p w14:paraId="07BE38B0" w14:textId="220F390C" w:rsidR="00102EFB" w:rsidRPr="00192B1C" w:rsidRDefault="00102EFB" w:rsidP="00102EFB">
      <w:pPr>
        <w:pStyle w:val="ListParagraph"/>
        <w:numPr>
          <w:ilvl w:val="1"/>
          <w:numId w:val="140"/>
        </w:numPr>
      </w:pPr>
      <w:r w:rsidRPr="00192B1C">
        <w:t>Providing the RBAC configuration is set up correctly, you should also be able to see this execution on the top-level Dashboard page</w:t>
      </w:r>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8691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216DF0"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6"/>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Click the ‘Open Task’</w:t>
      </w:r>
      <w:r>
        <w:t xml:space="preserve"> (eye)</w:t>
      </w:r>
      <w:r w:rsidRPr="00192B1C">
        <w:t xml:space="preserve"> button in the Action column</w:t>
      </w:r>
      <w:r>
        <w:t>.</w:t>
      </w:r>
    </w:p>
    <w:p w14:paraId="3BDA6362" w14:textId="77777777" w:rsidR="00102EFB" w:rsidRDefault="00102EFB" w:rsidP="00EA2446">
      <w:pPr>
        <w:ind w:left="1440"/>
      </w:pPr>
      <w:r>
        <w:rPr>
          <w:noProof/>
        </w:rPr>
        <mc:AlternateContent>
          <mc:Choice Requires="wps">
            <w:drawing>
              <wp:anchor distT="0" distB="0" distL="114300" distR="114300" simplePos="0" relativeHeight="251687936"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CADC19"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6"/>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58438EB9" w:rsidR="00EA2446" w:rsidRDefault="00102EFB" w:rsidP="00102EFB">
      <w:pPr>
        <w:pStyle w:val="ListParagraph"/>
        <w:numPr>
          <w:ilvl w:val="0"/>
          <w:numId w:val="140"/>
        </w:numPr>
      </w:pPr>
      <w:r w:rsidRPr="00192B1C">
        <w:t>Refresh the task list – after a short 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91" w:name="_Toc130996350"/>
      <w:bookmarkStart w:id="92" w:name="_Toc142058404"/>
      <w:bookmarkStart w:id="93" w:name="_Toc157673751"/>
      <w:r w:rsidRPr="0042747B">
        <w:lastRenderedPageBreak/>
        <w:t>Appendix A: Renaming Web App Title</w:t>
      </w:r>
      <w:bookmarkEnd w:id="91"/>
      <w:bookmarkEnd w:id="92"/>
      <w:bookmarkEnd w:id="93"/>
    </w:p>
    <w:p w14:paraId="3F485ACF" w14:textId="77777777" w:rsidR="00102EFB" w:rsidRPr="00102EFB" w:rsidRDefault="00102EFB" w:rsidP="00102EFB">
      <w:pPr>
        <w:pStyle w:val="WeAreCORTEXEmphasis"/>
        <w:rPr>
          <w:i w:val="0"/>
          <w:iCs w:val="0"/>
        </w:rPr>
      </w:pPr>
      <w:r w:rsidRPr="00102EFB">
        <w:rPr>
          <w:i w:val="0"/>
          <w:iCs w:val="0"/>
        </w:rPr>
        <w:t xml:space="preserve">Note that as of the latest version of </w:t>
      </w:r>
      <w:proofErr w:type="spellStart"/>
      <w:r w:rsidRPr="00102EFB">
        <w:rPr>
          <w:i w:val="0"/>
          <w:iCs w:val="0"/>
        </w:rPr>
        <w:t>AppGyver</w:t>
      </w:r>
      <w:proofErr w:type="spellEnd"/>
      <w:r w:rsidRPr="00102EFB">
        <w:rPr>
          <w:i w:val="0"/>
          <w:iCs w:val="0"/>
        </w:rPr>
        <w:t>,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w:t>
      </w:r>
      <w:proofErr w:type="spellStart"/>
      <w:r>
        <w:t>AppGyver</w:t>
      </w:r>
      <w:proofErr w:type="spellEnd"/>
      <w:r>
        <w:t xml:space="preserve">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rsidP="00555479"/>
    <w:p w14:paraId="20F7792E" w14:textId="32C73C4E" w:rsidR="00102EFB" w:rsidRPr="0042747B" w:rsidRDefault="00102EFB" w:rsidP="00102EFB">
      <w:pPr>
        <w:pStyle w:val="Style1"/>
        <w:ind w:left="0"/>
      </w:pPr>
      <w:r w:rsidRPr="0042747B">
        <w:t>$</w:t>
      </w:r>
      <w:proofErr w:type="spellStart"/>
      <w:r w:rsidRPr="0042747B">
        <w:t>websiteName</w:t>
      </w:r>
      <w:proofErr w:type="spellEnd"/>
      <w:r w:rsidRPr="0042747B">
        <w:t xml:space="preserve"> = "Cortex Interaction Portal"</w:t>
      </w:r>
    </w:p>
    <w:p w14:paraId="50F0A3E4" w14:textId="206141CC" w:rsidR="00102EFB" w:rsidRPr="0042747B" w:rsidRDefault="00102EFB" w:rsidP="00102EFB">
      <w:pPr>
        <w:pStyle w:val="Style1"/>
        <w:ind w:left="0"/>
      </w:pPr>
      <w:r w:rsidRPr="0042747B">
        <w:t>$</w:t>
      </w:r>
      <w:proofErr w:type="spellStart"/>
      <w:r w:rsidRPr="0042747B">
        <w:t>websiteDirectory</w:t>
      </w:r>
      <w:proofErr w:type="spellEnd"/>
      <w:r w:rsidRPr="0042747B">
        <w:t xml:space="preserve"> = “&lt;website directory&g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w:t>
      </w:r>
      <w:proofErr w:type="spellStart"/>
      <w:r w:rsidRPr="0042747B">
        <w:t>htmlPages</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 xml:space="preserve">\*.html" -Recurse | </w:t>
      </w:r>
      <w:proofErr w:type="spellStart"/>
      <w:r w:rsidRPr="0042747B">
        <w:t>ForEach</w:t>
      </w:r>
      <w:proofErr w:type="spellEnd"/>
      <w:r w:rsidRPr="0042747B">
        <w:t>-Object {</w:t>
      </w:r>
    </w:p>
    <w:p w14:paraId="13E4CBB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4B671B18"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w:t>
      </w:r>
      <w:proofErr w:type="spellStart"/>
      <w:r w:rsidRPr="0042747B">
        <w:t>javaScriptFile</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_next\static\chunks\pages\*app*.</w:t>
      </w:r>
      <w:proofErr w:type="spellStart"/>
      <w:r w:rsidRPr="0042747B">
        <w:t>js</w:t>
      </w:r>
      <w:proofErr w:type="spellEnd"/>
      <w:r w:rsidRPr="0042747B">
        <w:t xml:space="preserve">" | </w:t>
      </w:r>
      <w:proofErr w:type="spellStart"/>
      <w:r w:rsidRPr="0042747B">
        <w:t>ForEach</w:t>
      </w:r>
      <w:proofErr w:type="spellEnd"/>
      <w:r w:rsidRPr="0042747B">
        <w:t>-Object {</w:t>
      </w:r>
    </w:p>
    <w:p w14:paraId="6F981C6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3985CA6C"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pPr>
      <w:bookmarkStart w:id="94" w:name="_Toc130996356"/>
      <w:bookmarkStart w:id="95" w:name="_Toc142058405"/>
      <w:bookmarkStart w:id="96" w:name="_Toc157673752"/>
      <w:r w:rsidRPr="00214F5B">
        <w:lastRenderedPageBreak/>
        <w:t xml:space="preserve">Appendix </w:t>
      </w:r>
      <w:r w:rsidR="00C77365">
        <w:t>B</w:t>
      </w:r>
      <w:r w:rsidRPr="00214F5B">
        <w:t>: Issues with Self Signed Certificates</w:t>
      </w:r>
      <w:bookmarkEnd w:id="94"/>
      <w:bookmarkEnd w:id="95"/>
      <w:bookmarkEnd w:id="96"/>
      <w:r w:rsidRPr="00214F5B">
        <w:t xml:space="preserve"> </w:t>
      </w:r>
    </w:p>
    <w:p w14:paraId="2455C67A" w14:textId="4710EF67" w:rsidR="00102EFB" w:rsidRPr="00214F5B" w:rsidRDefault="00102EFB" w:rsidP="00555479">
      <w:r w:rsidRPr="00214F5B">
        <w:t>Even if CORS is configured correctly as in Section 2.</w:t>
      </w:r>
      <w:r w:rsidR="003E216D">
        <w:t>14</w:t>
      </w:r>
      <w:r w:rsidRPr="00214F5B">
        <w:t xml:space="preserve">, an ‘Is CORS enabled’ error message may be encountered still while attempting to call a </w:t>
      </w:r>
      <w:r>
        <w:t>CORTEX</w:t>
      </w:r>
      <w:r w:rsidRPr="00214F5B">
        <w:t xml:space="preserve"> flow if a Self-Signed Certificate</w:t>
      </w:r>
      <w:r>
        <w:t xml:space="preserve"> without valid Subject Alternate Names</w:t>
      </w:r>
      <w:r w:rsidRPr="00214F5B">
        <w:t xml:space="preserve"> is used.</w:t>
      </w:r>
    </w:p>
    <w:p w14:paraId="241AFE70" w14:textId="2C18B673" w:rsidR="00102EFB" w:rsidRPr="00214F5B" w:rsidRDefault="00102EFB" w:rsidP="00102EFB">
      <w:r w:rsidRPr="00214F5B">
        <w:t>To resolve this, complete the following steps:</w:t>
      </w:r>
    </w:p>
    <w:p w14:paraId="3A9FD14D" w14:textId="77777777" w:rsidR="00102EFB" w:rsidRPr="00214F5B" w:rsidRDefault="00102EFB" w:rsidP="00555479">
      <w:pPr>
        <w:pStyle w:val="ListParagraph"/>
        <w:numPr>
          <w:ilvl w:val="0"/>
          <w:numId w:val="142"/>
        </w:numPr>
      </w:pPr>
      <w:r w:rsidRPr="00214F5B">
        <w:t xml:space="preserve">Go to </w:t>
      </w:r>
      <w:r w:rsidRPr="00555479">
        <w:rPr>
          <w:shd w:val="clear" w:color="auto" w:fill="E6E6E6"/>
        </w:rPr>
        <w:t>https://&lt;server</w:t>
      </w:r>
      <w:proofErr w:type="gramStart"/>
      <w:r w:rsidRPr="00555479">
        <w:rPr>
          <w:shd w:val="clear" w:color="auto" w:fill="E6E6E6"/>
        </w:rPr>
        <w:t>&gt;.&lt;</w:t>
      </w:r>
      <w:proofErr w:type="gramEnd"/>
      <w:r w:rsidRPr="00555479">
        <w:rPr>
          <w:shd w:val="clear" w:color="auto" w:fill="E6E6E6"/>
        </w:rPr>
        <w:t>domain&gt;.com:8722</w:t>
      </w:r>
    </w:p>
    <w:p w14:paraId="202D3CCF" w14:textId="77777777" w:rsidR="00102EFB" w:rsidRPr="00214F5B" w:rsidRDefault="00102EFB" w:rsidP="00555479">
      <w:pPr>
        <w:pStyle w:val="ListParagraph"/>
        <w:numPr>
          <w:ilvl w:val="0"/>
          <w:numId w:val="142"/>
        </w:numPr>
      </w:pPr>
      <w:r w:rsidRPr="00214F5B">
        <w:t>An error dialog should be displayed, click ‘Advanced’ then ‘Continue Anyway’.</w:t>
      </w:r>
    </w:p>
    <w:p w14:paraId="02828FC5" w14:textId="77777777" w:rsidR="00102EFB" w:rsidRPr="00214F5B" w:rsidRDefault="00102EFB" w:rsidP="00555479">
      <w:pPr>
        <w:pStyle w:val="ListParagraph"/>
        <w:numPr>
          <w:ilvl w:val="0"/>
          <w:numId w:val="142"/>
        </w:numPr>
      </w:pPr>
      <w:r w:rsidRPr="00214F5B">
        <w:t>Wait for page to navigate to a 'failed to load' page</w:t>
      </w:r>
      <w:r>
        <w:t>.</w:t>
      </w:r>
    </w:p>
    <w:p w14:paraId="65D21F61" w14:textId="77777777" w:rsidR="00102EFB" w:rsidRDefault="00102EFB" w:rsidP="00224ABA">
      <w:pPr>
        <w:pStyle w:val="ListParagraph"/>
        <w:numPr>
          <w:ilvl w:val="0"/>
          <w:numId w:val="142"/>
        </w:numPr>
      </w:pPr>
      <w:r w:rsidRPr="00214F5B">
        <w:t>This ensures that your browser will ignore the self-signed cert</w:t>
      </w:r>
      <w:r>
        <w:t>ificate</w:t>
      </w:r>
      <w:r w:rsidRPr="00214F5B">
        <w:t xml:space="preserve"> in the API Gateway endpoint, so the browser can run flows.</w:t>
      </w:r>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97" w:name="_Toc142058406"/>
      <w:bookmarkStart w:id="98" w:name="_Toc157673753"/>
      <w:r>
        <w:lastRenderedPageBreak/>
        <w:t xml:space="preserve">Appendix </w:t>
      </w:r>
      <w:r w:rsidR="00C77365">
        <w:t>C</w:t>
      </w:r>
      <w:r>
        <w:t>: Load Balancer Configurations</w:t>
      </w:r>
      <w:bookmarkEnd w:id="97"/>
      <w:bookmarkEnd w:id="98"/>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99" w:name="_Toc142058407"/>
      <w:bookmarkStart w:id="100" w:name="_Toc157673754"/>
      <w:r>
        <w:t>Single-Portal Setup</w:t>
      </w:r>
      <w:bookmarkEnd w:id="99"/>
      <w:bookmarkEnd w:id="100"/>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proofErr w:type="spellStart"/>
      <w:r>
        <w:t>GoBetween</w:t>
      </w:r>
      <w:proofErr w:type="spellEnd"/>
      <w:r>
        <w:t xml:space="preserve"> Configuration</w:t>
      </w:r>
    </w:p>
    <w:p w14:paraId="5242E9DF" w14:textId="77777777" w:rsidR="00102EFB" w:rsidRDefault="00102EFB" w:rsidP="00102EFB">
      <w:r>
        <w:t xml:space="preserve">In the JSON configuration for the </w:t>
      </w:r>
      <w:proofErr w:type="spellStart"/>
      <w:r>
        <w:t>GoBetween</w:t>
      </w:r>
      <w:proofErr w:type="spellEnd"/>
      <w:r>
        <w:t xml:space="preserve"> Load Balancer, there should only be one entry in the ‘servers’ attribute (although this will reference multiple servers in the servers &gt; discovery &gt; </w:t>
      </w:r>
      <w:proofErr w:type="spellStart"/>
      <w:r>
        <w:t>static_list</w:t>
      </w:r>
      <w:proofErr w:type="spellEnd"/>
      <w:r>
        <w:t xml:space="preserve">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w:t>
      </w:r>
      <w:proofErr w:type="spellStart"/>
      <w:r>
        <w:t>stdout</w:t>
      </w:r>
      <w:proofErr w:type="spellEnd"/>
      <w:r>
        <w: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w:t>
      </w:r>
      <w:proofErr w:type="spellStart"/>
      <w:r>
        <w:t>api</w:t>
      </w:r>
      <w:proofErr w:type="spellEnd"/>
      <w:r>
        <w:t>":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w:t>
      </w:r>
      <w:proofErr w:type="spellStart"/>
      <w:r>
        <w:t>CortexNodes</w:t>
      </w:r>
      <w:proofErr w:type="spellEnd"/>
      <w:r>
        <w:t>": {</w:t>
      </w:r>
    </w:p>
    <w:p w14:paraId="5A51D155" w14:textId="77777777" w:rsidR="00102EFB" w:rsidRDefault="00102EFB" w:rsidP="00102EFB">
      <w:pPr>
        <w:pStyle w:val="Style1"/>
        <w:ind w:left="0"/>
      </w:pPr>
      <w:r>
        <w:lastRenderedPageBreak/>
        <w:tab/>
      </w:r>
      <w:r>
        <w:tab/>
      </w:r>
      <w:r>
        <w:tab/>
        <w:t>"</w:t>
      </w:r>
      <w:proofErr w:type="spellStart"/>
      <w:proofErr w:type="gramStart"/>
      <w:r>
        <w:t>max</w:t>
      </w:r>
      <w:proofErr w:type="gramEnd"/>
      <w:r>
        <w:t>_connections</w:t>
      </w:r>
      <w:proofErr w:type="spellEnd"/>
      <w:r>
        <w:t>": 0,</w:t>
      </w:r>
    </w:p>
    <w:p w14:paraId="0FD88944"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0116B1F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5EB56C40"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7106BD32" w14:textId="77777777" w:rsidR="00102EFB" w:rsidRDefault="00102EFB" w:rsidP="00102EFB">
      <w:pPr>
        <w:pStyle w:val="Style1"/>
        <w:ind w:left="0"/>
      </w:pPr>
      <w:r>
        <w:tab/>
      </w:r>
      <w:r>
        <w:tab/>
      </w:r>
      <w:r>
        <w:tab/>
        <w:t>"protocol": "</w:t>
      </w:r>
      <w:proofErr w:type="spellStart"/>
      <w:r>
        <w:t>tls</w:t>
      </w:r>
      <w:proofErr w:type="spellEnd"/>
      <w:r>
        <w:t>",</w:t>
      </w:r>
    </w:p>
    <w:p w14:paraId="2A952CB0" w14:textId="77777777" w:rsidR="00102EFB" w:rsidRDefault="00102EFB" w:rsidP="00102EFB">
      <w:pPr>
        <w:pStyle w:val="Style1"/>
        <w:ind w:left="0"/>
      </w:pPr>
      <w:r>
        <w:tab/>
      </w:r>
      <w:r>
        <w:tab/>
      </w:r>
      <w:r>
        <w:tab/>
        <w:t>"balance": "</w:t>
      </w:r>
      <w:proofErr w:type="spellStart"/>
      <w:r>
        <w:t>roundrobin</w:t>
      </w:r>
      <w:proofErr w:type="spellEnd"/>
      <w:r>
        <w:t>",</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5309829D"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2EE4A00C"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13DCAC2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49B87D5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45AD853D"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w:t>
      </w:r>
      <w:proofErr w:type="spellStart"/>
      <w:r>
        <w:t>tls</w:t>
      </w:r>
      <w:proofErr w:type="spellEnd"/>
      <w:r>
        <w:t>": {</w:t>
      </w:r>
    </w:p>
    <w:p w14:paraId="34344386"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540F4777"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69358DA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24BC7C52"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Default="00102EFB" w:rsidP="00102EFB">
      <w:pPr>
        <w:pStyle w:val="Style1"/>
        <w:ind w:left="0"/>
      </w:pPr>
      <w:r>
        <w:tab/>
      </w:r>
      <w:r>
        <w:tab/>
      </w:r>
      <w:r>
        <w:tab/>
      </w:r>
      <w:r>
        <w:tab/>
      </w:r>
      <w:r>
        <w:tab/>
        <w:t>"node2.domain.com:8722",</w:t>
      </w:r>
    </w:p>
    <w:p w14:paraId="0518CCF0" w14:textId="77777777" w:rsidR="00102EFB" w:rsidRDefault="00102EFB" w:rsidP="00102EFB">
      <w:pPr>
        <w:pStyle w:val="Style1"/>
        <w:ind w:left="0"/>
      </w:pPr>
      <w:r>
        <w:lastRenderedPageBreak/>
        <w:tab/>
      </w:r>
      <w:r>
        <w:tab/>
      </w:r>
      <w:r>
        <w:tab/>
      </w:r>
      <w:r>
        <w:tab/>
      </w:r>
      <w:r>
        <w:tab/>
        <w:t>"node3.domain.com:8722"</w:t>
      </w:r>
    </w:p>
    <w:p w14:paraId="237AC624" w14:textId="77777777" w:rsidR="00102EFB" w:rsidRDefault="00102EFB" w:rsidP="00102EFB">
      <w:pPr>
        <w:pStyle w:val="Style1"/>
        <w:ind w:left="0"/>
      </w:pPr>
      <w:r>
        <w:tab/>
      </w:r>
      <w:r>
        <w:tab/>
      </w:r>
      <w:r>
        <w:tab/>
      </w:r>
      <w:r>
        <w:tab/>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w:t>
      </w:r>
      <w:proofErr w:type="spellStart"/>
      <w:r>
        <w:t>healthcheck</w:t>
      </w:r>
      <w:proofErr w:type="spellEnd"/>
      <w:r>
        <w:t>":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27E334E4"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5270DCC1"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101" w:name="_Toc142058408"/>
      <w:bookmarkStart w:id="102" w:name="_Toc157673755"/>
      <w:r>
        <w:t>Multi-Portal Setup</w:t>
      </w:r>
      <w:bookmarkEnd w:id="101"/>
      <w:bookmarkEnd w:id="102"/>
    </w:p>
    <w:p w14:paraId="021DA61E" w14:textId="77777777" w:rsidR="00102EFB" w:rsidRDefault="00102EFB" w:rsidP="00102EFB">
      <w:r>
        <w:t>The ‘</w:t>
      </w:r>
      <w:proofErr w:type="gramStart"/>
      <w:r>
        <w:t>Multi-Portal</w:t>
      </w:r>
      <w:proofErr w:type="gramEnd"/>
      <w:r>
        <w:t>’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e.g.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proofErr w:type="spellStart"/>
      <w:r>
        <w:t>GoBetween</w:t>
      </w:r>
      <w:proofErr w:type="spellEnd"/>
      <w:r>
        <w:t xml:space="preserve"> Configuration</w:t>
      </w:r>
    </w:p>
    <w:p w14:paraId="3F472DBB" w14:textId="77777777" w:rsidR="00102EFB" w:rsidRDefault="00102EFB" w:rsidP="00102EFB">
      <w:r>
        <w:t xml:space="preserve">In the JSON configuration for the </w:t>
      </w:r>
      <w:proofErr w:type="spellStart"/>
      <w:r>
        <w:t>GoBetween</w:t>
      </w:r>
      <w:proofErr w:type="spellEnd"/>
      <w:r>
        <w:t xml:space="preserve"> Load Balancer, there should only be two entries in the ‘servers’ attribute (although each will reference multiple servers in the servers &gt; discovery &gt; </w:t>
      </w:r>
      <w:proofErr w:type="spellStart"/>
      <w:r>
        <w:t>static_list</w:t>
      </w:r>
      <w:proofErr w:type="spellEnd"/>
      <w:r>
        <w:t xml:space="preserve">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w:t>
      </w:r>
      <w:proofErr w:type="spellStart"/>
      <w:r>
        <w:t>stdout</w:t>
      </w:r>
      <w:proofErr w:type="spellEnd"/>
      <w:r>
        <w: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w:t>
      </w:r>
      <w:proofErr w:type="spellStart"/>
      <w:r>
        <w:t>api</w:t>
      </w:r>
      <w:proofErr w:type="spellEnd"/>
      <w:r>
        <w:t>":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w:t>
      </w:r>
      <w:proofErr w:type="spellStart"/>
      <w:r>
        <w:t>CortexNodes</w:t>
      </w:r>
      <w:proofErr w:type="spellEnd"/>
      <w:r>
        <w:t>": {</w:t>
      </w:r>
    </w:p>
    <w:p w14:paraId="0D42E3CC"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5A29CF17"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10FA9839"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78AE87A3"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5A967C9D" w14:textId="77777777" w:rsidR="00102EFB" w:rsidRDefault="00102EFB" w:rsidP="00102EFB">
      <w:pPr>
        <w:pStyle w:val="Style1"/>
        <w:ind w:left="0"/>
      </w:pPr>
      <w:r>
        <w:tab/>
      </w:r>
      <w:r>
        <w:tab/>
      </w:r>
      <w:r>
        <w:tab/>
        <w:t>"protocol": "</w:t>
      </w:r>
      <w:proofErr w:type="spellStart"/>
      <w:r>
        <w:t>tls</w:t>
      </w:r>
      <w:proofErr w:type="spellEnd"/>
      <w:r>
        <w:t>",</w:t>
      </w:r>
    </w:p>
    <w:p w14:paraId="5A376B60" w14:textId="77777777" w:rsidR="00102EFB" w:rsidRDefault="00102EFB" w:rsidP="00102EFB">
      <w:pPr>
        <w:pStyle w:val="Style1"/>
        <w:ind w:left="0"/>
      </w:pPr>
      <w:r>
        <w:tab/>
      </w:r>
      <w:r>
        <w:tab/>
      </w:r>
      <w:r>
        <w:tab/>
        <w:t>"balance": "</w:t>
      </w:r>
      <w:proofErr w:type="spellStart"/>
      <w:r>
        <w:t>roundrobin</w:t>
      </w:r>
      <w:proofErr w:type="spellEnd"/>
      <w:r>
        <w:t>",</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60FB17EB"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1BD17E32"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4EE3064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6234E0E1"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1A40E04"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w:t>
      </w:r>
      <w:proofErr w:type="spellStart"/>
      <w:r>
        <w:t>tls</w:t>
      </w:r>
      <w:proofErr w:type="spellEnd"/>
      <w:r>
        <w:t>": {</w:t>
      </w:r>
    </w:p>
    <w:p w14:paraId="7ADCAD62"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7EF48128"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050BE5C7"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7A73154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5F82D92D" w14:textId="77777777" w:rsidR="00102EFB" w:rsidRDefault="00102EFB" w:rsidP="00102EFB">
      <w:pPr>
        <w:pStyle w:val="Style1"/>
        <w:ind w:left="0"/>
      </w:pPr>
      <w:r>
        <w:tab/>
      </w:r>
      <w:r>
        <w:tab/>
      </w:r>
      <w:r>
        <w:tab/>
      </w:r>
      <w:r>
        <w:tab/>
      </w:r>
      <w:r>
        <w:tab/>
        <w:t>"</w:t>
      </w:r>
      <w:bookmarkStart w:id="103" w:name="_Hlk139367522"/>
      <w:r>
        <w:t>node1.domain.com</w:t>
      </w:r>
      <w:bookmarkEnd w:id="103"/>
      <w:r>
        <w:t>:8722",</w:t>
      </w:r>
    </w:p>
    <w:p w14:paraId="39D281F1" w14:textId="77777777" w:rsidR="00102EFB" w:rsidRDefault="00102EFB" w:rsidP="00102EFB">
      <w:pPr>
        <w:pStyle w:val="Style1"/>
        <w:ind w:left="0"/>
      </w:pPr>
      <w:r>
        <w:tab/>
      </w:r>
      <w:r>
        <w:tab/>
      </w:r>
      <w:r>
        <w:tab/>
      </w:r>
      <w:r>
        <w:tab/>
      </w:r>
      <w:r>
        <w:tab/>
        <w:t>"node2.domain.com:8722",</w:t>
      </w:r>
    </w:p>
    <w:p w14:paraId="5BCFD849" w14:textId="77777777" w:rsidR="00102EFB" w:rsidRDefault="00102EFB" w:rsidP="00102EFB">
      <w:pPr>
        <w:pStyle w:val="Style1"/>
        <w:ind w:left="0"/>
      </w:pPr>
      <w:r>
        <w:tab/>
      </w:r>
      <w:r>
        <w:tab/>
      </w:r>
      <w:r>
        <w:tab/>
      </w:r>
      <w:r>
        <w:tab/>
      </w:r>
      <w:r>
        <w:tab/>
        <w:t>"node3.domain.com:8722"</w:t>
      </w:r>
    </w:p>
    <w:p w14:paraId="4FA94B46" w14:textId="77777777" w:rsidR="00102EFB" w:rsidRDefault="00102EFB" w:rsidP="00102EFB">
      <w:pPr>
        <w:pStyle w:val="Style1"/>
        <w:ind w:left="0"/>
      </w:pPr>
      <w:r>
        <w:tab/>
      </w:r>
      <w:r>
        <w:tab/>
      </w:r>
      <w:r>
        <w:tab/>
      </w:r>
      <w:r>
        <w:tab/>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w:t>
      </w:r>
      <w:proofErr w:type="spellStart"/>
      <w:r>
        <w:t>healthcheck</w:t>
      </w:r>
      <w:proofErr w:type="spellEnd"/>
      <w:r>
        <w:t>":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6C9944AC"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4EEC5C1E"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w:t>
      </w:r>
      <w:proofErr w:type="spellStart"/>
      <w:r>
        <w:t>CortexInteractionPortal</w:t>
      </w:r>
      <w:proofErr w:type="spellEnd"/>
      <w:r>
        <w:t>": {</w:t>
      </w:r>
    </w:p>
    <w:p w14:paraId="55B65A09"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4FA8FF7C"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215E075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2F4BB55F"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0679DC86" w14:textId="77777777" w:rsidR="00102EFB" w:rsidRDefault="00102EFB" w:rsidP="00102EFB">
      <w:pPr>
        <w:pStyle w:val="Style1"/>
        <w:ind w:left="0"/>
      </w:pPr>
      <w:r>
        <w:tab/>
      </w:r>
      <w:r>
        <w:tab/>
      </w:r>
      <w:r>
        <w:tab/>
        <w:t>"protocol": "</w:t>
      </w:r>
      <w:proofErr w:type="spellStart"/>
      <w:r>
        <w:t>tcp</w:t>
      </w:r>
      <w:proofErr w:type="spellEnd"/>
      <w:r>
        <w:t>",</w:t>
      </w:r>
    </w:p>
    <w:p w14:paraId="0C0DC072" w14:textId="77777777" w:rsidR="00102EFB" w:rsidRDefault="00102EFB" w:rsidP="00102EFB">
      <w:pPr>
        <w:pStyle w:val="Style1"/>
        <w:ind w:left="0"/>
      </w:pPr>
      <w:r>
        <w:lastRenderedPageBreak/>
        <w:tab/>
      </w:r>
      <w:r>
        <w:tab/>
      </w:r>
      <w:r>
        <w:tab/>
        <w:t>"balance": "</w:t>
      </w:r>
      <w:proofErr w:type="spellStart"/>
      <w:r>
        <w:t>roundrobin</w:t>
      </w:r>
      <w:proofErr w:type="spellEnd"/>
      <w:r>
        <w:t>",</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130BFAB2" w14:textId="77777777" w:rsidR="00102EFB" w:rsidRDefault="00102EFB" w:rsidP="00102EFB">
      <w:pPr>
        <w:pStyle w:val="Style1"/>
        <w:ind w:left="0"/>
      </w:pPr>
      <w:r>
        <w:tab/>
      </w:r>
      <w:r>
        <w:tab/>
      </w:r>
      <w:r>
        <w:tab/>
      </w:r>
      <w:r>
        <w:tab/>
      </w:r>
      <w:r>
        <w:tab/>
        <w:t>"node1.domain.com:443",</w:t>
      </w:r>
    </w:p>
    <w:p w14:paraId="4D9D397B" w14:textId="77777777" w:rsidR="00102EFB" w:rsidRDefault="00102EFB" w:rsidP="00102EFB">
      <w:pPr>
        <w:pStyle w:val="Style1"/>
        <w:ind w:left="0"/>
      </w:pPr>
      <w:r>
        <w:tab/>
      </w:r>
      <w:r>
        <w:tab/>
      </w:r>
      <w:r>
        <w:tab/>
      </w:r>
      <w:r>
        <w:tab/>
      </w:r>
      <w:r>
        <w:tab/>
        <w:t>"node2.domain.com:443",</w:t>
      </w:r>
    </w:p>
    <w:p w14:paraId="23B31414" w14:textId="77777777" w:rsidR="00102EFB" w:rsidRDefault="00102EFB" w:rsidP="00102EFB">
      <w:pPr>
        <w:pStyle w:val="Style1"/>
        <w:ind w:left="0"/>
      </w:pPr>
      <w:r>
        <w:tab/>
      </w:r>
      <w:r>
        <w:tab/>
      </w:r>
      <w:r>
        <w:tab/>
      </w:r>
      <w:r>
        <w:tab/>
      </w:r>
      <w:r>
        <w:tab/>
        <w:t>"node3.domain.com:443"</w:t>
      </w:r>
    </w:p>
    <w:p w14:paraId="2816086D" w14:textId="77777777" w:rsidR="00102EFB" w:rsidRDefault="00102EFB" w:rsidP="00102EFB">
      <w:pPr>
        <w:pStyle w:val="Style1"/>
        <w:ind w:left="0"/>
      </w:pPr>
      <w:r>
        <w:tab/>
      </w:r>
      <w:r>
        <w:tab/>
      </w:r>
      <w:r>
        <w:tab/>
      </w:r>
      <w:r>
        <w:tab/>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w:t>
      </w:r>
      <w:proofErr w:type="spellStart"/>
      <w:r>
        <w:t>healthcheck</w:t>
      </w:r>
      <w:proofErr w:type="spellEnd"/>
      <w:r>
        <w:t>":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w:t>
      </w:r>
      <w:proofErr w:type="spellStart"/>
      <w:proofErr w:type="gramStart"/>
      <w:r>
        <w:t>ping</w:t>
      </w:r>
      <w:proofErr w:type="gramEnd"/>
      <w:r>
        <w:t>_timeout_duration</w:t>
      </w:r>
      <w:proofErr w:type="spellEnd"/>
      <w:r>
        <w:t>":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15"/>
    <w:p w14:paraId="47BFB9F1" w14:textId="77777777" w:rsidR="00102EFB" w:rsidRPr="00D06CEF" w:rsidRDefault="00102EFB" w:rsidP="00102EFB"/>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Joe Lees" w:date="2023-08-14T15:55:00Z" w:initials="JL">
    <w:p w14:paraId="077F67E4" w14:textId="77777777" w:rsidR="00973F0F" w:rsidRDefault="00973F0F" w:rsidP="00973F0F">
      <w:pPr>
        <w:pStyle w:val="CommentText"/>
        <w:jc w:val="left"/>
      </w:pPr>
      <w:r>
        <w:rPr>
          <w:rStyle w:val="CommentReference"/>
        </w:rPr>
        <w:annotationRef/>
      </w:r>
      <w:r>
        <w:t>Validate this</w:t>
      </w:r>
    </w:p>
  </w:comment>
  <w:comment w:id="41" w:author="Joe Lees [2]" w:date="2023-05-30T14:37:00Z" w:initials="JL">
    <w:p w14:paraId="21FE0783" w14:textId="77777777" w:rsidR="00102EFB" w:rsidRDefault="00102EFB" w:rsidP="00102EFB">
      <w:pPr>
        <w:pStyle w:val="CommentText"/>
        <w:jc w:val="left"/>
      </w:pPr>
      <w:r>
        <w:rPr>
          <w:rStyle w:val="CommentReference"/>
        </w:rPr>
        <w:annotationRef/>
      </w:r>
      <w:r>
        <w:t>Feature Flag? Add when done</w:t>
      </w:r>
    </w:p>
  </w:comment>
  <w:comment w:id="51" w:author="Joe Lees" w:date="2023-07-04T09:42:00Z" w:initials="JL">
    <w:p w14:paraId="08DFA14C" w14:textId="77777777" w:rsidR="00102EFB" w:rsidRDefault="00102EFB" w:rsidP="00102EFB">
      <w:pPr>
        <w:pStyle w:val="CommentText"/>
        <w:jc w:val="left"/>
      </w:pPr>
      <w:r>
        <w:rPr>
          <w:rStyle w:val="CommentReference"/>
        </w:rPr>
        <w:annotationRef/>
      </w:r>
      <w:r>
        <w:t>Explain this for HA Scenarios - localhost is an option too?</w:t>
      </w:r>
    </w:p>
  </w:comment>
  <w:comment w:id="62" w:author="Joe Lees" w:date="2023-07-03T10:28:00Z" w:initials="JL">
    <w:p w14:paraId="35DC2BD7" w14:textId="77777777" w:rsidR="00102EFB" w:rsidRDefault="00102EFB" w:rsidP="00102EFB">
      <w:pPr>
        <w:pStyle w:val="CommentText"/>
        <w:jc w:val="left"/>
      </w:pPr>
      <w:r>
        <w:rPr>
          <w:rStyle w:val="CommentReference"/>
        </w:rPr>
        <w:annotationRef/>
      </w:r>
      <w:r>
        <w:t>Add HA Details</w:t>
      </w:r>
    </w:p>
  </w:comment>
  <w:comment w:id="71" w:author="Joe Lees" w:date="2023-07-03T10:31:00Z" w:initials="JL">
    <w:p w14:paraId="08AD65FA" w14:textId="77777777" w:rsidR="00102EFB" w:rsidRDefault="00102EFB" w:rsidP="00102EFB">
      <w:pPr>
        <w:pStyle w:val="CommentText"/>
        <w:jc w:val="left"/>
      </w:pPr>
      <w:r>
        <w:rPr>
          <w:rStyle w:val="CommentReference"/>
        </w:rPr>
        <w:annotationRef/>
      </w:r>
      <w:r>
        <w:t>Does this need to be done on all Cortex servers? I assume so</w:t>
      </w:r>
    </w:p>
  </w:comment>
  <w:comment w:id="86" w:author="Amadeu Obach" w:date="2023-03-20T11:46:00Z" w:initials="AO">
    <w:p w14:paraId="007289F6" w14:textId="77777777" w:rsidR="00102EFB" w:rsidRDefault="00102EFB" w:rsidP="00102EFB">
      <w:pPr>
        <w:pStyle w:val="CommentText"/>
        <w:jc w:val="left"/>
      </w:pPr>
      <w:r>
        <w:rPr>
          <w:rStyle w:val="CommentReference"/>
        </w:rPr>
        <w:annotationRef/>
      </w:r>
      <w:r>
        <w:t>It is not there!</w:t>
      </w:r>
    </w:p>
    <w:p w14:paraId="45234D87" w14:textId="77777777" w:rsidR="00102EFB" w:rsidRDefault="00102EFB" w:rsidP="00102EFB">
      <w:pPr>
        <w:pStyle w:val="CommentText"/>
        <w:jc w:val="left"/>
      </w:pPr>
      <w:r>
        <w:t>I cannot see add number, I see 2 folders: cortex library and test.</w:t>
      </w:r>
    </w:p>
    <w:p w14:paraId="7661FF7E" w14:textId="77777777" w:rsidR="00102EFB" w:rsidRDefault="00102EFB" w:rsidP="00102EFB">
      <w:pPr>
        <w:pStyle w:val="CommentText"/>
        <w:jc w:val="left"/>
      </w:pPr>
      <w:r>
        <w:t>In cortex library there is only 1 flow: configuration management</w:t>
      </w:r>
    </w:p>
    <w:p w14:paraId="28938D12" w14:textId="77777777" w:rsidR="00102EFB" w:rsidRDefault="00102EFB" w:rsidP="00102EFB">
      <w:pPr>
        <w:pStyle w:val="CommentText"/>
        <w:jc w:val="left"/>
      </w:pPr>
      <w:r>
        <w:t>In test folder: 1 flow test service request</w:t>
      </w:r>
    </w:p>
    <w:p w14:paraId="3F97AE9A" w14:textId="77777777" w:rsidR="00102EFB" w:rsidRDefault="00102EFB" w:rsidP="00102EFB">
      <w:pPr>
        <w:pStyle w:val="CommentText"/>
        <w:jc w:val="left"/>
      </w:pPr>
    </w:p>
    <w:p w14:paraId="3912133A" w14:textId="77777777" w:rsidR="00102EFB" w:rsidRDefault="00102EFB" w:rsidP="00102EFB">
      <w:pPr>
        <w:pStyle w:val="CommentText"/>
        <w:jc w:val="left"/>
      </w:pPr>
      <w:r>
        <w:t>I'll select this one, when selecting the test flow it pops up a temp message saying: service request not configured yet</w:t>
      </w:r>
    </w:p>
  </w:comment>
  <w:comment w:id="87" w:author="Jonathan Rogers" w:date="2023-03-22T10:40:00Z" w:initials="JR">
    <w:p w14:paraId="05786447" w14:textId="77777777" w:rsidR="00102EFB" w:rsidRDefault="00102EFB" w:rsidP="00102EFB">
      <w:pPr>
        <w:pStyle w:val="CommentText"/>
        <w:jc w:val="left"/>
      </w:pPr>
      <w:r>
        <w:rPr>
          <w:rStyle w:val="CommentReference"/>
        </w:rPr>
        <w:annotationRef/>
      </w:r>
      <w:r>
        <w:t>Without looking at your system I cannot be sure what the issue is, although from the comment it looks like you are searching for flows in Gateway rather than service requests in the Interaction Por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7F67E4" w15:done="0"/>
  <w15:commentEx w15:paraId="21FE0783" w15:done="0"/>
  <w15:commentEx w15:paraId="08DFA14C" w15:done="0"/>
  <w15:commentEx w15:paraId="35DC2BD7" w15:done="0"/>
  <w15:commentEx w15:paraId="08AD65FA" w15:done="0"/>
  <w15:commentEx w15:paraId="3912133A" w15:done="0"/>
  <w15:commentEx w15:paraId="05786447" w15:paraIdParent="391213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4D23C" w16cex:dateUtc="2023-08-14T14:55:00Z"/>
  <w16cex:commentExtensible w16cex:durableId="282088C2" w16cex:dateUtc="2023-05-30T13:37:00Z"/>
  <w16cex:commentExtensible w16cex:durableId="284E6816" w16cex:dateUtc="2023-07-04T08:42:00Z"/>
  <w16cex:commentExtensible w16cex:durableId="284D2131" w16cex:dateUtc="2023-07-03T09:28:00Z"/>
  <w16cex:commentExtensible w16cex:durableId="284D21F1" w16cex:dateUtc="2023-07-03T09:31:00Z"/>
  <w16cex:commentExtensible w16cex:durableId="27C2C60F" w16cex:dateUtc="2023-03-20T11:46:00Z"/>
  <w16cex:commentExtensible w16cex:durableId="27C559B8" w16cex:dateUtc="2023-03-22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7F67E4" w16cid:durableId="2884D23C"/>
  <w16cid:commentId w16cid:paraId="21FE0783" w16cid:durableId="282088C2"/>
  <w16cid:commentId w16cid:paraId="08DFA14C" w16cid:durableId="284E6816"/>
  <w16cid:commentId w16cid:paraId="35DC2BD7" w16cid:durableId="284D2131"/>
  <w16cid:commentId w16cid:paraId="08AD65FA" w16cid:durableId="284D21F1"/>
  <w16cid:commentId w16cid:paraId="3912133A" w16cid:durableId="27C2C60F"/>
  <w16cid:commentId w16cid:paraId="05786447" w16cid:durableId="27C559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3D0A1" w14:textId="77777777" w:rsidR="00D65822" w:rsidRDefault="00D65822" w:rsidP="00A77EE2">
      <w:pPr>
        <w:spacing w:after="0" w:line="240" w:lineRule="auto"/>
      </w:pPr>
      <w:r>
        <w:separator/>
      </w:r>
    </w:p>
  </w:endnote>
  <w:endnote w:type="continuationSeparator" w:id="0">
    <w:p w14:paraId="062B9787" w14:textId="77777777" w:rsidR="00D65822" w:rsidRDefault="00D65822" w:rsidP="00A77EE2">
      <w:pPr>
        <w:spacing w:after="0" w:line="240" w:lineRule="auto"/>
      </w:pPr>
      <w:r>
        <w:continuationSeparator/>
      </w:r>
    </w:p>
  </w:endnote>
  <w:endnote w:type="continuationNotice" w:id="1">
    <w:p w14:paraId="0A6D35FD" w14:textId="77777777" w:rsidR="00D65822" w:rsidRDefault="00D658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7609E5DB" w14:textId="702753D0" w:rsidR="00102EFB" w:rsidRPr="0091583E" w:rsidRDefault="00102EFB" w:rsidP="0091583E">
        <w:pPr>
          <w:pStyle w:val="Footer"/>
          <w:jc w:val="right"/>
          <w:rPr>
            <w:rFonts w:ascii="Trebuchet MS" w:hAnsi="Trebuchet MS"/>
            <w:color w:val="282864"/>
            <w:lang w:eastAsia="en-GB"/>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14</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15</w:t>
        </w:r>
        <w:r w:rsidRPr="002C2AB1">
          <w:rPr>
            <w:color w:val="282864"/>
            <w:szCs w:val="20"/>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99912"/>
      <w:docPartObj>
        <w:docPartGallery w:val="Page Numbers (Bottom of Page)"/>
        <w:docPartUnique/>
      </w:docPartObj>
    </w:sdtPr>
    <w:sdtEndPr>
      <w:rPr>
        <w:color w:val="282864"/>
        <w:szCs w:val="20"/>
      </w:rPr>
    </w:sdtEndPr>
    <w:sdtContent>
      <w:sdt>
        <w:sdtPr>
          <w:rPr>
            <w:color w:val="282864"/>
            <w:szCs w:val="20"/>
          </w:rPr>
          <w:id w:val="-1769616900"/>
          <w:docPartObj>
            <w:docPartGallery w:val="Page Numbers (Top of Page)"/>
            <w:docPartUnique/>
          </w:docPartObj>
        </w:sdtPr>
        <w:sdtContent>
          <w:p w14:paraId="4E0B65C0" w14:textId="2FD9BA46" w:rsidR="00102EFB" w:rsidRPr="002C2AB1" w:rsidRDefault="00102EFB" w:rsidP="00D06725">
            <w:pPr>
              <w:pStyle w:val="Footer"/>
              <w:jc w:val="center"/>
              <w:rPr>
                <w:color w:val="282864"/>
                <w:szCs w:val="20"/>
              </w:rPr>
            </w:pPr>
          </w:p>
          <w:p w14:paraId="264B535D" w14:textId="77777777" w:rsidR="00102EFB" w:rsidRPr="002C2AB1" w:rsidRDefault="00102EFB" w:rsidP="002C2AB1">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411E8" w14:textId="77777777" w:rsidR="00102EFB" w:rsidRDefault="00102EFB" w:rsidP="006E3945">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6</w:t>
    </w:r>
    <w:r w:rsidRPr="002C2AB1">
      <w:rPr>
        <w:color w:val="282864"/>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DB16E" w14:textId="77777777" w:rsidR="00D65822" w:rsidRDefault="00D65822" w:rsidP="00A77EE2">
      <w:pPr>
        <w:spacing w:after="0" w:line="240" w:lineRule="auto"/>
      </w:pPr>
      <w:r>
        <w:separator/>
      </w:r>
    </w:p>
  </w:footnote>
  <w:footnote w:type="continuationSeparator" w:id="0">
    <w:p w14:paraId="515CFF90" w14:textId="77777777" w:rsidR="00D65822" w:rsidRDefault="00D65822" w:rsidP="00A77EE2">
      <w:pPr>
        <w:spacing w:after="0" w:line="240" w:lineRule="auto"/>
      </w:pPr>
      <w:r>
        <w:continuationSeparator/>
      </w:r>
    </w:p>
  </w:footnote>
  <w:footnote w:type="continuationNotice" w:id="1">
    <w:p w14:paraId="5CD1269E" w14:textId="77777777" w:rsidR="00D65822" w:rsidRDefault="00D658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110382632" name="Picture 1103826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439131077" name="Picture 439131077"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EABF" w14:textId="77777777"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515420871" name="Picture 15154208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202B" w14:textId="7F263654" w:rsidR="00102EFB" w:rsidRDefault="00102EFB" w:rsidP="007047AF">
    <w:pPr>
      <w:pStyle w:val="Header"/>
      <w:jc w:val="right"/>
    </w:pPr>
    <w:r>
      <w:rPr>
        <w:noProof/>
        <w:color w:val="282864"/>
        <w:szCs w:val="20"/>
        <w:shd w:val="clear" w:color="auto" w:fill="E6E6E6"/>
      </w:rPr>
      <w:drawing>
        <wp:inline distT="0" distB="0" distL="0" distR="0" wp14:anchorId="041A8B00" wp14:editId="09533EEB">
          <wp:extent cx="1504950" cy="391827"/>
          <wp:effectExtent l="0" t="0" r="0" b="8255"/>
          <wp:docPr id="209167198" name="Picture 2091671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BF6A" w14:textId="6E465644" w:rsidR="00102EFB" w:rsidRDefault="00102EFB" w:rsidP="00771120">
    <w:pPr>
      <w:pStyle w:val="Header"/>
      <w:jc w:val="right"/>
    </w:pPr>
    <w:r>
      <w:rPr>
        <w:noProof/>
        <w:color w:val="282864"/>
        <w:szCs w:val="20"/>
        <w:shd w:val="clear" w:color="auto" w:fill="E6E6E6"/>
      </w:rPr>
      <w:drawing>
        <wp:inline distT="0" distB="0" distL="0" distR="0" wp14:anchorId="59A16E86" wp14:editId="2119EA84">
          <wp:extent cx="1504950" cy="391827"/>
          <wp:effectExtent l="0" t="0" r="0" b="8255"/>
          <wp:docPr id="223664558" name="Picture 2236645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9C64" w14:textId="23205187" w:rsidR="00102EFB" w:rsidRDefault="00102EFB" w:rsidP="007047AF">
    <w:pPr>
      <w:pStyle w:val="Header"/>
      <w:jc w:val="right"/>
    </w:pPr>
    <w:r>
      <w:rPr>
        <w:noProof/>
        <w:color w:val="282864"/>
        <w:szCs w:val="20"/>
        <w:shd w:val="clear" w:color="auto" w:fill="E6E6E6"/>
      </w:rPr>
      <w:drawing>
        <wp:inline distT="0" distB="0" distL="0" distR="0" wp14:anchorId="7A4689A4" wp14:editId="7F1B418D">
          <wp:extent cx="1504950" cy="391827"/>
          <wp:effectExtent l="0" t="0" r="0" b="8255"/>
          <wp:docPr id="587910798" name="Picture 5879107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74624"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1712193059" name="Picture 17121930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4"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8"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5"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9"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3"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5"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7"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0"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3"/>
  </w:num>
  <w:num w:numId="2" w16cid:durableId="1224488658">
    <w:abstractNumId w:val="84"/>
  </w:num>
  <w:num w:numId="3" w16cid:durableId="367610968">
    <w:abstractNumId w:val="57"/>
  </w:num>
  <w:num w:numId="4" w16cid:durableId="1672872309">
    <w:abstractNumId w:val="128"/>
  </w:num>
  <w:num w:numId="5" w16cid:durableId="312216491">
    <w:abstractNumId w:val="99"/>
  </w:num>
  <w:num w:numId="6" w16cid:durableId="1648365566">
    <w:abstractNumId w:val="27"/>
  </w:num>
  <w:num w:numId="7" w16cid:durableId="616765277">
    <w:abstractNumId w:val="30"/>
  </w:num>
  <w:num w:numId="8" w16cid:durableId="308635608">
    <w:abstractNumId w:val="124"/>
  </w:num>
  <w:num w:numId="9" w16cid:durableId="578248999">
    <w:abstractNumId w:val="55"/>
  </w:num>
  <w:num w:numId="10" w16cid:durableId="1693875659">
    <w:abstractNumId w:val="4"/>
  </w:num>
  <w:num w:numId="11" w16cid:durableId="614680718">
    <w:abstractNumId w:val="20"/>
  </w:num>
  <w:num w:numId="12" w16cid:durableId="955258897">
    <w:abstractNumId w:val="91"/>
  </w:num>
  <w:num w:numId="13" w16cid:durableId="63797138">
    <w:abstractNumId w:val="123"/>
  </w:num>
  <w:num w:numId="14" w16cid:durableId="3755019">
    <w:abstractNumId w:val="5"/>
  </w:num>
  <w:num w:numId="15" w16cid:durableId="13117400">
    <w:abstractNumId w:val="107"/>
  </w:num>
  <w:num w:numId="16" w16cid:durableId="1245187564">
    <w:abstractNumId w:val="98"/>
  </w:num>
  <w:num w:numId="17" w16cid:durableId="1123962075">
    <w:abstractNumId w:val="87"/>
  </w:num>
  <w:num w:numId="18" w16cid:durableId="1077478397">
    <w:abstractNumId w:val="67"/>
  </w:num>
  <w:num w:numId="19" w16cid:durableId="876116031">
    <w:abstractNumId w:val="28"/>
  </w:num>
  <w:num w:numId="20" w16cid:durableId="1483736930">
    <w:abstractNumId w:val="60"/>
  </w:num>
  <w:num w:numId="21" w16cid:durableId="1531718874">
    <w:abstractNumId w:val="120"/>
  </w:num>
  <w:num w:numId="22" w16cid:durableId="1607731165">
    <w:abstractNumId w:val="61"/>
  </w:num>
  <w:num w:numId="23" w16cid:durableId="1384409685">
    <w:abstractNumId w:val="32"/>
  </w:num>
  <w:num w:numId="24" w16cid:durableId="400953851">
    <w:abstractNumId w:val="17"/>
  </w:num>
  <w:num w:numId="25" w16cid:durableId="2124179503">
    <w:abstractNumId w:val="119"/>
  </w:num>
  <w:num w:numId="26" w16cid:durableId="627975122">
    <w:abstractNumId w:val="118"/>
  </w:num>
  <w:num w:numId="27" w16cid:durableId="54495349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2"/>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2"/>
  </w:num>
  <w:num w:numId="30" w16cid:durableId="959799532">
    <w:abstractNumId w:val="62"/>
  </w:num>
  <w:num w:numId="31" w16cid:durableId="383333748">
    <w:abstractNumId w:val="79"/>
  </w:num>
  <w:num w:numId="32" w16cid:durableId="1406218275">
    <w:abstractNumId w:val="130"/>
  </w:num>
  <w:num w:numId="33" w16cid:durableId="1631126602">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5"/>
  </w:num>
  <w:num w:numId="37" w16cid:durableId="46728653">
    <w:abstractNumId w:val="14"/>
  </w:num>
  <w:num w:numId="38" w16cid:durableId="1608267567">
    <w:abstractNumId w:val="1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4"/>
  </w:num>
  <w:num w:numId="44" w16cid:durableId="746462521">
    <w:abstractNumId w:val="29"/>
  </w:num>
  <w:num w:numId="45" w16cid:durableId="1487937325">
    <w:abstractNumId w:val="10"/>
  </w:num>
  <w:num w:numId="46" w16cid:durableId="905070205">
    <w:abstractNumId w:val="80"/>
  </w:num>
  <w:num w:numId="47" w16cid:durableId="2110805660">
    <w:abstractNumId w:val="109"/>
  </w:num>
  <w:num w:numId="48" w16cid:durableId="1721398750">
    <w:abstractNumId w:val="89"/>
  </w:num>
  <w:num w:numId="49" w16cid:durableId="178857690">
    <w:abstractNumId w:val="111"/>
  </w:num>
  <w:num w:numId="50" w16cid:durableId="798694169">
    <w:abstractNumId w:val="3"/>
  </w:num>
  <w:num w:numId="51" w16cid:durableId="904953036">
    <w:abstractNumId w:val="66"/>
  </w:num>
  <w:num w:numId="52" w16cid:durableId="1284115476">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6"/>
  </w:num>
  <w:num w:numId="54" w16cid:durableId="1817645881">
    <w:abstractNumId w:val="26"/>
  </w:num>
  <w:num w:numId="55" w16cid:durableId="581376065">
    <w:abstractNumId w:val="46"/>
  </w:num>
  <w:num w:numId="56" w16cid:durableId="1003703099">
    <w:abstractNumId w:val="76"/>
  </w:num>
  <w:num w:numId="57" w16cid:durableId="1658462522">
    <w:abstractNumId w:val="23"/>
  </w:num>
  <w:num w:numId="58" w16cid:durableId="1909219221">
    <w:abstractNumId w:val="15"/>
  </w:num>
  <w:num w:numId="59" w16cid:durableId="662589505">
    <w:abstractNumId w:val="34"/>
  </w:num>
  <w:num w:numId="60" w16cid:durableId="515731612">
    <w:abstractNumId w:val="97"/>
  </w:num>
  <w:num w:numId="61" w16cid:durableId="1447504213">
    <w:abstractNumId w:val="65"/>
  </w:num>
  <w:num w:numId="62" w16cid:durableId="1742021667">
    <w:abstractNumId w:val="16"/>
  </w:num>
  <w:num w:numId="63" w16cid:durableId="2066682632">
    <w:abstractNumId w:val="73"/>
  </w:num>
  <w:num w:numId="64" w16cid:durableId="1151481317">
    <w:abstractNumId w:val="45"/>
  </w:num>
  <w:num w:numId="65" w16cid:durableId="1244413112">
    <w:abstractNumId w:val="74"/>
  </w:num>
  <w:num w:numId="66" w16cid:durableId="448478745">
    <w:abstractNumId w:val="11"/>
  </w:num>
  <w:num w:numId="67" w16cid:durableId="402678510">
    <w:abstractNumId w:val="100"/>
  </w:num>
  <w:num w:numId="68" w16cid:durableId="74939744">
    <w:abstractNumId w:val="63"/>
  </w:num>
  <w:num w:numId="69" w16cid:durableId="588465984">
    <w:abstractNumId w:val="116"/>
  </w:num>
  <w:num w:numId="70" w16cid:durableId="736050760">
    <w:abstractNumId w:val="113"/>
  </w:num>
  <w:num w:numId="71" w16cid:durableId="318506799">
    <w:abstractNumId w:val="132"/>
  </w:num>
  <w:num w:numId="72" w16cid:durableId="1500805310">
    <w:abstractNumId w:val="33"/>
  </w:num>
  <w:num w:numId="73" w16cid:durableId="1432972824">
    <w:abstractNumId w:val="68"/>
  </w:num>
  <w:num w:numId="74" w16cid:durableId="1879078890">
    <w:abstractNumId w:val="9"/>
  </w:num>
  <w:num w:numId="75" w16cid:durableId="579170817">
    <w:abstractNumId w:val="7"/>
  </w:num>
  <w:num w:numId="76" w16cid:durableId="1921331480">
    <w:abstractNumId w:val="115"/>
  </w:num>
  <w:num w:numId="77" w16cid:durableId="443185753">
    <w:abstractNumId w:val="70"/>
  </w:num>
  <w:num w:numId="78" w16cid:durableId="2075270469">
    <w:abstractNumId w:val="117"/>
  </w:num>
  <w:num w:numId="79" w16cid:durableId="132758957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6"/>
  </w:num>
  <w:num w:numId="81" w16cid:durableId="2038658572">
    <w:abstractNumId w:val="13"/>
  </w:num>
  <w:num w:numId="82" w16cid:durableId="1791436310">
    <w:abstractNumId w:val="83"/>
  </w:num>
  <w:num w:numId="83" w16cid:durableId="1712991609">
    <w:abstractNumId w:val="131"/>
  </w:num>
  <w:num w:numId="84" w16cid:durableId="654987850">
    <w:abstractNumId w:val="0"/>
  </w:num>
  <w:num w:numId="85" w16cid:durableId="868834166">
    <w:abstractNumId w:val="110"/>
  </w:num>
  <w:num w:numId="86" w16cid:durableId="402534293">
    <w:abstractNumId w:val="25"/>
  </w:num>
  <w:num w:numId="87" w16cid:durableId="911893230">
    <w:abstractNumId w:val="44"/>
  </w:num>
  <w:num w:numId="88" w16cid:durableId="218517846">
    <w:abstractNumId w:val="58"/>
  </w:num>
  <w:num w:numId="89" w16cid:durableId="136457170">
    <w:abstractNumId w:val="134"/>
  </w:num>
  <w:num w:numId="90" w16cid:durableId="1070270335">
    <w:abstractNumId w:val="6"/>
  </w:num>
  <w:num w:numId="91" w16cid:durableId="902764300">
    <w:abstractNumId w:val="103"/>
  </w:num>
  <w:num w:numId="92" w16cid:durableId="1613247183">
    <w:abstractNumId w:val="50"/>
  </w:num>
  <w:num w:numId="93" w16cid:durableId="2103992570">
    <w:abstractNumId w:val="69"/>
  </w:num>
  <w:num w:numId="94" w16cid:durableId="584923388">
    <w:abstractNumId w:val="37"/>
  </w:num>
  <w:num w:numId="95" w16cid:durableId="1228538196">
    <w:abstractNumId w:val="82"/>
  </w:num>
  <w:num w:numId="96" w16cid:durableId="837887914">
    <w:abstractNumId w:val="53"/>
  </w:num>
  <w:num w:numId="97" w16cid:durableId="1692609171">
    <w:abstractNumId w:val="8"/>
  </w:num>
  <w:num w:numId="98" w16cid:durableId="2039624229">
    <w:abstractNumId w:val="102"/>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1"/>
  </w:num>
  <w:num w:numId="104" w16cid:durableId="261305913">
    <w:abstractNumId w:val="106"/>
  </w:num>
  <w:num w:numId="105" w16cid:durableId="1247614452">
    <w:abstractNumId w:val="125"/>
  </w:num>
  <w:num w:numId="106" w16cid:durableId="1964581333">
    <w:abstractNumId w:val="54"/>
  </w:num>
  <w:num w:numId="107" w16cid:durableId="146482879">
    <w:abstractNumId w:val="40"/>
  </w:num>
  <w:num w:numId="108" w16cid:durableId="1025520474">
    <w:abstractNumId w:val="88"/>
  </w:num>
  <w:num w:numId="109" w16cid:durableId="1870022338">
    <w:abstractNumId w:val="77"/>
  </w:num>
  <w:num w:numId="110" w16cid:durableId="427894067">
    <w:abstractNumId w:val="64"/>
  </w:num>
  <w:num w:numId="111" w16cid:durableId="744642425">
    <w:abstractNumId w:val="121"/>
  </w:num>
  <w:num w:numId="112" w16cid:durableId="475028322">
    <w:abstractNumId w:val="2"/>
  </w:num>
  <w:num w:numId="113" w16cid:durableId="538517838">
    <w:abstractNumId w:val="94"/>
  </w:num>
  <w:num w:numId="114" w16cid:durableId="389035545">
    <w:abstractNumId w:val="22"/>
  </w:num>
  <w:num w:numId="115" w16cid:durableId="1503547535">
    <w:abstractNumId w:val="72"/>
  </w:num>
  <w:num w:numId="116" w16cid:durableId="2087729910">
    <w:abstractNumId w:val="43"/>
  </w:num>
  <w:num w:numId="117" w16cid:durableId="1401639264">
    <w:abstractNumId w:val="41"/>
  </w:num>
  <w:num w:numId="118" w16cid:durableId="1379013421">
    <w:abstractNumId w:val="112"/>
  </w:num>
  <w:num w:numId="119" w16cid:durableId="2102408530">
    <w:abstractNumId w:val="85"/>
  </w:num>
  <w:num w:numId="120" w16cid:durableId="145320126">
    <w:abstractNumId w:val="105"/>
  </w:num>
  <w:num w:numId="121" w16cid:durableId="1378359119">
    <w:abstractNumId w:val="108"/>
  </w:num>
  <w:num w:numId="122" w16cid:durableId="2129933546">
    <w:abstractNumId w:val="49"/>
  </w:num>
  <w:num w:numId="123" w16cid:durableId="861087783">
    <w:abstractNumId w:val="101"/>
  </w:num>
  <w:num w:numId="124" w16cid:durableId="951014929">
    <w:abstractNumId w:val="71"/>
  </w:num>
  <w:num w:numId="125" w16cid:durableId="1032733120">
    <w:abstractNumId w:val="75"/>
  </w:num>
  <w:num w:numId="126" w16cid:durableId="749425400">
    <w:abstractNumId w:val="104"/>
  </w:num>
  <w:num w:numId="127" w16cid:durableId="1955942418">
    <w:abstractNumId w:val="24"/>
  </w:num>
  <w:num w:numId="128" w16cid:durableId="960187554">
    <w:abstractNumId w:val="59"/>
  </w:num>
  <w:num w:numId="129" w16cid:durableId="1242175956">
    <w:abstractNumId w:val="84"/>
  </w:num>
  <w:num w:numId="130" w16cid:durableId="1634825230">
    <w:abstractNumId w:val="1"/>
  </w:num>
  <w:num w:numId="131" w16cid:durableId="1709644557">
    <w:abstractNumId w:val="21"/>
  </w:num>
  <w:num w:numId="132" w16cid:durableId="1340696204">
    <w:abstractNumId w:val="93"/>
  </w:num>
  <w:num w:numId="133" w16cid:durableId="1659922610">
    <w:abstractNumId w:val="56"/>
  </w:num>
  <w:num w:numId="134" w16cid:durableId="1448505490">
    <w:abstractNumId w:val="78"/>
  </w:num>
  <w:num w:numId="135" w16cid:durableId="574702044">
    <w:abstractNumId w:val="96"/>
  </w:num>
  <w:num w:numId="136" w16cid:durableId="1329751342">
    <w:abstractNumId w:val="90"/>
  </w:num>
  <w:num w:numId="137" w16cid:durableId="924848698">
    <w:abstractNumId w:val="127"/>
  </w:num>
  <w:num w:numId="138" w16cid:durableId="373698686">
    <w:abstractNumId w:val="92"/>
  </w:num>
  <w:num w:numId="139" w16cid:durableId="57559495">
    <w:abstractNumId w:val="39"/>
  </w:num>
  <w:num w:numId="140" w16cid:durableId="216161760">
    <w:abstractNumId w:val="19"/>
  </w:num>
  <w:num w:numId="141" w16cid:durableId="721056041">
    <w:abstractNumId w:val="129"/>
  </w:num>
  <w:num w:numId="142" w16cid:durableId="1341733515">
    <w:abstractNumId w:val="31"/>
  </w:num>
  <w:numIdMacAtCleanup w:val="1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e Lees">
    <w15:presenceInfo w15:providerId="AD" w15:userId="S::joe.lees@wearecortex.com::6f6ce6a8-b06a-43fe-9d28-9db738f4bc93"/>
  </w15:person>
  <w15:person w15:author="Joe Lees [2]">
    <w15:presenceInfo w15:providerId="AD" w15:userId="S::joe.lees@cortex.co.uk::6f6ce6a8-b06a-43fe-9d28-9db738f4bc93"/>
  </w15:person>
  <w15:person w15:author="Amadeu Obach">
    <w15:presenceInfo w15:providerId="AD" w15:userId="S::amadeu.obach@cortex.co.uk::e2c9ffc7-c831-4f97-8284-f9d8ee991470"/>
  </w15:person>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16FC0"/>
    <w:rsid w:val="00020D6C"/>
    <w:rsid w:val="000221B0"/>
    <w:rsid w:val="000237C9"/>
    <w:rsid w:val="0003005F"/>
    <w:rsid w:val="00032B8B"/>
    <w:rsid w:val="00035B61"/>
    <w:rsid w:val="000422B7"/>
    <w:rsid w:val="00060CAB"/>
    <w:rsid w:val="000656F0"/>
    <w:rsid w:val="00093625"/>
    <w:rsid w:val="000A1656"/>
    <w:rsid w:val="000A16AA"/>
    <w:rsid w:val="000A5DE5"/>
    <w:rsid w:val="000A7807"/>
    <w:rsid w:val="000B343E"/>
    <w:rsid w:val="000B3798"/>
    <w:rsid w:val="000C607F"/>
    <w:rsid w:val="000D1DBA"/>
    <w:rsid w:val="000E3EBD"/>
    <w:rsid w:val="000F54D9"/>
    <w:rsid w:val="00100869"/>
    <w:rsid w:val="00102EFB"/>
    <w:rsid w:val="00145000"/>
    <w:rsid w:val="001676D8"/>
    <w:rsid w:val="00172EB5"/>
    <w:rsid w:val="001775D0"/>
    <w:rsid w:val="00180BD1"/>
    <w:rsid w:val="0018687F"/>
    <w:rsid w:val="001970A0"/>
    <w:rsid w:val="001A34DE"/>
    <w:rsid w:val="001B3286"/>
    <w:rsid w:val="00200210"/>
    <w:rsid w:val="00204F60"/>
    <w:rsid w:val="00211B68"/>
    <w:rsid w:val="00220B97"/>
    <w:rsid w:val="00224ABA"/>
    <w:rsid w:val="00235E67"/>
    <w:rsid w:val="00237DA8"/>
    <w:rsid w:val="00286B44"/>
    <w:rsid w:val="00293110"/>
    <w:rsid w:val="0029409F"/>
    <w:rsid w:val="002A0DCA"/>
    <w:rsid w:val="002A0EBA"/>
    <w:rsid w:val="002C2AB1"/>
    <w:rsid w:val="002D1CD8"/>
    <w:rsid w:val="002E2B10"/>
    <w:rsid w:val="002E2DFF"/>
    <w:rsid w:val="00300D87"/>
    <w:rsid w:val="003025A8"/>
    <w:rsid w:val="00332CBB"/>
    <w:rsid w:val="00355E61"/>
    <w:rsid w:val="003562F5"/>
    <w:rsid w:val="00356853"/>
    <w:rsid w:val="003637DA"/>
    <w:rsid w:val="00364BA3"/>
    <w:rsid w:val="0036738C"/>
    <w:rsid w:val="003769D0"/>
    <w:rsid w:val="00383A6B"/>
    <w:rsid w:val="003858C3"/>
    <w:rsid w:val="003B1625"/>
    <w:rsid w:val="003C300E"/>
    <w:rsid w:val="003D5CA2"/>
    <w:rsid w:val="003D7E47"/>
    <w:rsid w:val="003E216D"/>
    <w:rsid w:val="004050E2"/>
    <w:rsid w:val="00405E23"/>
    <w:rsid w:val="00416DE2"/>
    <w:rsid w:val="0042557E"/>
    <w:rsid w:val="00430799"/>
    <w:rsid w:val="004406BF"/>
    <w:rsid w:val="00440B22"/>
    <w:rsid w:val="00447F86"/>
    <w:rsid w:val="00454DE4"/>
    <w:rsid w:val="00454F23"/>
    <w:rsid w:val="0046217B"/>
    <w:rsid w:val="0046465C"/>
    <w:rsid w:val="00474C98"/>
    <w:rsid w:val="004765CA"/>
    <w:rsid w:val="004A1E72"/>
    <w:rsid w:val="004A4A6D"/>
    <w:rsid w:val="004C5E52"/>
    <w:rsid w:val="004D0D95"/>
    <w:rsid w:val="00505B11"/>
    <w:rsid w:val="005266CF"/>
    <w:rsid w:val="00537A82"/>
    <w:rsid w:val="00552891"/>
    <w:rsid w:val="00555479"/>
    <w:rsid w:val="00556C0F"/>
    <w:rsid w:val="00561A3C"/>
    <w:rsid w:val="00563FD3"/>
    <w:rsid w:val="00564F2A"/>
    <w:rsid w:val="005737F2"/>
    <w:rsid w:val="00585E1C"/>
    <w:rsid w:val="005B0FEF"/>
    <w:rsid w:val="005B20FB"/>
    <w:rsid w:val="005B2368"/>
    <w:rsid w:val="005B24A9"/>
    <w:rsid w:val="005B40D2"/>
    <w:rsid w:val="005B53E2"/>
    <w:rsid w:val="005C1822"/>
    <w:rsid w:val="005C35FA"/>
    <w:rsid w:val="006146F4"/>
    <w:rsid w:val="006200B6"/>
    <w:rsid w:val="0062718F"/>
    <w:rsid w:val="00635BA4"/>
    <w:rsid w:val="00656E75"/>
    <w:rsid w:val="00684433"/>
    <w:rsid w:val="00693BF4"/>
    <w:rsid w:val="006A229F"/>
    <w:rsid w:val="006A2BEB"/>
    <w:rsid w:val="006A470C"/>
    <w:rsid w:val="006B4510"/>
    <w:rsid w:val="006B60FE"/>
    <w:rsid w:val="006C1586"/>
    <w:rsid w:val="006D2D60"/>
    <w:rsid w:val="006D64EE"/>
    <w:rsid w:val="006E491B"/>
    <w:rsid w:val="006E60FF"/>
    <w:rsid w:val="00700EF6"/>
    <w:rsid w:val="00700F10"/>
    <w:rsid w:val="007141A3"/>
    <w:rsid w:val="00716388"/>
    <w:rsid w:val="00755B30"/>
    <w:rsid w:val="00764924"/>
    <w:rsid w:val="00770E96"/>
    <w:rsid w:val="007778F8"/>
    <w:rsid w:val="0079539F"/>
    <w:rsid w:val="007A4CEF"/>
    <w:rsid w:val="007C6F2E"/>
    <w:rsid w:val="007D0EFC"/>
    <w:rsid w:val="007F0201"/>
    <w:rsid w:val="0081519D"/>
    <w:rsid w:val="008353FC"/>
    <w:rsid w:val="00852F6C"/>
    <w:rsid w:val="00855B0A"/>
    <w:rsid w:val="0085702A"/>
    <w:rsid w:val="00894F44"/>
    <w:rsid w:val="008A14CB"/>
    <w:rsid w:val="008B796F"/>
    <w:rsid w:val="008C7F80"/>
    <w:rsid w:val="008D141B"/>
    <w:rsid w:val="008F381F"/>
    <w:rsid w:val="008F666D"/>
    <w:rsid w:val="009031FE"/>
    <w:rsid w:val="00907523"/>
    <w:rsid w:val="00933B37"/>
    <w:rsid w:val="00937894"/>
    <w:rsid w:val="00944522"/>
    <w:rsid w:val="00961180"/>
    <w:rsid w:val="0096607E"/>
    <w:rsid w:val="00973F0F"/>
    <w:rsid w:val="0099754D"/>
    <w:rsid w:val="009D3C0D"/>
    <w:rsid w:val="009D3D33"/>
    <w:rsid w:val="009D661B"/>
    <w:rsid w:val="009E09E7"/>
    <w:rsid w:val="00A032B0"/>
    <w:rsid w:val="00A151FA"/>
    <w:rsid w:val="00A22789"/>
    <w:rsid w:val="00A313B2"/>
    <w:rsid w:val="00A51887"/>
    <w:rsid w:val="00A77EE2"/>
    <w:rsid w:val="00A91BEB"/>
    <w:rsid w:val="00A97A34"/>
    <w:rsid w:val="00AA2967"/>
    <w:rsid w:val="00AA2BD0"/>
    <w:rsid w:val="00AB1405"/>
    <w:rsid w:val="00AB1616"/>
    <w:rsid w:val="00AC547F"/>
    <w:rsid w:val="00AD160A"/>
    <w:rsid w:val="00AE19E5"/>
    <w:rsid w:val="00AE21A0"/>
    <w:rsid w:val="00AE2517"/>
    <w:rsid w:val="00AF5F60"/>
    <w:rsid w:val="00B26157"/>
    <w:rsid w:val="00B36344"/>
    <w:rsid w:val="00B41F03"/>
    <w:rsid w:val="00B540C7"/>
    <w:rsid w:val="00B56370"/>
    <w:rsid w:val="00B6123E"/>
    <w:rsid w:val="00B64258"/>
    <w:rsid w:val="00B65574"/>
    <w:rsid w:val="00B73CAA"/>
    <w:rsid w:val="00B743F5"/>
    <w:rsid w:val="00B80CCC"/>
    <w:rsid w:val="00B825D2"/>
    <w:rsid w:val="00B87A95"/>
    <w:rsid w:val="00B9433D"/>
    <w:rsid w:val="00BA1453"/>
    <w:rsid w:val="00BC0E65"/>
    <w:rsid w:val="00BD0CC5"/>
    <w:rsid w:val="00BD170D"/>
    <w:rsid w:val="00BD53A1"/>
    <w:rsid w:val="00C01831"/>
    <w:rsid w:val="00C119AF"/>
    <w:rsid w:val="00C158E3"/>
    <w:rsid w:val="00C507C2"/>
    <w:rsid w:val="00C77365"/>
    <w:rsid w:val="00C86CD8"/>
    <w:rsid w:val="00CB2C9D"/>
    <w:rsid w:val="00CB3C6B"/>
    <w:rsid w:val="00CB6B4E"/>
    <w:rsid w:val="00CC7416"/>
    <w:rsid w:val="00CE457D"/>
    <w:rsid w:val="00D0214E"/>
    <w:rsid w:val="00D022AE"/>
    <w:rsid w:val="00D143BC"/>
    <w:rsid w:val="00D23693"/>
    <w:rsid w:val="00D30C72"/>
    <w:rsid w:val="00D405F0"/>
    <w:rsid w:val="00D5469B"/>
    <w:rsid w:val="00D55CF8"/>
    <w:rsid w:val="00D57FF2"/>
    <w:rsid w:val="00D6005B"/>
    <w:rsid w:val="00D65822"/>
    <w:rsid w:val="00D80FF0"/>
    <w:rsid w:val="00D901A7"/>
    <w:rsid w:val="00D903F3"/>
    <w:rsid w:val="00DC5E44"/>
    <w:rsid w:val="00DD36D2"/>
    <w:rsid w:val="00DE567A"/>
    <w:rsid w:val="00E02808"/>
    <w:rsid w:val="00E03542"/>
    <w:rsid w:val="00E3381C"/>
    <w:rsid w:val="00E41259"/>
    <w:rsid w:val="00E47D23"/>
    <w:rsid w:val="00E62C8C"/>
    <w:rsid w:val="00E73FA5"/>
    <w:rsid w:val="00E81E74"/>
    <w:rsid w:val="00E94320"/>
    <w:rsid w:val="00EA2446"/>
    <w:rsid w:val="00EC2297"/>
    <w:rsid w:val="00EC3FBC"/>
    <w:rsid w:val="00ED24E8"/>
    <w:rsid w:val="00EE4786"/>
    <w:rsid w:val="00EE76FC"/>
    <w:rsid w:val="00EF15C1"/>
    <w:rsid w:val="00EF668F"/>
    <w:rsid w:val="00F051C9"/>
    <w:rsid w:val="00F11EB1"/>
    <w:rsid w:val="00F32EFC"/>
    <w:rsid w:val="00F364E9"/>
    <w:rsid w:val="00F41DA7"/>
    <w:rsid w:val="00F4326D"/>
    <w:rsid w:val="00F67C00"/>
    <w:rsid w:val="00F7397E"/>
    <w:rsid w:val="00F829FC"/>
    <w:rsid w:val="00F85880"/>
    <w:rsid w:val="00F86CB2"/>
    <w:rsid w:val="00F931C7"/>
    <w:rsid w:val="00F960AD"/>
    <w:rsid w:val="00FA4596"/>
    <w:rsid w:val="00FB6695"/>
    <w:rsid w:val="00FC759C"/>
    <w:rsid w:val="00FD2B8F"/>
    <w:rsid w:val="00FD31C9"/>
    <w:rsid w:val="00FE7D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image" Target="media/image11.pn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footer" Target="footer3.xml"/><Relationship Id="rId42" Type="http://schemas.openxmlformats.org/officeDocument/2006/relationships/hyperlink" Target="https://cortexApp1.myDomain.com:9080/Explorer/"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footer" Target="footer2.xm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1.png"/><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footer" Target="footer4.xm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eader" Target="header3.xml"/><Relationship Id="rId44"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hyperlink" Target="https://www.appgyver.com/community" TargetMode="External"/><Relationship Id="rId30" Type="http://schemas.openxmlformats.org/officeDocument/2006/relationships/image" Target="media/image14.png"/><Relationship Id="rId35" Type="http://schemas.openxmlformats.org/officeDocument/2006/relationships/header" Target="header5.xml"/><Relationship Id="rId43" Type="http://schemas.openxmlformats.org/officeDocument/2006/relationships/hyperlink" Target="https://www.postman.com/"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header" Target="header4.xml"/><Relationship Id="rId38" Type="http://schemas.openxmlformats.org/officeDocument/2006/relationships/image" Target="media/image16.png"/><Relationship Id="rId46" Type="http://schemas.openxmlformats.org/officeDocument/2006/relationships/image" Target="media/image22.png"/><Relationship Id="rId20" Type="http://schemas.openxmlformats.org/officeDocument/2006/relationships/image" Target="media/image5.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72409F-AD5D-4085-AEE9-9754C5D9E0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2991</TotalTime>
  <Pages>46</Pages>
  <Words>7310</Words>
  <Characters>4166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80</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78</cp:revision>
  <cp:lastPrinted>2023-11-15T11:25:00Z</cp:lastPrinted>
  <dcterms:created xsi:type="dcterms:W3CDTF">2023-08-14T14:40:00Z</dcterms:created>
  <dcterms:modified xsi:type="dcterms:W3CDTF">2024-02-01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y fmtid="{D5CDD505-2E9C-101B-9397-08002B2CF9AE}" pid="9" name="ReleaseVersion">
    <vt:lpwstr>2024.1</vt:lpwstr>
  </property>
</Properties>
</file>